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3DF01" w14:textId="77777777" w:rsidR="00D87468" w:rsidRPr="002B4A9D" w:rsidRDefault="00D87468" w:rsidP="00D87468">
      <w:pPr>
        <w:pStyle w:val="Header"/>
        <w:rPr>
          <w:rFonts w:ascii="Calibri" w:hAnsi="Calibri" w:cs="Calibri"/>
          <w:b/>
          <w:bCs/>
          <w:iCs/>
          <w:sz w:val="28"/>
          <w:szCs w:val="28"/>
        </w:rPr>
      </w:pPr>
    </w:p>
    <w:p w14:paraId="1CCF145D" w14:textId="77777777" w:rsidR="002B4A9D" w:rsidRDefault="00D87468" w:rsidP="00D87468">
      <w:pPr>
        <w:pStyle w:val="Header"/>
        <w:jc w:val="center"/>
        <w:rPr>
          <w:rFonts w:ascii="Calibri" w:hAnsi="Calibri" w:cs="Calibri"/>
          <w:b/>
          <w:bCs/>
          <w:iCs/>
          <w:sz w:val="28"/>
          <w:szCs w:val="28"/>
        </w:rPr>
      </w:pPr>
      <w:r w:rsidRPr="002B4A9D">
        <w:rPr>
          <w:rFonts w:ascii="Calibri" w:hAnsi="Calibri" w:cs="Calibri"/>
          <w:b/>
          <w:bCs/>
          <w:iCs/>
          <w:sz w:val="28"/>
          <w:szCs w:val="28"/>
        </w:rPr>
        <w:t xml:space="preserve">Satysfakcja rodziny z opieki na oddziale Anestezjologii i Intensywnej Terapii: </w:t>
      </w:r>
    </w:p>
    <w:p w14:paraId="4F4CF5F2" w14:textId="77777777" w:rsidR="00D87468" w:rsidRPr="002B4A9D" w:rsidRDefault="00D87468" w:rsidP="00D87468">
      <w:pPr>
        <w:pStyle w:val="Header"/>
        <w:jc w:val="center"/>
        <w:rPr>
          <w:rFonts w:ascii="Calibri" w:hAnsi="Calibri" w:cs="Calibri"/>
          <w:b/>
          <w:bCs/>
          <w:iCs/>
          <w:sz w:val="28"/>
          <w:szCs w:val="28"/>
        </w:rPr>
      </w:pPr>
      <w:r w:rsidRPr="002B4A9D">
        <w:rPr>
          <w:rFonts w:ascii="Calibri" w:hAnsi="Calibri" w:cs="Calibri"/>
          <w:b/>
          <w:bCs/>
          <w:iCs/>
          <w:sz w:val="28"/>
          <w:szCs w:val="28"/>
        </w:rPr>
        <w:t>FS-ICU 24R©</w:t>
      </w:r>
    </w:p>
    <w:p w14:paraId="56842DAA" w14:textId="77777777" w:rsidR="00D87468" w:rsidRDefault="00D87468" w:rsidP="00D87468">
      <w:pPr>
        <w:pStyle w:val="Header"/>
        <w:jc w:val="center"/>
        <w:rPr>
          <w:rFonts w:ascii="Calibri" w:hAnsi="Calibri" w:cs="Calibri"/>
          <w:b/>
          <w:bCs/>
          <w:iCs/>
          <w:sz w:val="28"/>
          <w:szCs w:val="28"/>
        </w:rPr>
      </w:pPr>
      <w:r w:rsidRPr="00D87468">
        <w:rPr>
          <w:rFonts w:ascii="Calibri" w:hAnsi="Calibri" w:cs="Calibri"/>
          <w:b/>
          <w:bCs/>
          <w:iCs/>
          <w:sz w:val="28"/>
          <w:szCs w:val="28"/>
        </w:rPr>
        <w:t>Jak sobie radzimy?</w:t>
      </w:r>
    </w:p>
    <w:p w14:paraId="27D8AA0D" w14:textId="77777777" w:rsidR="00D87468" w:rsidRDefault="00D87468" w:rsidP="00D87468">
      <w:pPr>
        <w:jc w:val="center"/>
        <w:rPr>
          <w:rFonts w:ascii="Calibri" w:hAnsi="Calibri" w:cs="Calibri"/>
          <w:b/>
          <w:i/>
          <w:szCs w:val="24"/>
        </w:rPr>
      </w:pPr>
      <w:r w:rsidRPr="00D87468">
        <w:rPr>
          <w:rFonts w:ascii="Calibri" w:hAnsi="Calibri" w:cs="Calibri"/>
          <w:b/>
          <w:i/>
          <w:szCs w:val="24"/>
        </w:rPr>
        <w:t xml:space="preserve">Chcielibyśmy poznać Państwa opinię na temat niedawnej hospitalizacji członka Państwa rodziny na Oddziale Anestezjologii i </w:t>
      </w:r>
      <w:r w:rsidR="002B6781">
        <w:rPr>
          <w:rFonts w:ascii="Calibri" w:hAnsi="Calibri" w:cs="Calibri"/>
          <w:b/>
          <w:i/>
          <w:szCs w:val="24"/>
        </w:rPr>
        <w:t xml:space="preserve">Intensywnej </w:t>
      </w:r>
      <w:r w:rsidRPr="00D87468">
        <w:rPr>
          <w:rFonts w:ascii="Calibri" w:hAnsi="Calibri" w:cs="Calibri"/>
          <w:b/>
          <w:i/>
          <w:szCs w:val="24"/>
        </w:rPr>
        <w:t>Terapii (OAiIT)</w:t>
      </w:r>
      <w:r w:rsidR="00FF238D">
        <w:rPr>
          <w:rFonts w:ascii="Calibri" w:hAnsi="Calibri" w:cs="Calibri"/>
          <w:b/>
          <w:i/>
          <w:szCs w:val="24"/>
        </w:rPr>
        <w:t xml:space="preserve"> </w:t>
      </w:r>
    </w:p>
    <w:p w14:paraId="3E007FA7" w14:textId="77777777" w:rsidR="00CF0F26" w:rsidRPr="00D87468" w:rsidRDefault="00CF0F26" w:rsidP="00D87468">
      <w:pPr>
        <w:jc w:val="center"/>
        <w:rPr>
          <w:rFonts w:ascii="Calibri" w:hAnsi="Calibri" w:cs="Calibri"/>
          <w:b/>
          <w:i/>
          <w:szCs w:val="24"/>
        </w:rPr>
      </w:pPr>
    </w:p>
    <w:tbl>
      <w:tblPr>
        <w:tblW w:w="10375" w:type="dxa"/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375"/>
      </w:tblGrid>
      <w:tr w:rsidR="00443ED3" w:rsidRPr="00D6594B" w14:paraId="62387BB1" w14:textId="77777777" w:rsidTr="003C2709">
        <w:tc>
          <w:tcPr>
            <w:tcW w:w="10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DF5B9" w14:textId="77777777" w:rsidR="00443ED3" w:rsidRPr="00D6594B" w:rsidRDefault="00D87468" w:rsidP="00B27CC9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D87468">
              <w:rPr>
                <w:rFonts w:ascii="Calibri" w:hAnsi="Calibri" w:cs="Calibri"/>
                <w:sz w:val="22"/>
                <w:szCs w:val="22"/>
              </w:rPr>
              <w:t>Członek Państwa rodziny był pacjentem na oddziale Anestezjologii i Intensywnej Terapii. Poniższe pytani</w:t>
            </w:r>
            <w:r w:rsidR="00DD626B">
              <w:rPr>
                <w:rFonts w:ascii="Calibri" w:hAnsi="Calibri" w:cs="Calibri"/>
                <w:sz w:val="22"/>
                <w:szCs w:val="22"/>
              </w:rPr>
              <w:t>a</w:t>
            </w:r>
            <w:r w:rsidRPr="00D87468">
              <w:rPr>
                <w:rFonts w:ascii="Calibri" w:hAnsi="Calibri" w:cs="Calibri"/>
                <w:sz w:val="22"/>
                <w:szCs w:val="22"/>
              </w:rPr>
              <w:t xml:space="preserve"> dotyczą ostatniego przyjęcia Państwa krewnego na OAiIT. Rozumiemy, że wielu lekarzy, pielęgniarek i innych pracowników szpitala było zaangażowanych w opiekę nad pacjentem. Jesteśmy zainteresowani jak Państwo ogólnie oceniają jakoś świadczonej przez nas opieki. Rozumiemy, że był to tr</w:t>
            </w:r>
            <w:r w:rsidR="004B62F7">
              <w:rPr>
                <w:rFonts w:ascii="Calibri" w:hAnsi="Calibri" w:cs="Calibri"/>
                <w:sz w:val="22"/>
                <w:szCs w:val="22"/>
              </w:rPr>
              <w:t>udny</w:t>
            </w:r>
            <w:r w:rsidRPr="00D87468">
              <w:rPr>
                <w:rFonts w:ascii="Calibri" w:hAnsi="Calibri" w:cs="Calibri"/>
                <w:sz w:val="22"/>
                <w:szCs w:val="22"/>
              </w:rPr>
              <w:t xml:space="preserve"> czas dla Państwa. Prosimy aby Państwo poświęcili chwil</w:t>
            </w:r>
            <w:r w:rsidR="000732F0">
              <w:rPr>
                <w:rFonts w:ascii="Calibri" w:hAnsi="Calibri" w:cs="Calibri"/>
                <w:sz w:val="22"/>
                <w:szCs w:val="22"/>
              </w:rPr>
              <w:t>ę</w:t>
            </w:r>
            <w:r w:rsidRPr="00D87468">
              <w:rPr>
                <w:rFonts w:ascii="Calibri" w:hAnsi="Calibri" w:cs="Calibri"/>
                <w:sz w:val="22"/>
                <w:szCs w:val="22"/>
              </w:rPr>
              <w:t xml:space="preserve"> czasu na wypełnienie tej ankiety, abyśmy wiedzieli co zrobiliśmy dobrze, a co możemy poprawić na naszym oddziale. Zapewniamy, że wszystkie informacje będą poufne. Lekarze i pielęgniarki, którzy opiekowali się Państwa krewnym nie będą w stanie zidentyfikować Państwa odpowiedzi</w:t>
            </w:r>
          </w:p>
        </w:tc>
      </w:tr>
    </w:tbl>
    <w:p w14:paraId="2BEE2C10" w14:textId="77777777" w:rsidR="003445AD" w:rsidRDefault="003445AD">
      <w:pPr>
        <w:pStyle w:val="Heading1"/>
        <w:rPr>
          <w:rFonts w:ascii="Calibri" w:hAnsi="Calibri" w:cs="Calibri"/>
          <w:sz w:val="22"/>
          <w:szCs w:val="22"/>
        </w:rPr>
      </w:pPr>
    </w:p>
    <w:p w14:paraId="6B1D37D4" w14:textId="77777777" w:rsidR="003C2709" w:rsidRDefault="00D87468" w:rsidP="00D87468">
      <w:pPr>
        <w:jc w:val="center"/>
        <w:rPr>
          <w:rFonts w:ascii="Calibri" w:hAnsi="Calibri" w:cs="Calibri"/>
          <w:b/>
          <w:sz w:val="22"/>
          <w:szCs w:val="22"/>
        </w:rPr>
      </w:pPr>
      <w:r w:rsidRPr="00CF0F26">
        <w:rPr>
          <w:rFonts w:ascii="Calibri" w:hAnsi="Calibri" w:cs="Calibri"/>
          <w:b/>
          <w:sz w:val="22"/>
          <w:szCs w:val="22"/>
        </w:rPr>
        <w:t xml:space="preserve">Część 1: Zadowolenie z Opieki </w:t>
      </w:r>
    </w:p>
    <w:p w14:paraId="5AF3ADEF" w14:textId="77777777" w:rsidR="00CF0F26" w:rsidRDefault="00CF0F26" w:rsidP="00D87468">
      <w:pPr>
        <w:jc w:val="center"/>
        <w:rPr>
          <w:rFonts w:ascii="Calibri" w:hAnsi="Calibri" w:cs="Calibri"/>
          <w:sz w:val="22"/>
          <w:szCs w:val="22"/>
        </w:rPr>
      </w:pPr>
    </w:p>
    <w:tbl>
      <w:tblPr>
        <w:tblW w:w="10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88"/>
      </w:tblGrid>
      <w:tr w:rsidR="009C2320" w:rsidRPr="00BF5DD1" w14:paraId="1ACDC365" w14:textId="77777777" w:rsidTr="00AE78E5">
        <w:tc>
          <w:tcPr>
            <w:tcW w:w="10488" w:type="dxa"/>
            <w:shd w:val="clear" w:color="auto" w:fill="auto"/>
            <w:vAlign w:val="center"/>
          </w:tcPr>
          <w:p w14:paraId="516495A5" w14:textId="77777777" w:rsidR="009C2320" w:rsidRPr="00BF5DD1" w:rsidRDefault="00D87468" w:rsidP="00B612B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87468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Proszę </w:t>
            </w:r>
            <w:r w:rsidR="0088612B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o </w:t>
            </w:r>
            <w:r w:rsidRPr="00D87468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wybranie jednej odpowiedzi, która najlepiej odzwierciedla  Państwa opinie. Jeśli pytanie nie jest związane z pobytem krewnego w OAiIT </w:t>
            </w:r>
            <w:r w:rsidR="0044125F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proszę wybrać </w:t>
            </w:r>
            <w:r w:rsidRPr="00D87468">
              <w:rPr>
                <w:rFonts w:ascii="Calibri" w:hAnsi="Calibri" w:cs="Calibri"/>
                <w:b/>
                <w:i/>
                <w:sz w:val="22"/>
                <w:szCs w:val="22"/>
              </w:rPr>
              <w:t>wariant “nie dotyczy” “n/d</w:t>
            </w:r>
          </w:p>
        </w:tc>
      </w:tr>
    </w:tbl>
    <w:p w14:paraId="62CDB51C" w14:textId="77777777" w:rsidR="00443ED3" w:rsidRDefault="00443ED3">
      <w:pPr>
        <w:rPr>
          <w:rFonts w:ascii="Calibri" w:hAnsi="Calibri" w:cs="Calibri"/>
          <w:sz w:val="22"/>
          <w:szCs w:val="22"/>
        </w:rPr>
      </w:pPr>
    </w:p>
    <w:tbl>
      <w:tblPr>
        <w:tblW w:w="10653" w:type="dxa"/>
        <w:tblLayout w:type="fixed"/>
        <w:tblLook w:val="0000" w:firstRow="0" w:lastRow="0" w:firstColumn="0" w:lastColumn="0" w:noHBand="0" w:noVBand="0"/>
      </w:tblPr>
      <w:tblGrid>
        <w:gridCol w:w="569"/>
        <w:gridCol w:w="2827"/>
        <w:gridCol w:w="6"/>
        <w:gridCol w:w="1353"/>
        <w:gridCol w:w="6"/>
        <w:gridCol w:w="1353"/>
        <w:gridCol w:w="6"/>
        <w:gridCol w:w="1353"/>
        <w:gridCol w:w="6"/>
        <w:gridCol w:w="1182"/>
        <w:gridCol w:w="6"/>
        <w:gridCol w:w="1182"/>
        <w:gridCol w:w="6"/>
        <w:gridCol w:w="798"/>
      </w:tblGrid>
      <w:tr w:rsidR="00CF5A9C" w:rsidRPr="00D6594B" w14:paraId="75671B0B" w14:textId="77777777" w:rsidTr="00EE316E">
        <w:trPr>
          <w:cantSplit/>
          <w:trHeight w:hRule="exact" w:val="646"/>
        </w:trPr>
        <w:tc>
          <w:tcPr>
            <w:tcW w:w="10653" w:type="dxa"/>
            <w:gridSpan w:val="14"/>
            <w:vAlign w:val="center"/>
          </w:tcPr>
          <w:p w14:paraId="08A9CE97" w14:textId="77777777" w:rsidR="009B572A" w:rsidRPr="007704BD" w:rsidRDefault="00D87468" w:rsidP="00FC15EF">
            <w:pPr>
              <w:pStyle w:val="BodyText2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D87468">
              <w:rPr>
                <w:rFonts w:ascii="Calibri" w:hAnsi="Calibri" w:cs="Calibri"/>
                <w:sz w:val="22"/>
                <w:szCs w:val="22"/>
                <w:u w:val="single"/>
              </w:rPr>
              <w:t>CZY BYLI PAŃSTWO ZADO</w:t>
            </w:r>
            <w:r w:rsidR="00E92667">
              <w:rPr>
                <w:rFonts w:ascii="Calibri" w:hAnsi="Calibri" w:cs="Calibri"/>
                <w:sz w:val="22"/>
                <w:szCs w:val="22"/>
                <w:u w:val="single"/>
              </w:rPr>
              <w:t>WOLENI</w:t>
            </w:r>
            <w:r w:rsidRPr="00D87468">
              <w:rPr>
                <w:rFonts w:ascii="Calibri" w:hAnsi="Calibri" w:cs="Calibri"/>
                <w:sz w:val="22"/>
                <w:szCs w:val="22"/>
                <w:u w:val="single"/>
              </w:rPr>
              <w:t xml:space="preserve"> Z JAKOŚCI TERAPII SWOJEGO KREWNEGO(PACJENTA)? </w:t>
            </w:r>
            <w:r w:rsidRPr="00CF0F26">
              <w:rPr>
                <w:rFonts w:ascii="Calibri" w:hAnsi="Calibri" w:cs="Calibri"/>
                <w:sz w:val="22"/>
                <w:szCs w:val="22"/>
                <w:u w:val="single"/>
              </w:rPr>
              <w:t>JAK PAŃSTWO SĄ ZADO</w:t>
            </w:r>
            <w:r w:rsidR="00FF238D">
              <w:rPr>
                <w:rFonts w:ascii="Calibri" w:hAnsi="Calibri" w:cs="Calibri"/>
                <w:sz w:val="22"/>
                <w:szCs w:val="22"/>
                <w:u w:val="single"/>
              </w:rPr>
              <w:t>WOLENI</w:t>
            </w:r>
            <w:r w:rsidRPr="00CF0F26">
              <w:rPr>
                <w:rFonts w:ascii="Calibri" w:hAnsi="Calibri" w:cs="Calibri"/>
                <w:sz w:val="22"/>
                <w:szCs w:val="22"/>
                <w:u w:val="single"/>
              </w:rPr>
              <w:t>:</w:t>
            </w:r>
          </w:p>
        </w:tc>
      </w:tr>
      <w:tr w:rsidR="00EF42FA" w:rsidRPr="00D6594B" w14:paraId="76050BFE" w14:textId="77777777" w:rsidTr="00EE316E">
        <w:trPr>
          <w:cantSplit/>
          <w:trHeight w:hRule="exact" w:val="737"/>
        </w:trPr>
        <w:tc>
          <w:tcPr>
            <w:tcW w:w="569" w:type="dxa"/>
            <w:vMerge w:val="restart"/>
          </w:tcPr>
          <w:p w14:paraId="0F856AF0" w14:textId="77777777" w:rsidR="00EF42FA" w:rsidRPr="00D6594B" w:rsidRDefault="00EF42FA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1.</w:t>
            </w:r>
          </w:p>
          <w:p w14:paraId="0C642912" w14:textId="77777777" w:rsidR="00EF42FA" w:rsidRPr="00D6594B" w:rsidRDefault="00EF42F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27" w:type="dxa"/>
            <w:vMerge w:val="restart"/>
          </w:tcPr>
          <w:p w14:paraId="79884DA2" w14:textId="77777777" w:rsidR="00EF42FA" w:rsidRPr="00D87468" w:rsidRDefault="00EF42FA" w:rsidP="00D87468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D87468">
              <w:rPr>
                <w:rFonts w:ascii="Calibri" w:hAnsi="Calibri" w:cs="Calibri"/>
                <w:sz w:val="22"/>
                <w:szCs w:val="22"/>
              </w:rPr>
              <w:t xml:space="preserve">Troska oraz zrozumienie ze strony Personelu </w:t>
            </w:r>
          </w:p>
          <w:p w14:paraId="7D174598" w14:textId="77777777" w:rsidR="00EF42FA" w:rsidRPr="00D6594B" w:rsidRDefault="00EF42FA" w:rsidP="002F51F9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87468">
              <w:rPr>
                <w:rFonts w:ascii="Calibri" w:hAnsi="Calibri" w:cs="Calibri"/>
                <w:b w:val="0"/>
                <w:bCs/>
                <w:sz w:val="22"/>
                <w:szCs w:val="22"/>
              </w:rPr>
              <w:t>Uprzejmość, szacunek oraz empatia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D87468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wobec członka 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>Państwa</w:t>
            </w:r>
            <w:r w:rsidRPr="00D87468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rodziny</w:t>
            </w:r>
            <w:r w:rsidRPr="00D6594B">
              <w:rPr>
                <w:rFonts w:ascii="Calibri" w:hAnsi="Calibri" w:cs="Calibri"/>
                <w:b w:val="0"/>
                <w:sz w:val="22"/>
                <w:szCs w:val="22"/>
              </w:rPr>
              <w:t>.</w:t>
            </w:r>
          </w:p>
        </w:tc>
        <w:tc>
          <w:tcPr>
            <w:tcW w:w="1359" w:type="dxa"/>
            <w:gridSpan w:val="2"/>
            <w:vAlign w:val="center"/>
          </w:tcPr>
          <w:p w14:paraId="00D5E144" w14:textId="77777777" w:rsidR="00EF42FA" w:rsidRPr="00D6594B" w:rsidRDefault="00EF42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84D43F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8" o:spid="_x0000_i102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282FA9B9" w14:textId="77777777" w:rsidR="00EF42FA" w:rsidRPr="00D6594B" w:rsidRDefault="00EF42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7352C2E">
                <v:shape id="Picture 247" o:spid="_x0000_i102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478EE4A4" w14:textId="77777777" w:rsidR="00EF42FA" w:rsidRPr="00D6594B" w:rsidRDefault="00EF42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DECA531">
                <v:shape id="Picture 246" o:spid="_x0000_i102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4FE64307" w14:textId="77777777" w:rsidR="00EF42FA" w:rsidRPr="00D6594B" w:rsidRDefault="00EF42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A8A49C1">
                <v:shape id="Picture 245" o:spid="_x0000_i102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4FA644CD" w14:textId="77777777" w:rsidR="00EF42FA" w:rsidRPr="00D6594B" w:rsidRDefault="00EF42FA" w:rsidP="005B254B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63C3BD2">
                <v:shape id="Picture 244" o:spid="_x0000_i102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804" w:type="dxa"/>
            <w:gridSpan w:val="2"/>
          </w:tcPr>
          <w:p w14:paraId="38AA3D79" w14:textId="77777777" w:rsidR="00EF42FA" w:rsidRPr="00D6594B" w:rsidRDefault="00EF42FA" w:rsidP="00362560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EF42FA" w:rsidRPr="00D6594B" w14:paraId="5B8D4170" w14:textId="77777777" w:rsidTr="00EE316E">
        <w:trPr>
          <w:cantSplit/>
          <w:trHeight w:hRule="exact" w:val="737"/>
        </w:trPr>
        <w:tc>
          <w:tcPr>
            <w:tcW w:w="569" w:type="dxa"/>
            <w:vMerge/>
          </w:tcPr>
          <w:p w14:paraId="3AAA0297" w14:textId="77777777" w:rsidR="00EF42FA" w:rsidRPr="00D6594B" w:rsidRDefault="00EF42FA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27" w:type="dxa"/>
            <w:vMerge/>
          </w:tcPr>
          <w:p w14:paraId="27322350" w14:textId="77777777" w:rsidR="00EF42FA" w:rsidRPr="00D6594B" w:rsidRDefault="00EF42FA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9" w:type="dxa"/>
            <w:gridSpan w:val="2"/>
          </w:tcPr>
          <w:p w14:paraId="49818057" w14:textId="77777777" w:rsidR="00EF42FA" w:rsidRPr="00CA1B72" w:rsidRDefault="00EF42FA" w:rsidP="00D87468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08256000" w14:textId="77777777" w:rsidR="00EF42FA" w:rsidRPr="00C30596" w:rsidRDefault="00EF42FA" w:rsidP="002F51F9">
            <w:pPr>
              <w:tabs>
                <w:tab w:val="left" w:pos="664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Niezadowolony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59" w:type="dxa"/>
            <w:gridSpan w:val="2"/>
          </w:tcPr>
          <w:p w14:paraId="1CE0A40A" w14:textId="77777777" w:rsidR="00EF42FA" w:rsidRPr="00D6594B" w:rsidRDefault="00EF42FA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59" w:type="dxa"/>
            <w:gridSpan w:val="2"/>
          </w:tcPr>
          <w:p w14:paraId="7101C469" w14:textId="77777777" w:rsidR="00EF42FA" w:rsidRPr="00DF2922" w:rsidRDefault="00EF42FA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F2922">
              <w:rPr>
                <w:rFonts w:ascii="Calibri" w:hAnsi="Calibri" w:cs="Calibri"/>
                <w:sz w:val="18"/>
                <w:szCs w:val="18"/>
              </w:rPr>
              <w:t xml:space="preserve">W większości </w:t>
            </w:r>
            <w:r>
              <w:rPr>
                <w:rFonts w:ascii="Calibri" w:hAnsi="Calibri" w:cs="Calibri"/>
                <w:sz w:val="18"/>
                <w:szCs w:val="18"/>
              </w:rPr>
              <w:t>Z</w:t>
            </w:r>
            <w:r w:rsidRPr="00DF2922">
              <w:rPr>
                <w:rFonts w:ascii="Calibri" w:hAnsi="Calibri" w:cs="Calibri"/>
                <w:sz w:val="18"/>
                <w:szCs w:val="18"/>
              </w:rPr>
              <w:t xml:space="preserve">adowolony </w:t>
            </w:r>
          </w:p>
          <w:p w14:paraId="6BD8D37F" w14:textId="77777777" w:rsidR="00EF42FA" w:rsidRPr="00D6594B" w:rsidRDefault="00EF42FA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88" w:type="dxa"/>
            <w:gridSpan w:val="2"/>
          </w:tcPr>
          <w:p w14:paraId="7836A9F1" w14:textId="77777777" w:rsidR="00EF42FA" w:rsidRDefault="00EF42FA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DF2922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642277A9" w14:textId="77777777" w:rsidR="00EF42FA" w:rsidRPr="00DF2922" w:rsidRDefault="00EF42FA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19558B01" w14:textId="77777777" w:rsidR="00EF42FA" w:rsidRPr="00D6594B" w:rsidRDefault="00EF42FA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88" w:type="dxa"/>
            <w:gridSpan w:val="2"/>
          </w:tcPr>
          <w:p w14:paraId="01C25B77" w14:textId="77777777" w:rsidR="00EF42FA" w:rsidRPr="006229CA" w:rsidRDefault="00EF42FA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6229CA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</w:p>
          <w:p w14:paraId="183B9D41" w14:textId="77777777" w:rsidR="00EF42FA" w:rsidRPr="00D6594B" w:rsidRDefault="00EF42FA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804" w:type="dxa"/>
            <w:gridSpan w:val="2"/>
          </w:tcPr>
          <w:p w14:paraId="420C82DC" w14:textId="77777777" w:rsidR="00EF42FA" w:rsidRDefault="00EF42FA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7504FDE5" w14:textId="77777777" w:rsidR="00EF42FA" w:rsidRPr="00D6594B" w:rsidRDefault="00EF42FA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570C6D" w:rsidRPr="00D6594B" w14:paraId="1A9B030C" w14:textId="77777777" w:rsidTr="00EE316E">
        <w:trPr>
          <w:cantSplit/>
          <w:trHeight w:hRule="exact" w:val="624"/>
        </w:trPr>
        <w:tc>
          <w:tcPr>
            <w:tcW w:w="569" w:type="dxa"/>
          </w:tcPr>
          <w:p w14:paraId="55143A48" w14:textId="77777777" w:rsidR="008219F6" w:rsidRPr="00D6594B" w:rsidRDefault="008219F6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.</w:t>
            </w:r>
          </w:p>
        </w:tc>
        <w:tc>
          <w:tcPr>
            <w:tcW w:w="10084" w:type="dxa"/>
            <w:gridSpan w:val="13"/>
          </w:tcPr>
          <w:p w14:paraId="040CB8C6" w14:textId="77777777" w:rsidR="0052176D" w:rsidRDefault="0052176D" w:rsidP="007704BD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52176D">
              <w:rPr>
                <w:rFonts w:ascii="Calibri" w:hAnsi="Calibri" w:cs="Calibri"/>
                <w:b/>
                <w:sz w:val="22"/>
                <w:szCs w:val="22"/>
              </w:rPr>
              <w:t xml:space="preserve">Leczenie objawów ? </w:t>
            </w:r>
          </w:p>
          <w:p w14:paraId="77192485" w14:textId="77777777" w:rsidR="008219F6" w:rsidRPr="00644338" w:rsidRDefault="0052176D" w:rsidP="007704BD">
            <w:pPr>
              <w:rPr>
                <w:rFonts w:ascii="Calibri" w:hAnsi="Calibri" w:cs="Calibri"/>
                <w:sz w:val="22"/>
                <w:szCs w:val="22"/>
              </w:rPr>
            </w:pPr>
            <w:r w:rsidRPr="0052176D">
              <w:rPr>
                <w:rFonts w:ascii="Calibri" w:hAnsi="Calibri" w:cs="Calibri"/>
                <w:sz w:val="22"/>
                <w:szCs w:val="22"/>
              </w:rPr>
              <w:t>Jak dobrze personel OAiIT rozpoznał oraz leczył następujące objawy…</w:t>
            </w:r>
          </w:p>
        </w:tc>
      </w:tr>
      <w:tr w:rsidR="00CF5A9C" w:rsidRPr="00D6594B" w14:paraId="00D2FA90" w14:textId="77777777" w:rsidTr="00EE316E">
        <w:trPr>
          <w:cantSplit/>
          <w:trHeight w:hRule="exact" w:val="737"/>
        </w:trPr>
        <w:tc>
          <w:tcPr>
            <w:tcW w:w="569" w:type="dxa"/>
            <w:vMerge w:val="restart"/>
          </w:tcPr>
          <w:p w14:paraId="47D0993C" w14:textId="77777777" w:rsidR="00751FC9" w:rsidRPr="00D6594B" w:rsidRDefault="00751FC9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3" w:type="dxa"/>
            <w:gridSpan w:val="2"/>
            <w:vMerge w:val="restart"/>
          </w:tcPr>
          <w:p w14:paraId="28935D47" w14:textId="77777777" w:rsidR="00751FC9" w:rsidRPr="008845B6" w:rsidRDefault="00BC18D5" w:rsidP="002F51F9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CF0F26">
              <w:rPr>
                <w:rFonts w:ascii="Calibri" w:hAnsi="Calibri" w:cs="Calibri"/>
                <w:b w:val="0"/>
                <w:sz w:val="22"/>
                <w:szCs w:val="22"/>
              </w:rPr>
              <w:t>Jak dobrze personel O</w:t>
            </w:r>
            <w:r w:rsidR="008C5996">
              <w:rPr>
                <w:rFonts w:ascii="Calibri" w:hAnsi="Calibri" w:cs="Calibri"/>
                <w:b w:val="0"/>
                <w:sz w:val="22"/>
                <w:szCs w:val="22"/>
              </w:rPr>
              <w:t>A</w:t>
            </w:r>
            <w:r w:rsidRPr="00CF0F26">
              <w:rPr>
                <w:rFonts w:ascii="Calibri" w:hAnsi="Calibri" w:cs="Calibri"/>
                <w:b w:val="0"/>
                <w:sz w:val="22"/>
                <w:szCs w:val="22"/>
              </w:rPr>
              <w:t>i</w:t>
            </w:r>
            <w:r w:rsidR="008C5996">
              <w:rPr>
                <w:rFonts w:ascii="Calibri" w:hAnsi="Calibri" w:cs="Calibri"/>
                <w:b w:val="0"/>
                <w:sz w:val="22"/>
                <w:szCs w:val="22"/>
              </w:rPr>
              <w:t>I</w:t>
            </w:r>
            <w:r w:rsidRPr="00CF0F26">
              <w:rPr>
                <w:rFonts w:ascii="Calibri" w:hAnsi="Calibri" w:cs="Calibri"/>
                <w:b w:val="0"/>
                <w:sz w:val="22"/>
                <w:szCs w:val="22"/>
              </w:rPr>
              <w:t xml:space="preserve">T rozpoznał i leczył </w:t>
            </w:r>
            <w:r w:rsidRPr="008C5996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 xml:space="preserve">ból </w:t>
            </w:r>
            <w:r w:rsidRPr="00CF0F26">
              <w:rPr>
                <w:rFonts w:ascii="Calibri" w:hAnsi="Calibri" w:cs="Calibri"/>
                <w:b w:val="0"/>
                <w:sz w:val="22"/>
                <w:szCs w:val="22"/>
              </w:rPr>
              <w:t>?</w:t>
            </w:r>
          </w:p>
        </w:tc>
        <w:tc>
          <w:tcPr>
            <w:tcW w:w="1359" w:type="dxa"/>
            <w:gridSpan w:val="2"/>
            <w:vAlign w:val="center"/>
          </w:tcPr>
          <w:p w14:paraId="386E3566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FCF9E70">
                <v:shape id="Picture 249" o:spid="_x0000_i103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77036444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AFDFC89">
                <v:shape id="Picture 250" o:spid="_x0000_i103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582A7937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CCE0967">
                <v:shape id="Picture 251" o:spid="_x0000_i103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70791E33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74BBB84">
                <v:shape id="Picture 252" o:spid="_x0000_i103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718887F4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F657D9B">
                <v:shape id="Picture 253" o:spid="_x0000_i103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1DD49E8B" w14:textId="77777777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CF5A9C" w:rsidRPr="00D6594B" w14:paraId="69A83BF0" w14:textId="77777777" w:rsidTr="00EE316E">
        <w:trPr>
          <w:cantSplit/>
          <w:trHeight w:hRule="exact" w:val="737"/>
        </w:trPr>
        <w:tc>
          <w:tcPr>
            <w:tcW w:w="569" w:type="dxa"/>
            <w:vMerge/>
          </w:tcPr>
          <w:p w14:paraId="38E32567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3" w:type="dxa"/>
            <w:gridSpan w:val="2"/>
            <w:vMerge/>
          </w:tcPr>
          <w:p w14:paraId="7D1EB802" w14:textId="77777777" w:rsidR="00BB0B1D" w:rsidRPr="00D6594B" w:rsidRDefault="00BB0B1D" w:rsidP="00BB0B1D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9" w:type="dxa"/>
            <w:gridSpan w:val="2"/>
          </w:tcPr>
          <w:p w14:paraId="1E8616FF" w14:textId="77777777" w:rsidR="003F4850" w:rsidRPr="00CA1B72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192CE844" w14:textId="77777777" w:rsidR="00BB0B1D" w:rsidRPr="00D6594B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59" w:type="dxa"/>
            <w:gridSpan w:val="2"/>
          </w:tcPr>
          <w:p w14:paraId="6AD731F2" w14:textId="77777777" w:rsidR="00BB0B1D" w:rsidRPr="00D6594B" w:rsidRDefault="00E47E9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59" w:type="dxa"/>
            <w:gridSpan w:val="2"/>
          </w:tcPr>
          <w:p w14:paraId="5CA4086C" w14:textId="77777777" w:rsidR="00BB0B1D" w:rsidRPr="00D6594B" w:rsidRDefault="00CA1B7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88" w:type="dxa"/>
            <w:gridSpan w:val="2"/>
          </w:tcPr>
          <w:p w14:paraId="1BE40CA6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16C607FC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462D138E" w14:textId="77777777" w:rsidR="00BB0B1D" w:rsidRPr="00D6594B" w:rsidRDefault="009A0FB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88" w:type="dxa"/>
            <w:gridSpan w:val="2"/>
          </w:tcPr>
          <w:p w14:paraId="4A541397" w14:textId="77777777" w:rsidR="00BB0B1D" w:rsidRPr="00D6594B" w:rsidRDefault="009A0FB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16805C01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5556452A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CF5A9C" w:rsidRPr="00D6594B" w14:paraId="4CA5E706" w14:textId="77777777" w:rsidTr="00EE316E">
        <w:trPr>
          <w:cantSplit/>
          <w:trHeight w:hRule="exact" w:val="737"/>
        </w:trPr>
        <w:tc>
          <w:tcPr>
            <w:tcW w:w="569" w:type="dxa"/>
            <w:vMerge w:val="restart"/>
          </w:tcPr>
          <w:p w14:paraId="761064AA" w14:textId="77777777" w:rsidR="00751FC9" w:rsidRPr="00D6594B" w:rsidRDefault="00751FC9" w:rsidP="00794A2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3" w:type="dxa"/>
            <w:gridSpan w:val="2"/>
            <w:vMerge w:val="restart"/>
          </w:tcPr>
          <w:p w14:paraId="6DF2BEF9" w14:textId="77777777" w:rsidR="00751FC9" w:rsidRPr="00BC18D5" w:rsidRDefault="00BC18D5" w:rsidP="00D96AF2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BC18D5">
              <w:rPr>
                <w:rFonts w:ascii="Calibri" w:hAnsi="Calibri" w:cs="Calibri"/>
                <w:b w:val="0"/>
                <w:sz w:val="22"/>
                <w:szCs w:val="22"/>
              </w:rPr>
              <w:t>Jak dobrze personel O</w:t>
            </w:r>
            <w:r w:rsidR="008C5996">
              <w:rPr>
                <w:rFonts w:ascii="Calibri" w:hAnsi="Calibri" w:cs="Calibri"/>
                <w:b w:val="0"/>
                <w:sz w:val="22"/>
                <w:szCs w:val="22"/>
              </w:rPr>
              <w:t>A</w:t>
            </w:r>
            <w:r w:rsidRPr="00BC18D5">
              <w:rPr>
                <w:rFonts w:ascii="Calibri" w:hAnsi="Calibri" w:cs="Calibri"/>
                <w:b w:val="0"/>
                <w:sz w:val="22"/>
                <w:szCs w:val="22"/>
              </w:rPr>
              <w:t>i</w:t>
            </w:r>
            <w:r w:rsidR="008C5996">
              <w:rPr>
                <w:rFonts w:ascii="Calibri" w:hAnsi="Calibri" w:cs="Calibri"/>
                <w:b w:val="0"/>
                <w:sz w:val="22"/>
                <w:szCs w:val="22"/>
              </w:rPr>
              <w:t>I</w:t>
            </w:r>
            <w:r w:rsidRPr="00BC18D5">
              <w:rPr>
                <w:rFonts w:ascii="Calibri" w:hAnsi="Calibri" w:cs="Calibri"/>
                <w:b w:val="0"/>
                <w:sz w:val="22"/>
                <w:szCs w:val="22"/>
              </w:rPr>
              <w:t>T</w:t>
            </w:r>
            <w:r>
              <w:rPr>
                <w:rFonts w:ascii="Calibri" w:hAnsi="Calibri" w:cs="Calibri"/>
                <w:b w:val="0"/>
                <w:sz w:val="22"/>
                <w:szCs w:val="22"/>
              </w:rPr>
              <w:t xml:space="preserve"> </w:t>
            </w:r>
            <w:r w:rsidRPr="00BC18D5">
              <w:rPr>
                <w:rFonts w:ascii="Calibri" w:hAnsi="Calibri" w:cs="Calibri"/>
                <w:b w:val="0"/>
                <w:sz w:val="22"/>
                <w:szCs w:val="22"/>
              </w:rPr>
              <w:t>rozpoznał i leczył t</w:t>
            </w:r>
            <w:r w:rsidRPr="00BC18D5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 xml:space="preserve">rudności w oddychaniu </w:t>
            </w:r>
            <w:r w:rsidRPr="00BC18D5">
              <w:rPr>
                <w:rFonts w:ascii="Calibri" w:hAnsi="Calibri" w:cs="Calibri"/>
                <w:b w:val="0"/>
                <w:sz w:val="22"/>
                <w:szCs w:val="22"/>
              </w:rPr>
              <w:t>?</w:t>
            </w:r>
          </w:p>
        </w:tc>
        <w:tc>
          <w:tcPr>
            <w:tcW w:w="1359" w:type="dxa"/>
            <w:gridSpan w:val="2"/>
            <w:vAlign w:val="center"/>
          </w:tcPr>
          <w:p w14:paraId="149541FB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390AE86">
                <v:shape id="Picture 254" o:spid="_x0000_i103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3D1106D6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0843767">
                <v:shape id="Picture 255" o:spid="_x0000_i103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5140129D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B4E3379">
                <v:shape id="Picture 56" o:spid="_x0000_i103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2216E6D5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4219869E">
                <v:shape id="Picture 57" o:spid="_x0000_i103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63A22C07" w14:textId="77777777" w:rsidR="00751FC9" w:rsidRPr="00D6594B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84E372F">
                <v:shape id="Picture 58" o:spid="_x0000_i103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5F8000A7" w14:textId="77777777" w:rsidR="00751FC9" w:rsidRPr="00D6594B" w:rsidRDefault="00751FC9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CF5A9C" w:rsidRPr="00D6594B" w14:paraId="4D441D7B" w14:textId="77777777" w:rsidTr="00EE316E">
        <w:trPr>
          <w:cantSplit/>
          <w:trHeight w:hRule="exact" w:val="737"/>
        </w:trPr>
        <w:tc>
          <w:tcPr>
            <w:tcW w:w="569" w:type="dxa"/>
            <w:vMerge/>
          </w:tcPr>
          <w:p w14:paraId="139CC1A6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3" w:type="dxa"/>
            <w:gridSpan w:val="2"/>
            <w:vMerge/>
          </w:tcPr>
          <w:p w14:paraId="7FBDC96E" w14:textId="77777777" w:rsidR="00BB0B1D" w:rsidRPr="00D6594B" w:rsidRDefault="00BB0B1D" w:rsidP="00BB0B1D">
            <w:pPr>
              <w:pStyle w:val="Heading1"/>
              <w:spacing w:before="120"/>
              <w:ind w:left="294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9" w:type="dxa"/>
            <w:gridSpan w:val="2"/>
          </w:tcPr>
          <w:p w14:paraId="2EE56FC8" w14:textId="77777777" w:rsidR="003F4850" w:rsidRPr="00CA1B72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32FE1802" w14:textId="77777777" w:rsidR="00BB0B1D" w:rsidRPr="00D6594B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BB0B1D" w:rsidRPr="003F4850">
              <w:rPr>
                <w:rFonts w:ascii="MS Gothic" w:eastAsia="MS Gothic" w:hAnsi="MS Gothic" w:cs="Calibri" w:hint="eastAsia"/>
                <w:sz w:val="20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59" w:type="dxa"/>
            <w:gridSpan w:val="2"/>
          </w:tcPr>
          <w:p w14:paraId="58EBE216" w14:textId="77777777" w:rsidR="00BB0B1D" w:rsidRPr="00D6594B" w:rsidRDefault="00E47E9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59" w:type="dxa"/>
            <w:gridSpan w:val="2"/>
          </w:tcPr>
          <w:p w14:paraId="6C4D4C44" w14:textId="77777777" w:rsidR="00BB0B1D" w:rsidRPr="00D6594B" w:rsidRDefault="00CA1B7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88" w:type="dxa"/>
            <w:gridSpan w:val="2"/>
          </w:tcPr>
          <w:p w14:paraId="6C73CA95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312F95F7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0998E480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88" w:type="dxa"/>
            <w:gridSpan w:val="2"/>
          </w:tcPr>
          <w:p w14:paraId="4982A5B7" w14:textId="77777777" w:rsidR="00BB0B1D" w:rsidRPr="00D6594B" w:rsidRDefault="009A0FB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341C458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3BA53DE4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  <w:lang w:val="fr-CA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C27217" w:rsidRPr="00D6594B" w14:paraId="724B79D9" w14:textId="77777777" w:rsidTr="00EE316E">
        <w:trPr>
          <w:cantSplit/>
          <w:trHeight w:hRule="exact" w:val="737"/>
        </w:trPr>
        <w:tc>
          <w:tcPr>
            <w:tcW w:w="569" w:type="dxa"/>
            <w:vMerge w:val="restart"/>
          </w:tcPr>
          <w:p w14:paraId="492BE6BA" w14:textId="77777777" w:rsidR="00C27217" w:rsidRPr="00D6594B" w:rsidRDefault="00C27217" w:rsidP="00794A2D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2833" w:type="dxa"/>
            <w:gridSpan w:val="2"/>
            <w:vMerge w:val="restart"/>
          </w:tcPr>
          <w:p w14:paraId="343F4EC1" w14:textId="77777777" w:rsidR="00C27217" w:rsidRPr="00700FD1" w:rsidRDefault="00C27217" w:rsidP="00CF0F26">
            <w:pPr>
              <w:pStyle w:val="Heading1"/>
              <w:numPr>
                <w:ilvl w:val="0"/>
                <w:numId w:val="37"/>
              </w:numPr>
              <w:spacing w:before="120"/>
              <w:rPr>
                <w:rFonts w:ascii="Calibri" w:hAnsi="Calibri" w:cs="Calibri"/>
                <w:b w:val="0"/>
                <w:sz w:val="22"/>
                <w:szCs w:val="22"/>
                <w:lang w:val="fr-CA"/>
              </w:rPr>
            </w:pPr>
            <w:r w:rsidRPr="00CF0F26">
              <w:rPr>
                <w:rFonts w:ascii="Calibri" w:hAnsi="Calibri" w:cs="Calibri"/>
                <w:b w:val="0"/>
                <w:sz w:val="22"/>
                <w:szCs w:val="22"/>
              </w:rPr>
              <w:t>Jak dobrze personel O</w:t>
            </w:r>
            <w:r>
              <w:rPr>
                <w:rFonts w:ascii="Calibri" w:hAnsi="Calibri" w:cs="Calibri"/>
                <w:b w:val="0"/>
                <w:sz w:val="22"/>
                <w:szCs w:val="22"/>
              </w:rPr>
              <w:t>A</w:t>
            </w:r>
            <w:r w:rsidRPr="00CF0F26">
              <w:rPr>
                <w:rFonts w:ascii="Calibri" w:hAnsi="Calibri" w:cs="Calibri"/>
                <w:b w:val="0"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b w:val="0"/>
                <w:sz w:val="22"/>
                <w:szCs w:val="22"/>
              </w:rPr>
              <w:t>I</w:t>
            </w:r>
            <w:r w:rsidRPr="00CF0F26">
              <w:rPr>
                <w:rFonts w:ascii="Calibri" w:hAnsi="Calibri" w:cs="Calibri"/>
                <w:b w:val="0"/>
                <w:sz w:val="22"/>
                <w:szCs w:val="22"/>
              </w:rPr>
              <w:t xml:space="preserve">T rozpoznał i leczył </w:t>
            </w:r>
            <w:r w:rsidRPr="00CF0F26">
              <w:rPr>
                <w:rFonts w:ascii="Calibri" w:hAnsi="Calibri" w:cs="Calibri"/>
                <w:b w:val="0"/>
                <w:sz w:val="22"/>
                <w:szCs w:val="22"/>
                <w:u w:val="single"/>
              </w:rPr>
              <w:t>pobudzenie psycho-ruchowe</w:t>
            </w:r>
          </w:p>
        </w:tc>
        <w:tc>
          <w:tcPr>
            <w:tcW w:w="1359" w:type="dxa"/>
            <w:gridSpan w:val="2"/>
            <w:vAlign w:val="center"/>
          </w:tcPr>
          <w:p w14:paraId="7BBD0C24" w14:textId="77777777" w:rsidR="00C27217" w:rsidRPr="00D6594B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BA7F379">
                <v:shape id="Picture 59" o:spid="_x0000_i104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1E87AC9A" w14:textId="77777777" w:rsidR="00C27217" w:rsidRPr="00D6594B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53423EE">
                <v:shape id="Picture 60" o:spid="_x0000_i104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59" w:type="dxa"/>
            <w:gridSpan w:val="2"/>
            <w:vAlign w:val="center"/>
          </w:tcPr>
          <w:p w14:paraId="55F55C99" w14:textId="77777777" w:rsidR="00C27217" w:rsidRPr="00D6594B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C531311">
                <v:shape id="Picture 61" o:spid="_x0000_i104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40EE2C74" w14:textId="77777777" w:rsidR="00C27217" w:rsidRPr="00D6594B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A0F3017">
                <v:shape id="Picture 62" o:spid="_x0000_i104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88" w:type="dxa"/>
            <w:gridSpan w:val="2"/>
            <w:vAlign w:val="center"/>
          </w:tcPr>
          <w:p w14:paraId="0C2C33F0" w14:textId="77777777" w:rsidR="00C27217" w:rsidRPr="00D6594B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3B4D60B">
                <v:shape id="Picture 63" o:spid="_x0000_i104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16D130D8" w14:textId="77777777" w:rsidR="00C27217" w:rsidRPr="00D6594B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C27217" w:rsidRPr="00D6594B" w14:paraId="512FF610" w14:textId="77777777" w:rsidTr="00EE316E">
        <w:trPr>
          <w:cantSplit/>
          <w:trHeight w:hRule="exact" w:val="737"/>
        </w:trPr>
        <w:tc>
          <w:tcPr>
            <w:tcW w:w="569" w:type="dxa"/>
            <w:vMerge/>
          </w:tcPr>
          <w:p w14:paraId="548E808D" w14:textId="77777777" w:rsidR="00C27217" w:rsidRPr="00D6594B" w:rsidRDefault="00C27217" w:rsidP="00BB0B1D">
            <w:pPr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2833" w:type="dxa"/>
            <w:gridSpan w:val="2"/>
            <w:vMerge/>
          </w:tcPr>
          <w:p w14:paraId="79E691D6" w14:textId="77777777" w:rsidR="00C27217" w:rsidRPr="00D6594B" w:rsidRDefault="00C27217" w:rsidP="00BB0B1D">
            <w:pPr>
              <w:pStyle w:val="Heading1"/>
              <w:ind w:left="654"/>
              <w:rPr>
                <w:rFonts w:ascii="Calibri" w:hAnsi="Calibri" w:cs="Calibri"/>
                <w:sz w:val="22"/>
                <w:szCs w:val="22"/>
                <w:lang w:val="fr-CA"/>
              </w:rPr>
            </w:pPr>
          </w:p>
        </w:tc>
        <w:tc>
          <w:tcPr>
            <w:tcW w:w="1359" w:type="dxa"/>
            <w:gridSpan w:val="2"/>
          </w:tcPr>
          <w:p w14:paraId="1D75BF2C" w14:textId="77777777" w:rsidR="00C27217" w:rsidRPr="00CA1B72" w:rsidRDefault="00C27217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4933BB59" w14:textId="77777777" w:rsidR="00C27217" w:rsidRPr="00D6594B" w:rsidRDefault="00C27217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Pr="003F4850">
              <w:rPr>
                <w:rFonts w:ascii="MS Gothic" w:eastAsia="MS Gothic" w:hAnsi="MS Gothic" w:cs="Calibri" w:hint="eastAsia"/>
                <w:sz w:val="20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59" w:type="dxa"/>
            <w:gridSpan w:val="2"/>
          </w:tcPr>
          <w:p w14:paraId="60A7204B" w14:textId="77777777" w:rsidR="00C27217" w:rsidRPr="00D6594B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59" w:type="dxa"/>
            <w:gridSpan w:val="2"/>
          </w:tcPr>
          <w:p w14:paraId="068ECAB8" w14:textId="77777777" w:rsidR="00C27217" w:rsidRPr="00D6594B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88" w:type="dxa"/>
            <w:gridSpan w:val="2"/>
          </w:tcPr>
          <w:p w14:paraId="2F03B6C8" w14:textId="77777777" w:rsidR="00C27217" w:rsidRDefault="00C2721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3C87EA80" w14:textId="77777777" w:rsidR="00C27217" w:rsidRDefault="00C2721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453C1428" w14:textId="77777777" w:rsidR="00C27217" w:rsidRPr="00D6594B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88" w:type="dxa"/>
            <w:gridSpan w:val="2"/>
          </w:tcPr>
          <w:p w14:paraId="2CDE0C56" w14:textId="77777777" w:rsidR="00C27217" w:rsidRPr="00D6594B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5D8C15DC" w14:textId="77777777" w:rsidR="00C27217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622F71DC" w14:textId="77777777" w:rsidR="00C27217" w:rsidRPr="00D6594B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</w:tbl>
    <w:p w14:paraId="37FFA84B" w14:textId="77777777" w:rsidR="00EF42FA" w:rsidRDefault="00EF42FA"/>
    <w:tbl>
      <w:tblPr>
        <w:tblW w:w="10655" w:type="dxa"/>
        <w:tblLayout w:type="fixed"/>
        <w:tblLook w:val="0000" w:firstRow="0" w:lastRow="0" w:firstColumn="0" w:lastColumn="0" w:noHBand="0" w:noVBand="0"/>
      </w:tblPr>
      <w:tblGrid>
        <w:gridCol w:w="564"/>
        <w:gridCol w:w="2834"/>
        <w:gridCol w:w="1360"/>
        <w:gridCol w:w="1363"/>
        <w:gridCol w:w="1360"/>
        <w:gridCol w:w="1190"/>
        <w:gridCol w:w="1190"/>
        <w:gridCol w:w="794"/>
      </w:tblGrid>
      <w:tr w:rsidR="00C27217" w:rsidRPr="00BF5DD1" w14:paraId="12935C79" w14:textId="77777777" w:rsidTr="00EE316E">
        <w:trPr>
          <w:cantSplit/>
          <w:trHeight w:val="454"/>
        </w:trPr>
        <w:tc>
          <w:tcPr>
            <w:tcW w:w="10655" w:type="dxa"/>
            <w:gridSpan w:val="8"/>
            <w:vAlign w:val="center"/>
          </w:tcPr>
          <w:p w14:paraId="65E80EF9" w14:textId="77777777" w:rsidR="005B254B" w:rsidRPr="002A5B27" w:rsidRDefault="00BC18D5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BC18D5">
              <w:rPr>
                <w:rFonts w:ascii="Calibri" w:hAnsi="Calibri" w:cs="Calibri"/>
                <w:b/>
                <w:sz w:val="22"/>
                <w:szCs w:val="22"/>
                <w:u w:val="single"/>
              </w:rPr>
              <w:lastRenderedPageBreak/>
              <w:t xml:space="preserve">Nasz stosunek do Państwa? </w:t>
            </w:r>
            <w:r w:rsidRPr="007E718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Czy są Państwo zadowoleni</w:t>
            </w:r>
            <w:r w:rsidR="007E718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:</w:t>
            </w:r>
          </w:p>
        </w:tc>
      </w:tr>
      <w:tr w:rsidR="002A7080" w:rsidRPr="00BF5DD1" w14:paraId="559B8851" w14:textId="77777777" w:rsidTr="00EE316E">
        <w:trPr>
          <w:cantSplit/>
          <w:trHeight w:val="737"/>
        </w:trPr>
        <w:tc>
          <w:tcPr>
            <w:tcW w:w="564" w:type="dxa"/>
            <w:vMerge w:val="restart"/>
          </w:tcPr>
          <w:p w14:paraId="3A4F44A8" w14:textId="77777777" w:rsidR="002A5B27" w:rsidRPr="00BF5DD1" w:rsidRDefault="002A5B27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3.</w:t>
            </w:r>
          </w:p>
        </w:tc>
        <w:tc>
          <w:tcPr>
            <w:tcW w:w="2834" w:type="dxa"/>
            <w:vMerge w:val="restart"/>
          </w:tcPr>
          <w:p w14:paraId="0E09AB70" w14:textId="77777777" w:rsidR="00BC18D5" w:rsidRPr="00BC18D5" w:rsidRDefault="00BC18D5" w:rsidP="00BC18D5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BC18D5">
              <w:rPr>
                <w:rFonts w:ascii="Calibri" w:hAnsi="Calibri" w:cs="Calibri"/>
                <w:sz w:val="22"/>
                <w:szCs w:val="22"/>
              </w:rPr>
              <w:t>Zainteresowanie Państwa potrzebami?</w:t>
            </w:r>
          </w:p>
          <w:p w14:paraId="2402A954" w14:textId="77777777" w:rsidR="002A5B27" w:rsidRPr="00BF5DD1" w:rsidRDefault="00BC18D5" w:rsidP="002F51F9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>W jakim stopniu personel OAiIT był</w:t>
            </w:r>
            <w:r w:rsidR="002B4A9D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zainteresowany </w:t>
            </w:r>
            <w:r w:rsidRPr="007E7180">
              <w:rPr>
                <w:rFonts w:ascii="Calibri" w:hAnsi="Calibri" w:cs="Calibri"/>
                <w:b w:val="0"/>
                <w:bCs/>
                <w:sz w:val="22"/>
                <w:szCs w:val="22"/>
              </w:rPr>
              <w:t>Państwa</w:t>
            </w:r>
            <w:r w:rsidR="007E7180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>potrzebami</w:t>
            </w:r>
            <w:r w:rsidR="008C5996"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360" w:type="dxa"/>
            <w:vAlign w:val="center"/>
          </w:tcPr>
          <w:p w14:paraId="1526B37D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B844F38">
                <v:shape id="Picture 64" o:spid="_x0000_i104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3" w:type="dxa"/>
            <w:vAlign w:val="center"/>
          </w:tcPr>
          <w:p w14:paraId="08C09030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DDFEE6A">
                <v:shape id="Picture 65" o:spid="_x0000_i104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vAlign w:val="center"/>
          </w:tcPr>
          <w:p w14:paraId="5E6849BE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2CA0E88">
                <v:shape id="Picture 66" o:spid="_x0000_i104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vAlign w:val="center"/>
          </w:tcPr>
          <w:p w14:paraId="61E1E2BA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C9C4FD1">
                <v:shape id="Picture 67" o:spid="_x0000_i104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vAlign w:val="center"/>
          </w:tcPr>
          <w:p w14:paraId="31C3D835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3AF1205">
                <v:shape id="Picture 68" o:spid="_x0000_i104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vAlign w:val="center"/>
          </w:tcPr>
          <w:p w14:paraId="414A2C8A" w14:textId="77777777" w:rsidR="002A5B27" w:rsidRPr="00BF5DD1" w:rsidRDefault="002A5B2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2A7080" w:rsidRPr="00BF5DD1" w14:paraId="64447B26" w14:textId="77777777" w:rsidTr="00EE316E">
        <w:trPr>
          <w:cantSplit/>
          <w:trHeight w:val="794"/>
        </w:trPr>
        <w:tc>
          <w:tcPr>
            <w:tcW w:w="564" w:type="dxa"/>
            <w:vMerge/>
          </w:tcPr>
          <w:p w14:paraId="4AC971A1" w14:textId="77777777" w:rsidR="002A5B27" w:rsidRPr="00BF5DD1" w:rsidRDefault="002A5B27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2D18FE0A" w14:textId="77777777" w:rsidR="002A5B27" w:rsidRPr="00BF5DD1" w:rsidRDefault="002A5B27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0" w:type="dxa"/>
          </w:tcPr>
          <w:p w14:paraId="32D6833A" w14:textId="77777777" w:rsidR="003F4850" w:rsidRPr="00CA1B72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6A750762" w14:textId="77777777" w:rsidR="002A5B27" w:rsidRPr="00BF5DD1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2A5B27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2A5B27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3" w:type="dxa"/>
          </w:tcPr>
          <w:p w14:paraId="26A92719" w14:textId="77777777" w:rsidR="002A5B27" w:rsidRPr="00BF5DD1" w:rsidRDefault="00E47E9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2A5B27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2A5B27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</w:tcPr>
          <w:p w14:paraId="424DC485" w14:textId="77777777" w:rsidR="002A5B27" w:rsidRPr="00BF5DD1" w:rsidRDefault="00CA1B7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2A5B27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2A5B27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</w:tcPr>
          <w:p w14:paraId="3C79055F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09CFEC4D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08A8F0D6" w14:textId="77777777" w:rsidR="002A5B27" w:rsidRPr="00BF5DD1" w:rsidRDefault="002A5B2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</w:tcPr>
          <w:p w14:paraId="542BF152" w14:textId="77777777" w:rsidR="002A5B27" w:rsidRP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2A5B27" w:rsidRPr="009A0FB7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2A5B27" w:rsidRPr="009A0FB7">
              <w:rPr>
                <w:rFonts w:ascii="Calibri" w:hAnsi="Calibri" w:cs="Calibri"/>
                <w:sz w:val="18"/>
                <w:szCs w:val="18"/>
              </w:rPr>
              <w:t>5</w:t>
            </w:r>
          </w:p>
        </w:tc>
        <w:tc>
          <w:tcPr>
            <w:tcW w:w="794" w:type="dxa"/>
          </w:tcPr>
          <w:p w14:paraId="34D5BDBE" w14:textId="77777777" w:rsidR="002A5B27" w:rsidRDefault="002A5B2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06DCEB88" w14:textId="77777777" w:rsidR="002A5B27" w:rsidRPr="00BF5DD1" w:rsidRDefault="002A5B2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2A7080" w:rsidRPr="00BF5DD1" w14:paraId="2D5B1221" w14:textId="77777777" w:rsidTr="00EE316E">
        <w:trPr>
          <w:cantSplit/>
          <w:trHeight w:val="737"/>
        </w:trPr>
        <w:tc>
          <w:tcPr>
            <w:tcW w:w="564" w:type="dxa"/>
            <w:vMerge w:val="restart"/>
          </w:tcPr>
          <w:p w14:paraId="32354A3B" w14:textId="77777777" w:rsidR="002A5B27" w:rsidRPr="00BF5DD1" w:rsidRDefault="002A5B27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4.</w:t>
            </w:r>
          </w:p>
        </w:tc>
        <w:tc>
          <w:tcPr>
            <w:tcW w:w="2834" w:type="dxa"/>
            <w:vMerge w:val="restart"/>
          </w:tcPr>
          <w:p w14:paraId="416D82B7" w14:textId="77777777" w:rsidR="006875B0" w:rsidRPr="006875B0" w:rsidRDefault="006875B0" w:rsidP="006875B0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6875B0">
              <w:rPr>
                <w:rFonts w:ascii="Calibri" w:hAnsi="Calibri" w:cs="Calibri"/>
                <w:sz w:val="22"/>
                <w:szCs w:val="22"/>
              </w:rPr>
              <w:t>Wsparcie emocjonalne?</w:t>
            </w:r>
          </w:p>
          <w:p w14:paraId="213C72AF" w14:textId="77777777" w:rsidR="002A5B27" w:rsidRPr="002B4A9D" w:rsidRDefault="006875B0" w:rsidP="002B4A9D">
            <w:pPr>
              <w:pStyle w:val="BodyText2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>W jakim stopniu personel OAiIT</w:t>
            </w:r>
            <w:r w:rsidR="002B4A9D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2B4A9D">
              <w:rPr>
                <w:rFonts w:ascii="Calibri" w:hAnsi="Calibri" w:cs="Calibri"/>
                <w:b w:val="0"/>
                <w:bCs/>
                <w:sz w:val="22"/>
                <w:szCs w:val="22"/>
              </w:rPr>
              <w:t>wspierał Państwa</w:t>
            </w:r>
            <w:r w:rsidR="007E7180" w:rsidRPr="002B4A9D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2B4A9D">
              <w:rPr>
                <w:rFonts w:ascii="Calibri" w:hAnsi="Calibri" w:cs="Calibri"/>
                <w:b w:val="0"/>
                <w:bCs/>
                <w:sz w:val="22"/>
                <w:szCs w:val="22"/>
              </w:rPr>
              <w:t>emocjonalnie?</w:t>
            </w:r>
          </w:p>
        </w:tc>
        <w:tc>
          <w:tcPr>
            <w:tcW w:w="1360" w:type="dxa"/>
            <w:vAlign w:val="center"/>
          </w:tcPr>
          <w:p w14:paraId="27087300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E52FE7E">
                <v:shape id="Picture 69" o:spid="_x0000_i105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3" w:type="dxa"/>
            <w:vAlign w:val="center"/>
          </w:tcPr>
          <w:p w14:paraId="0A308F29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0F9F5DA">
                <v:shape id="Picture 70" o:spid="_x0000_i105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vAlign w:val="center"/>
          </w:tcPr>
          <w:p w14:paraId="03F0C84D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0596A02">
                <v:shape id="Picture 80" o:spid="_x0000_i105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vAlign w:val="center"/>
          </w:tcPr>
          <w:p w14:paraId="4740F27C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144C94F">
                <v:shape id="Picture 81" o:spid="_x0000_i105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vAlign w:val="center"/>
          </w:tcPr>
          <w:p w14:paraId="21A367F3" w14:textId="77777777" w:rsidR="002A5B27" w:rsidRPr="00BF5DD1" w:rsidRDefault="00F80F61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6EBBBD6">
                <v:shape id="Picture 82" o:spid="_x0000_i105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vAlign w:val="center"/>
          </w:tcPr>
          <w:p w14:paraId="14D79425" w14:textId="77777777" w:rsidR="002A5B27" w:rsidRPr="00BF5DD1" w:rsidRDefault="002A5B2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2A7080" w:rsidRPr="00BF5DD1" w14:paraId="76B340E4" w14:textId="77777777" w:rsidTr="00EE316E">
        <w:trPr>
          <w:cantSplit/>
          <w:trHeight w:val="794"/>
        </w:trPr>
        <w:tc>
          <w:tcPr>
            <w:tcW w:w="564" w:type="dxa"/>
            <w:vMerge/>
          </w:tcPr>
          <w:p w14:paraId="19D348CB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599C4E30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0" w:type="dxa"/>
          </w:tcPr>
          <w:p w14:paraId="5C707B5A" w14:textId="77777777" w:rsidR="003F4850" w:rsidRPr="00CA1B72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62390575" w14:textId="77777777" w:rsidR="00BB0B1D" w:rsidRPr="00BF5DD1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3" w:type="dxa"/>
          </w:tcPr>
          <w:p w14:paraId="40934A92" w14:textId="77777777" w:rsidR="00BB0B1D" w:rsidRPr="00BF5DD1" w:rsidRDefault="00E47E9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</w:tcPr>
          <w:p w14:paraId="6DA0A08C" w14:textId="77777777" w:rsidR="00BB0B1D" w:rsidRPr="00BF5DD1" w:rsidRDefault="00CA1B7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</w:tcPr>
          <w:p w14:paraId="463C0F13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091B1B41" w14:textId="77777777" w:rsidR="009A0FB7" w:rsidRDefault="009A0FB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6FF14DCC" w14:textId="77777777" w:rsidR="00BB0B1D" w:rsidRPr="00BF5DD1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</w:tcPr>
          <w:p w14:paraId="17428C5D" w14:textId="77777777" w:rsidR="00BB0B1D" w:rsidRPr="00BF5DD1" w:rsidRDefault="009A0FB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6F0F8BFF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427AA907" w14:textId="77777777" w:rsidR="00BB0B1D" w:rsidRPr="00BF5DD1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2A7080" w:rsidRPr="00BF5DD1" w14:paraId="3F2314DD" w14:textId="77777777" w:rsidTr="00EE316E">
        <w:trPr>
          <w:cantSplit/>
          <w:trHeight w:val="737"/>
        </w:trPr>
        <w:tc>
          <w:tcPr>
            <w:tcW w:w="564" w:type="dxa"/>
            <w:vMerge w:val="restart"/>
          </w:tcPr>
          <w:p w14:paraId="55CD5261" w14:textId="77777777" w:rsidR="00A752C1" w:rsidRPr="00BF5DD1" w:rsidRDefault="00A752C1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5.</w:t>
            </w:r>
          </w:p>
        </w:tc>
        <w:tc>
          <w:tcPr>
            <w:tcW w:w="2834" w:type="dxa"/>
            <w:vMerge w:val="restart"/>
          </w:tcPr>
          <w:p w14:paraId="40DE2E47" w14:textId="77777777" w:rsidR="006875B0" w:rsidRPr="006875B0" w:rsidRDefault="006875B0" w:rsidP="006875B0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6875B0">
              <w:rPr>
                <w:rFonts w:ascii="Calibri" w:hAnsi="Calibri" w:cs="Calibri"/>
                <w:sz w:val="22"/>
                <w:szCs w:val="22"/>
              </w:rPr>
              <w:t>Koordynacja opieki?</w:t>
            </w:r>
          </w:p>
          <w:p w14:paraId="26A227DF" w14:textId="77777777" w:rsidR="00A752C1" w:rsidRPr="00BF5DD1" w:rsidRDefault="006875B0" w:rsidP="006875B0">
            <w:pPr>
              <w:rPr>
                <w:rFonts w:ascii="Calibri" w:hAnsi="Calibri" w:cs="Calibri"/>
                <w:sz w:val="22"/>
                <w:szCs w:val="22"/>
              </w:rPr>
            </w:pPr>
            <w:r w:rsidRPr="006875B0">
              <w:rPr>
                <w:rFonts w:ascii="Calibri" w:hAnsi="Calibri" w:cs="Calibri"/>
                <w:sz w:val="22"/>
                <w:szCs w:val="22"/>
              </w:rPr>
              <w:t>Jak ocenia Pan/Pani prac</w:t>
            </w:r>
            <w:r w:rsidR="0088612B">
              <w:rPr>
                <w:rFonts w:ascii="Calibri" w:hAnsi="Calibri" w:cs="Calibri"/>
                <w:sz w:val="22"/>
                <w:szCs w:val="22"/>
              </w:rPr>
              <w:t>ę</w:t>
            </w:r>
            <w:r w:rsidRPr="006875B0">
              <w:rPr>
                <w:rFonts w:ascii="Calibri" w:hAnsi="Calibri" w:cs="Calibri"/>
                <w:sz w:val="22"/>
                <w:szCs w:val="22"/>
              </w:rPr>
              <w:t xml:space="preserve"> zespołową personelu OAiIT, któr</w:t>
            </w:r>
            <w:r w:rsidR="0088612B">
              <w:rPr>
                <w:rFonts w:ascii="Calibri" w:hAnsi="Calibri" w:cs="Calibri"/>
                <w:sz w:val="22"/>
                <w:szCs w:val="22"/>
              </w:rPr>
              <w:t>y</w:t>
            </w:r>
            <w:r w:rsidRPr="006875B0">
              <w:rPr>
                <w:rFonts w:ascii="Calibri" w:hAnsi="Calibri" w:cs="Calibri"/>
                <w:sz w:val="22"/>
                <w:szCs w:val="22"/>
              </w:rPr>
              <w:t xml:space="preserve"> sprawował opiekę nad </w:t>
            </w:r>
            <w:r w:rsidRPr="007E7180">
              <w:rPr>
                <w:rFonts w:ascii="Calibri" w:hAnsi="Calibri" w:cs="Calibri"/>
                <w:sz w:val="22"/>
                <w:szCs w:val="22"/>
              </w:rPr>
              <w:t>Państwa</w:t>
            </w:r>
            <w:r w:rsidRPr="006875B0">
              <w:rPr>
                <w:rFonts w:ascii="Calibri" w:hAnsi="Calibri" w:cs="Calibri"/>
                <w:sz w:val="22"/>
                <w:szCs w:val="22"/>
              </w:rPr>
              <w:t xml:space="preserve"> krewn</w:t>
            </w:r>
            <w:r w:rsidR="0088612B">
              <w:rPr>
                <w:rFonts w:ascii="Calibri" w:hAnsi="Calibri" w:cs="Calibri"/>
                <w:sz w:val="22"/>
                <w:szCs w:val="22"/>
              </w:rPr>
              <w:t>ym</w:t>
            </w:r>
            <w:r w:rsidRPr="006875B0"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360" w:type="dxa"/>
            <w:vAlign w:val="center"/>
          </w:tcPr>
          <w:p w14:paraId="35E053D4" w14:textId="77777777" w:rsidR="00A752C1" w:rsidRPr="00BF5DD1" w:rsidRDefault="00F80F61" w:rsidP="00794A2D">
            <w:pPr>
              <w:tabs>
                <w:tab w:val="left" w:pos="601"/>
              </w:tabs>
              <w:ind w:left="-279" w:firstLine="279"/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C91B5F1">
                <v:shape id="Picture 83" o:spid="_x0000_i105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3" w:type="dxa"/>
            <w:vAlign w:val="center"/>
          </w:tcPr>
          <w:p w14:paraId="79FCC03B" w14:textId="77777777" w:rsidR="00A752C1" w:rsidRPr="00BF5DD1" w:rsidRDefault="00F80F6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CFDB70B">
                <v:shape id="Picture 84" o:spid="_x0000_i105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vAlign w:val="center"/>
          </w:tcPr>
          <w:p w14:paraId="70679DED" w14:textId="77777777" w:rsidR="00A752C1" w:rsidRPr="00BF5DD1" w:rsidRDefault="00F80F6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C63E853">
                <v:shape id="Picture 85" o:spid="_x0000_i105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vAlign w:val="center"/>
          </w:tcPr>
          <w:p w14:paraId="52228F19" w14:textId="77777777" w:rsidR="00A752C1" w:rsidRPr="00BF5DD1" w:rsidRDefault="00F80F6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4FD4B55B">
                <v:shape id="Picture 86" o:spid="_x0000_i105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vAlign w:val="center"/>
          </w:tcPr>
          <w:p w14:paraId="12D8919E" w14:textId="77777777" w:rsidR="00A752C1" w:rsidRPr="00BF5DD1" w:rsidRDefault="00F80F6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E3E51FB">
                <v:shape id="Picture 87" o:spid="_x0000_i105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vAlign w:val="center"/>
          </w:tcPr>
          <w:p w14:paraId="19572495" w14:textId="77777777" w:rsidR="00A752C1" w:rsidRPr="00BF5DD1" w:rsidRDefault="00A752C1" w:rsidP="00794A2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2A7080" w:rsidRPr="00BF5DD1" w14:paraId="431E1C95" w14:textId="77777777" w:rsidTr="00EE316E">
        <w:trPr>
          <w:cantSplit/>
          <w:trHeight w:val="794"/>
        </w:trPr>
        <w:tc>
          <w:tcPr>
            <w:tcW w:w="564" w:type="dxa"/>
            <w:vMerge/>
          </w:tcPr>
          <w:p w14:paraId="3FE4269F" w14:textId="77777777" w:rsidR="00BB0B1D" w:rsidRPr="00BF5DD1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2EAA6E6A" w14:textId="77777777" w:rsidR="00BB0B1D" w:rsidRPr="00BF5DD1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0" w:type="dxa"/>
          </w:tcPr>
          <w:p w14:paraId="5B5AAB61" w14:textId="77777777" w:rsidR="003F4850" w:rsidRPr="00CA1B72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406D7E08" w14:textId="77777777" w:rsidR="00BB0B1D" w:rsidRPr="00BF5DD1" w:rsidRDefault="003F4850" w:rsidP="003F4850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3" w:type="dxa"/>
          </w:tcPr>
          <w:p w14:paraId="4388D1EC" w14:textId="77777777" w:rsidR="00BB0B1D" w:rsidRPr="00E47E92" w:rsidRDefault="00E47E92" w:rsidP="00E47E92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BB0B1D" w:rsidRPr="00E47E92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</w:tcPr>
          <w:p w14:paraId="72EA1C7A" w14:textId="77777777" w:rsidR="00BB0B1D" w:rsidRPr="00BF5DD1" w:rsidRDefault="00CA1B72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</w:tcPr>
          <w:p w14:paraId="1A537B0B" w14:textId="77777777" w:rsidR="009A0FB7" w:rsidRDefault="009A0FB7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0FA41F41" w14:textId="77777777" w:rsidR="009A0FB7" w:rsidRDefault="009A0FB7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264FB451" w14:textId="77777777" w:rsidR="00BB0B1D" w:rsidRPr="00BF5DD1" w:rsidRDefault="00BB0B1D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</w:tcPr>
          <w:p w14:paraId="5AC547A3" w14:textId="77777777" w:rsidR="00BB0B1D" w:rsidRPr="00BF5DD1" w:rsidRDefault="009A0FB7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5D5A2B9A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6747A8A8" w14:textId="77777777" w:rsidR="00BB0B1D" w:rsidRPr="00BF5DD1" w:rsidRDefault="00BB0B1D" w:rsidP="00BB0B1D">
            <w:pPr>
              <w:tabs>
                <w:tab w:val="left" w:pos="601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C27217" w:rsidRPr="00BF5DD1" w14:paraId="227412C5" w14:textId="77777777" w:rsidTr="00EE316E">
        <w:trPr>
          <w:cantSplit/>
          <w:trHeight w:val="737"/>
        </w:trPr>
        <w:tc>
          <w:tcPr>
            <w:tcW w:w="564" w:type="dxa"/>
            <w:vMerge w:val="restart"/>
          </w:tcPr>
          <w:p w14:paraId="753B5B04" w14:textId="77777777" w:rsidR="00C27217" w:rsidRPr="00BF5DD1" w:rsidRDefault="00C27217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6.</w:t>
            </w:r>
          </w:p>
        </w:tc>
        <w:tc>
          <w:tcPr>
            <w:tcW w:w="2834" w:type="dxa"/>
            <w:vMerge w:val="restart"/>
          </w:tcPr>
          <w:p w14:paraId="011F8EF6" w14:textId="77777777" w:rsidR="00C27217" w:rsidRPr="006875B0" w:rsidRDefault="00C27217" w:rsidP="006875B0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6875B0">
              <w:rPr>
                <w:rFonts w:ascii="Calibri" w:hAnsi="Calibri" w:cs="Calibri"/>
                <w:sz w:val="22"/>
                <w:szCs w:val="22"/>
              </w:rPr>
              <w:t>Troska oraz zrozumienie personelu OAiIT?</w:t>
            </w:r>
          </w:p>
          <w:p w14:paraId="32BC1310" w14:textId="77777777" w:rsidR="00C27217" w:rsidRPr="007E7180" w:rsidRDefault="00C27217" w:rsidP="006875B0">
            <w:pPr>
              <w:pStyle w:val="BodyText2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W jakim stopniu otrzymali </w:t>
            </w:r>
            <w:r w:rsidRPr="007E7180">
              <w:rPr>
                <w:rFonts w:ascii="Calibri" w:hAnsi="Calibri" w:cs="Calibri"/>
                <w:b w:val="0"/>
                <w:bCs/>
                <w:sz w:val="22"/>
                <w:szCs w:val="22"/>
              </w:rPr>
              <w:t>Państwo</w:t>
            </w: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współczucie,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>zrozumienie oraz uprzejmość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6875B0">
              <w:rPr>
                <w:rFonts w:ascii="Calibri" w:hAnsi="Calibri" w:cs="Calibri"/>
                <w:b w:val="0"/>
                <w:bCs/>
                <w:sz w:val="22"/>
                <w:szCs w:val="22"/>
              </w:rPr>
              <w:t>od personelu OAiIT?</w:t>
            </w:r>
          </w:p>
        </w:tc>
        <w:tc>
          <w:tcPr>
            <w:tcW w:w="1360" w:type="dxa"/>
            <w:vAlign w:val="center"/>
          </w:tcPr>
          <w:p w14:paraId="74342048" w14:textId="77777777" w:rsidR="00C27217" w:rsidRPr="00BF5DD1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7DBCF92">
                <v:shape id="Picture 88" o:spid="_x0000_i106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3" w:type="dxa"/>
            <w:vAlign w:val="center"/>
          </w:tcPr>
          <w:p w14:paraId="0EC75CD6" w14:textId="77777777" w:rsidR="00C27217" w:rsidRPr="00BF5DD1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6B6CF29">
                <v:shape id="Picture 89" o:spid="_x0000_i106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vAlign w:val="center"/>
          </w:tcPr>
          <w:p w14:paraId="1141448D" w14:textId="77777777" w:rsidR="00C27217" w:rsidRPr="00BF5DD1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E361770">
                <v:shape id="Picture 90" o:spid="_x0000_i106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vAlign w:val="center"/>
          </w:tcPr>
          <w:p w14:paraId="0FEFA1A7" w14:textId="77777777" w:rsidR="00C27217" w:rsidRPr="00BF5DD1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C2DD85D">
                <v:shape id="Picture 91" o:spid="_x0000_i106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vAlign w:val="center"/>
          </w:tcPr>
          <w:p w14:paraId="771941A1" w14:textId="77777777" w:rsidR="00C27217" w:rsidRPr="00BF5DD1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5D235DD">
                <v:shape id="Picture 92" o:spid="_x0000_i106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vAlign w:val="center"/>
          </w:tcPr>
          <w:p w14:paraId="1EF7C603" w14:textId="77777777" w:rsidR="00C27217" w:rsidRPr="00BF5DD1" w:rsidRDefault="00C27217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C27217" w:rsidRPr="00BF5DD1" w14:paraId="43BFB5C4" w14:textId="77777777" w:rsidTr="00EE316E">
        <w:trPr>
          <w:cantSplit/>
          <w:trHeight w:val="964"/>
        </w:trPr>
        <w:tc>
          <w:tcPr>
            <w:tcW w:w="564" w:type="dxa"/>
            <w:vMerge/>
          </w:tcPr>
          <w:p w14:paraId="5A00D373" w14:textId="77777777" w:rsidR="00C27217" w:rsidRPr="00BF5DD1" w:rsidRDefault="00C27217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6CBCD258" w14:textId="77777777" w:rsidR="00C27217" w:rsidRPr="00BF5DD1" w:rsidRDefault="00C27217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0" w:type="dxa"/>
          </w:tcPr>
          <w:p w14:paraId="22DE6591" w14:textId="77777777" w:rsidR="00C27217" w:rsidRPr="00CA1B72" w:rsidRDefault="00C27217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48EB3F38" w14:textId="77777777" w:rsidR="00C27217" w:rsidRPr="00BF5DD1" w:rsidRDefault="00C27217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Pr="003F4850">
              <w:rPr>
                <w:rFonts w:ascii="MS Gothic" w:eastAsia="MS Gothic" w:hAnsi="MS Gothic" w:cs="Calibri" w:hint="eastAsia"/>
                <w:sz w:val="20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3" w:type="dxa"/>
          </w:tcPr>
          <w:p w14:paraId="03E5357E" w14:textId="77777777" w:rsidR="00C27217" w:rsidRPr="00BF5DD1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>Trochę   Niezadowolony</w:t>
            </w:r>
            <w:r w:rsidRPr="00E47E9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</w:tcPr>
          <w:p w14:paraId="0B41D6B4" w14:textId="77777777" w:rsidR="00C27217" w:rsidRPr="00BF5DD1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</w:tcPr>
          <w:p w14:paraId="77D66625" w14:textId="77777777" w:rsidR="00C27217" w:rsidRDefault="00C2721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77198077" w14:textId="77777777" w:rsidR="00C27217" w:rsidRDefault="00C27217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28624C25" w14:textId="77777777" w:rsidR="00C27217" w:rsidRPr="00BF5DD1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</w:tcPr>
          <w:p w14:paraId="5E0FE51B" w14:textId="77777777" w:rsidR="00C27217" w:rsidRPr="00BF5DD1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22D52975" w14:textId="77777777" w:rsidR="00C27217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66A42F84" w14:textId="77777777" w:rsidR="00C27217" w:rsidRPr="00BF5DD1" w:rsidRDefault="00C27217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B54CF6" w:rsidRPr="00BF5DD1" w14:paraId="205B6E34" w14:textId="77777777" w:rsidTr="00EE316E">
        <w:trPr>
          <w:cantSplit/>
          <w:trHeight w:val="737"/>
        </w:trPr>
        <w:tc>
          <w:tcPr>
            <w:tcW w:w="10655" w:type="dxa"/>
            <w:gridSpan w:val="8"/>
            <w:vAlign w:val="center"/>
          </w:tcPr>
          <w:p w14:paraId="2CACFFBD" w14:textId="77777777" w:rsidR="00B37377" w:rsidRDefault="00B37377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3DBBFD8" w14:textId="77777777" w:rsidR="00CA1B72" w:rsidRPr="00CA2FB8" w:rsidRDefault="006229CA" w:rsidP="00CA2FB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C5996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ersonel OAiIT : Jak Państwo są zadowoleni</w:t>
            </w:r>
            <w:r w:rsidRPr="006229CA">
              <w:rPr>
                <w:rFonts w:ascii="Calibri" w:hAnsi="Calibri" w:cs="Calibri"/>
                <w:b/>
                <w:sz w:val="22"/>
                <w:szCs w:val="22"/>
              </w:rPr>
              <w:t xml:space="preserve"> :</w:t>
            </w:r>
          </w:p>
        </w:tc>
      </w:tr>
      <w:tr w:rsidR="00B54CF6" w:rsidRPr="00BF5DD1" w14:paraId="26555D87" w14:textId="77777777" w:rsidTr="00EE316E">
        <w:trPr>
          <w:cantSplit/>
          <w:trHeight w:val="737"/>
        </w:trPr>
        <w:tc>
          <w:tcPr>
            <w:tcW w:w="564" w:type="dxa"/>
            <w:vMerge w:val="restart"/>
          </w:tcPr>
          <w:p w14:paraId="6E9F8539" w14:textId="77777777" w:rsidR="00B54CF6" w:rsidRPr="00BF5DD1" w:rsidRDefault="00B54CF6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7.</w:t>
            </w:r>
          </w:p>
        </w:tc>
        <w:tc>
          <w:tcPr>
            <w:tcW w:w="2834" w:type="dxa"/>
            <w:vMerge w:val="restart"/>
          </w:tcPr>
          <w:p w14:paraId="78C6CEB8" w14:textId="77777777" w:rsidR="00B54CF6" w:rsidRPr="00325FCC" w:rsidRDefault="00B54CF6" w:rsidP="00325FC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325FCC">
              <w:rPr>
                <w:rFonts w:ascii="Calibri" w:hAnsi="Calibri" w:cs="Calibri"/>
                <w:b/>
                <w:sz w:val="22"/>
                <w:szCs w:val="22"/>
              </w:rPr>
              <w:t>Umiejętności i kompetencje pielęgniarek OAiIT?</w:t>
            </w:r>
          </w:p>
          <w:p w14:paraId="7DF56226" w14:textId="77777777" w:rsidR="00B54CF6" w:rsidRPr="000732F0" w:rsidRDefault="00B54CF6" w:rsidP="00325FCC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325FCC">
              <w:rPr>
                <w:rFonts w:ascii="Calibri" w:hAnsi="Calibri" w:cs="Calibri"/>
                <w:bCs/>
                <w:sz w:val="22"/>
                <w:szCs w:val="22"/>
              </w:rPr>
              <w:t>Jak Państwo oceniają sprawowanie opieki and krewnym przez pielęgniarki?</w:t>
            </w:r>
          </w:p>
        </w:tc>
        <w:tc>
          <w:tcPr>
            <w:tcW w:w="1360" w:type="dxa"/>
            <w:vAlign w:val="center"/>
          </w:tcPr>
          <w:p w14:paraId="49C34F01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C691D1B">
                <v:shape id="Picture 93" o:spid="_x0000_i106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3" w:type="dxa"/>
            <w:vAlign w:val="center"/>
          </w:tcPr>
          <w:p w14:paraId="64BAB54C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78E42AA">
                <v:shape id="Picture 94" o:spid="_x0000_i106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vAlign w:val="center"/>
          </w:tcPr>
          <w:p w14:paraId="69CA1FF0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7A053E4">
                <v:shape id="Picture 95" o:spid="_x0000_i106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vAlign w:val="center"/>
          </w:tcPr>
          <w:p w14:paraId="0A3839A5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CBF2D65">
                <v:shape id="Picture 96" o:spid="_x0000_i106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vAlign w:val="center"/>
          </w:tcPr>
          <w:p w14:paraId="2A08214B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D3D2DD2">
                <v:shape id="Picture 97" o:spid="_x0000_i106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vAlign w:val="center"/>
          </w:tcPr>
          <w:p w14:paraId="14F2167C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54CF6" w:rsidRPr="00BF5DD1" w14:paraId="654A5C7C" w14:textId="77777777" w:rsidTr="00EE316E">
        <w:trPr>
          <w:cantSplit/>
          <w:trHeight w:val="794"/>
        </w:trPr>
        <w:tc>
          <w:tcPr>
            <w:tcW w:w="564" w:type="dxa"/>
            <w:vMerge/>
          </w:tcPr>
          <w:p w14:paraId="33F1CCA6" w14:textId="77777777" w:rsidR="00B54CF6" w:rsidRPr="00BF5DD1" w:rsidRDefault="00B54CF6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5E44D684" w14:textId="77777777" w:rsidR="00B54CF6" w:rsidRPr="00BF5DD1" w:rsidRDefault="00B54CF6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0" w:type="dxa"/>
          </w:tcPr>
          <w:p w14:paraId="11E67A78" w14:textId="77777777" w:rsidR="00B54CF6" w:rsidRPr="00BC2FC4" w:rsidRDefault="00B54CF6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C2FC4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51F51261" w14:textId="77777777" w:rsidR="00B54CF6" w:rsidRPr="00BF5DD1" w:rsidRDefault="00B54CF6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C2FC4">
              <w:rPr>
                <w:rFonts w:ascii="Calibri" w:hAnsi="Calibri" w:cs="Calibri"/>
                <w:sz w:val="18"/>
                <w:szCs w:val="18"/>
              </w:rPr>
              <w:t>Niezadowolony</w:t>
            </w:r>
            <w:r w:rsidRPr="003F4850">
              <w:rPr>
                <w:rFonts w:ascii="Calibri" w:hAnsi="Calibri" w:cs="Calibri"/>
                <w:sz w:val="20"/>
              </w:rPr>
              <w:t xml:space="preserve"> </w:t>
            </w:r>
            <w:r w:rsidRPr="003F4850">
              <w:rPr>
                <w:rFonts w:ascii="MS Gothic" w:eastAsia="MS Gothic" w:hAnsi="MS Gothic" w:cs="Calibri" w:hint="eastAsia"/>
                <w:sz w:val="20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3" w:type="dxa"/>
          </w:tcPr>
          <w:p w14:paraId="41CEE356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</w:tcPr>
          <w:p w14:paraId="38F43AC0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</w:tcPr>
          <w:p w14:paraId="0C7EAFCB" w14:textId="77777777" w:rsidR="00B54CF6" w:rsidRDefault="00B54CF6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732AC2A1" w14:textId="77777777" w:rsidR="00B54CF6" w:rsidRDefault="00B54CF6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4A798A0E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</w:tcPr>
          <w:p w14:paraId="33B226C2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5485BAFD" w14:textId="77777777" w:rsidR="00B54CF6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296365EF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B54CF6" w:rsidRPr="00BF5DD1" w14:paraId="78064F68" w14:textId="77777777" w:rsidTr="00EE316E">
        <w:trPr>
          <w:cantSplit/>
          <w:trHeight w:val="737"/>
        </w:trPr>
        <w:tc>
          <w:tcPr>
            <w:tcW w:w="564" w:type="dxa"/>
            <w:vMerge w:val="restart"/>
          </w:tcPr>
          <w:p w14:paraId="70CAF901" w14:textId="77777777" w:rsidR="00B54CF6" w:rsidRPr="00BF5DD1" w:rsidRDefault="00B54CF6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</w:r>
            <w:r w:rsidRPr="00BF5DD1">
              <w:rPr>
                <w:rFonts w:ascii="Calibri" w:hAnsi="Calibri" w:cs="Calibri"/>
                <w:sz w:val="22"/>
                <w:szCs w:val="22"/>
              </w:rPr>
              <w:br w:type="page"/>
              <w:t>8.</w:t>
            </w:r>
          </w:p>
        </w:tc>
        <w:tc>
          <w:tcPr>
            <w:tcW w:w="2834" w:type="dxa"/>
            <w:vMerge w:val="restart"/>
          </w:tcPr>
          <w:p w14:paraId="35BF9426" w14:textId="77777777" w:rsidR="00B54CF6" w:rsidRDefault="00B54CF6" w:rsidP="00325FCC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325FCC">
              <w:rPr>
                <w:rFonts w:ascii="Calibri" w:hAnsi="Calibri" w:cs="Calibri"/>
                <w:sz w:val="22"/>
                <w:szCs w:val="22"/>
              </w:rPr>
              <w:t xml:space="preserve">Częstotliwość kontaktu z pielęgniarką OAiIT ? </w:t>
            </w:r>
          </w:p>
          <w:p w14:paraId="11A34827" w14:textId="77777777" w:rsidR="00B54CF6" w:rsidRPr="00325FCC" w:rsidRDefault="00B54CF6" w:rsidP="00325FCC">
            <w:pPr>
              <w:pStyle w:val="Heading1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325FCC">
              <w:rPr>
                <w:rFonts w:ascii="Calibri" w:hAnsi="Calibri" w:cs="Calibri"/>
                <w:b w:val="0"/>
                <w:bCs/>
                <w:sz w:val="22"/>
                <w:szCs w:val="22"/>
              </w:rPr>
              <w:t>Jak Państwo oceniają częs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>totliwość</w:t>
            </w:r>
            <w:r w:rsidRPr="00325FCC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kontaktu na temat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325FCC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opieki nad pacjentem </w:t>
            </w:r>
          </w:p>
          <w:p w14:paraId="4013CB8C" w14:textId="77777777" w:rsidR="00B54CF6" w:rsidRPr="00BF5DD1" w:rsidRDefault="00B54CF6" w:rsidP="00325FCC">
            <w:pPr>
              <w:rPr>
                <w:rFonts w:ascii="Calibri" w:hAnsi="Calibri" w:cs="Calibri"/>
                <w:sz w:val="22"/>
                <w:szCs w:val="22"/>
              </w:rPr>
            </w:pPr>
            <w:r w:rsidRPr="00325FCC">
              <w:rPr>
                <w:rFonts w:ascii="Calibri" w:hAnsi="Calibri" w:cs="Calibri"/>
                <w:bCs/>
                <w:sz w:val="22"/>
                <w:szCs w:val="22"/>
              </w:rPr>
              <w:t>z pielęgniarką O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A</w:t>
            </w:r>
            <w:r w:rsidRPr="00325FCC">
              <w:rPr>
                <w:rFonts w:ascii="Calibri" w:hAnsi="Calibri" w:cs="Calibri"/>
                <w:bCs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I</w:t>
            </w:r>
            <w:r w:rsidRPr="00325FCC">
              <w:rPr>
                <w:rFonts w:ascii="Calibri" w:hAnsi="Calibri" w:cs="Calibri"/>
                <w:bCs/>
                <w:sz w:val="22"/>
                <w:szCs w:val="22"/>
              </w:rPr>
              <w:t>T?</w:t>
            </w:r>
          </w:p>
        </w:tc>
        <w:tc>
          <w:tcPr>
            <w:tcW w:w="1360" w:type="dxa"/>
            <w:vAlign w:val="center"/>
          </w:tcPr>
          <w:p w14:paraId="5274895C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4F13989F">
                <v:shape id="Picture 98" o:spid="_x0000_i107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3" w:type="dxa"/>
            <w:vAlign w:val="center"/>
          </w:tcPr>
          <w:p w14:paraId="5BC65D8B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DD2E29B">
                <v:shape id="Picture 99" o:spid="_x0000_i107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vAlign w:val="center"/>
          </w:tcPr>
          <w:p w14:paraId="63FF9681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5E4C1BCA">
                <v:shape id="Picture 100" o:spid="_x0000_i107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vAlign w:val="center"/>
          </w:tcPr>
          <w:p w14:paraId="5F3DBA1D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8D2F92A">
                <v:shape id="Picture 101" o:spid="_x0000_i107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vAlign w:val="center"/>
          </w:tcPr>
          <w:p w14:paraId="5E19CFE9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40AD7F7F">
                <v:shape id="Picture 102" o:spid="_x0000_i107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vAlign w:val="center"/>
          </w:tcPr>
          <w:p w14:paraId="1F4A14A2" w14:textId="77777777" w:rsidR="00B54CF6" w:rsidRPr="00BF5DD1" w:rsidRDefault="00B54CF6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54CF6" w:rsidRPr="00BF5DD1" w14:paraId="104B9079" w14:textId="77777777" w:rsidTr="00EE316E">
        <w:trPr>
          <w:cantSplit/>
          <w:trHeight w:val="964"/>
        </w:trPr>
        <w:tc>
          <w:tcPr>
            <w:tcW w:w="564" w:type="dxa"/>
            <w:vMerge/>
          </w:tcPr>
          <w:p w14:paraId="252150B4" w14:textId="77777777" w:rsidR="00B54CF6" w:rsidRPr="00BF5DD1" w:rsidRDefault="00B54CF6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0A21D00D" w14:textId="77777777" w:rsidR="00B54CF6" w:rsidRPr="00BF5DD1" w:rsidRDefault="00B54CF6" w:rsidP="00BB0B1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0" w:type="dxa"/>
          </w:tcPr>
          <w:p w14:paraId="4E374136" w14:textId="77777777" w:rsidR="00B54CF6" w:rsidRPr="00CA1B72" w:rsidRDefault="00B54CF6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38CDA130" w14:textId="77777777" w:rsidR="00B54CF6" w:rsidRPr="00BF5DD1" w:rsidRDefault="00B54CF6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3" w:type="dxa"/>
          </w:tcPr>
          <w:p w14:paraId="43AD8FD8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Pr="00E47E92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</w:tcPr>
          <w:p w14:paraId="74743066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</w:tcPr>
          <w:p w14:paraId="2871BE94" w14:textId="77777777" w:rsidR="00B54CF6" w:rsidRDefault="00B54CF6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2EA9019E" w14:textId="77777777" w:rsidR="00B54CF6" w:rsidRDefault="00B54CF6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24AFD9AD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</w:tcPr>
          <w:p w14:paraId="093E7C12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3D2A772F" w14:textId="77777777" w:rsidR="00B54CF6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212B2C34" w14:textId="77777777" w:rsidR="00B54CF6" w:rsidRPr="00BF5DD1" w:rsidRDefault="00B54CF6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BC2FC4" w:rsidRPr="00BF5DD1" w14:paraId="49811188" w14:textId="77777777" w:rsidTr="00EE316E">
        <w:trPr>
          <w:cantSplit/>
          <w:trHeight w:val="680"/>
        </w:trPr>
        <w:tc>
          <w:tcPr>
            <w:tcW w:w="564" w:type="dxa"/>
            <w:vMerge w:val="restart"/>
          </w:tcPr>
          <w:p w14:paraId="3DF233AB" w14:textId="77777777" w:rsidR="00BC2FC4" w:rsidRPr="00BF5DD1" w:rsidRDefault="00BC2FC4" w:rsidP="00794A2D">
            <w:pPr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9.</w:t>
            </w:r>
          </w:p>
        </w:tc>
        <w:tc>
          <w:tcPr>
            <w:tcW w:w="2834" w:type="dxa"/>
            <w:vMerge w:val="restart"/>
          </w:tcPr>
          <w:p w14:paraId="0FB50C6D" w14:textId="77777777" w:rsidR="00BC2FC4" w:rsidRPr="00325FCC" w:rsidRDefault="00BC2FC4" w:rsidP="00BC2FC4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325FCC">
              <w:rPr>
                <w:rFonts w:ascii="Calibri" w:hAnsi="Calibri" w:cs="Calibri"/>
                <w:sz w:val="22"/>
                <w:szCs w:val="22"/>
              </w:rPr>
              <w:t xml:space="preserve">Umiejętności i kompetencje  lekarzy OAiIT </w:t>
            </w:r>
            <w:r w:rsidRPr="007E7180">
              <w:rPr>
                <w:rFonts w:ascii="Calibri" w:hAnsi="Calibri" w:cs="Calibri"/>
                <w:sz w:val="22"/>
                <w:szCs w:val="22"/>
              </w:rPr>
              <w:t>(Wszystkich lekarzy również z rezydentami)?</w:t>
            </w:r>
          </w:p>
          <w:p w14:paraId="2FAA7B41" w14:textId="77777777" w:rsidR="00BC2FC4" w:rsidRPr="00325FCC" w:rsidRDefault="00BC2FC4" w:rsidP="00BC2FC4">
            <w:pPr>
              <w:pStyle w:val="BodyText2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325FCC">
              <w:rPr>
                <w:rFonts w:ascii="Calibri" w:hAnsi="Calibri" w:cs="Calibri"/>
                <w:b w:val="0"/>
                <w:bCs/>
                <w:sz w:val="22"/>
                <w:szCs w:val="22"/>
              </w:rPr>
              <w:t>Jak Państwo oceniają sprawowanie opieki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325FCC">
              <w:rPr>
                <w:rFonts w:ascii="Calibri" w:hAnsi="Calibri" w:cs="Calibri"/>
                <w:b w:val="0"/>
                <w:bCs/>
                <w:sz w:val="22"/>
                <w:szCs w:val="22"/>
              </w:rPr>
              <w:t>nad Państwa krewnym</w:t>
            </w:r>
          </w:p>
          <w:p w14:paraId="3A47354B" w14:textId="77777777" w:rsidR="00BC2FC4" w:rsidRPr="002F51F9" w:rsidRDefault="00BC2FC4" w:rsidP="00BC2FC4">
            <w:pPr>
              <w:pStyle w:val="BodyText2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325FCC">
              <w:rPr>
                <w:rFonts w:ascii="Calibri" w:hAnsi="Calibri" w:cs="Calibri"/>
                <w:b w:val="0"/>
                <w:bCs/>
                <w:sz w:val="22"/>
                <w:szCs w:val="22"/>
              </w:rPr>
              <w:t>przez lekarzy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>?</w:t>
            </w:r>
          </w:p>
        </w:tc>
        <w:tc>
          <w:tcPr>
            <w:tcW w:w="1360" w:type="dxa"/>
            <w:vAlign w:val="center"/>
          </w:tcPr>
          <w:p w14:paraId="58D45F6D" w14:textId="77777777" w:rsidR="00BC2FC4" w:rsidRPr="00BF5DD1" w:rsidRDefault="00BC2FC4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5B0110AA">
                <v:shape id="Picture 103" o:spid="_x0000_i107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3" w:type="dxa"/>
            <w:vAlign w:val="center"/>
          </w:tcPr>
          <w:p w14:paraId="665DC8FD" w14:textId="77777777" w:rsidR="00BC2FC4" w:rsidRPr="00BF5DD1" w:rsidRDefault="00BC2FC4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52E92851">
                <v:shape id="Picture 104" o:spid="_x0000_i107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vAlign w:val="center"/>
          </w:tcPr>
          <w:p w14:paraId="36F47D6F" w14:textId="77777777" w:rsidR="00BC2FC4" w:rsidRPr="00BF5DD1" w:rsidRDefault="00BC2FC4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55BC8E1B">
                <v:shape id="Picture 105" o:spid="_x0000_i107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vAlign w:val="center"/>
          </w:tcPr>
          <w:p w14:paraId="5C7CD7E6" w14:textId="77777777" w:rsidR="00BC2FC4" w:rsidRPr="00BF5DD1" w:rsidRDefault="00BC2FC4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DA4841D">
                <v:shape id="Picture 106" o:spid="_x0000_i107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vAlign w:val="center"/>
          </w:tcPr>
          <w:p w14:paraId="3C7384D2" w14:textId="77777777" w:rsidR="00BC2FC4" w:rsidRPr="00BF5DD1" w:rsidRDefault="00BC2FC4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B6D325C">
                <v:shape id="Picture 107" o:spid="_x0000_i107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vAlign w:val="center"/>
          </w:tcPr>
          <w:p w14:paraId="36BB4634" w14:textId="77777777" w:rsidR="00BC2FC4" w:rsidRPr="00BF5DD1" w:rsidRDefault="00BC2FC4" w:rsidP="00794A2D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C2FC4" w:rsidRPr="00BF5DD1" w14:paraId="52783B72" w14:textId="77777777" w:rsidTr="00EE316E">
        <w:trPr>
          <w:cantSplit/>
          <w:trHeight w:val="737"/>
        </w:trPr>
        <w:tc>
          <w:tcPr>
            <w:tcW w:w="564" w:type="dxa"/>
            <w:vMerge/>
          </w:tcPr>
          <w:p w14:paraId="778A63AC" w14:textId="77777777" w:rsidR="00BC2FC4" w:rsidRPr="00BF5DD1" w:rsidRDefault="00BC2FC4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131EB273" w14:textId="77777777" w:rsidR="00BC2FC4" w:rsidRPr="00BF5DD1" w:rsidRDefault="00BC2FC4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0" w:type="dxa"/>
          </w:tcPr>
          <w:p w14:paraId="1BB0AE16" w14:textId="77777777" w:rsidR="00BC2FC4" w:rsidRPr="00CA1B72" w:rsidRDefault="00BC2FC4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64134055" w14:textId="77777777" w:rsidR="00BC2FC4" w:rsidRPr="00BF5DD1" w:rsidRDefault="00BC2FC4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Pr="003F4850">
              <w:rPr>
                <w:rFonts w:ascii="MS Gothic" w:eastAsia="MS Gothic" w:hAnsi="MS Gothic" w:cs="Calibri" w:hint="eastAsia"/>
                <w:sz w:val="20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3" w:type="dxa"/>
          </w:tcPr>
          <w:p w14:paraId="5197DB83" w14:textId="77777777" w:rsidR="00BC2FC4" w:rsidRPr="00BF5DD1" w:rsidRDefault="00BC2FC4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</w:tcPr>
          <w:p w14:paraId="49CD1A3D" w14:textId="77777777" w:rsidR="00BC2FC4" w:rsidRPr="00BF5DD1" w:rsidRDefault="00BC2FC4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</w:tcPr>
          <w:p w14:paraId="5C747458" w14:textId="77777777" w:rsidR="00BC2FC4" w:rsidRDefault="00BC2FC4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7AA03A2B" w14:textId="77777777" w:rsidR="00BC2FC4" w:rsidRDefault="00BC2FC4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6FE47A88" w14:textId="77777777" w:rsidR="00BC2FC4" w:rsidRPr="00BF5DD1" w:rsidRDefault="00BC2FC4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</w:tcPr>
          <w:p w14:paraId="2B3D9770" w14:textId="77777777" w:rsidR="00BC2FC4" w:rsidRPr="00BF5DD1" w:rsidRDefault="00BC2FC4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74E76A0B" w14:textId="77777777" w:rsidR="00BC2FC4" w:rsidRDefault="00BC2FC4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6CDC1756" w14:textId="77777777" w:rsidR="00BC2FC4" w:rsidRPr="00BF5DD1" w:rsidRDefault="00BC2FC4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</w:tbl>
    <w:p w14:paraId="698D7255" w14:textId="77777777" w:rsidR="007D721B" w:rsidRDefault="007D721B"/>
    <w:p w14:paraId="7268129F" w14:textId="77777777" w:rsidR="002A7080" w:rsidRDefault="007D721B">
      <w:r>
        <w:br w:type="page"/>
      </w:r>
    </w:p>
    <w:tbl>
      <w:tblPr>
        <w:tblW w:w="10660" w:type="dxa"/>
        <w:tblLayout w:type="fixed"/>
        <w:tblLook w:val="0000" w:firstRow="0" w:lastRow="0" w:firstColumn="0" w:lastColumn="0" w:noHBand="0" w:noVBand="0"/>
      </w:tblPr>
      <w:tblGrid>
        <w:gridCol w:w="567"/>
        <w:gridCol w:w="2828"/>
        <w:gridCol w:w="6"/>
        <w:gridCol w:w="1353"/>
        <w:gridCol w:w="8"/>
        <w:gridCol w:w="1353"/>
        <w:gridCol w:w="8"/>
        <w:gridCol w:w="1352"/>
        <w:gridCol w:w="9"/>
        <w:gridCol w:w="1181"/>
        <w:gridCol w:w="10"/>
        <w:gridCol w:w="1180"/>
        <w:gridCol w:w="11"/>
        <w:gridCol w:w="785"/>
        <w:gridCol w:w="9"/>
      </w:tblGrid>
      <w:tr w:rsidR="00FC15EF" w:rsidRPr="00BF5DD1" w14:paraId="0709D14A" w14:textId="77777777" w:rsidTr="007D721B">
        <w:trPr>
          <w:gridAfter w:val="1"/>
          <w:wAfter w:w="9" w:type="dxa"/>
          <w:cantSplit/>
          <w:trHeight w:val="397"/>
        </w:trPr>
        <w:tc>
          <w:tcPr>
            <w:tcW w:w="10651" w:type="dxa"/>
            <w:gridSpan w:val="14"/>
            <w:vAlign w:val="center"/>
          </w:tcPr>
          <w:p w14:paraId="1D9F659C" w14:textId="77777777" w:rsidR="00FC15EF" w:rsidRPr="007E7180" w:rsidRDefault="00325FCC" w:rsidP="00FC15EF">
            <w:pPr>
              <w:rPr>
                <w:rFonts w:ascii="Calibri" w:hAnsi="Calibri" w:cs="Calibri"/>
                <w:sz w:val="22"/>
                <w:szCs w:val="22"/>
              </w:rPr>
            </w:pPr>
            <w:r w:rsidRPr="007E7180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Poczekalnia </w:t>
            </w:r>
          </w:p>
        </w:tc>
      </w:tr>
      <w:tr w:rsidR="007D721B" w:rsidRPr="00BF5DD1" w14:paraId="6DCC649D" w14:textId="77777777" w:rsidTr="007D721B">
        <w:trPr>
          <w:gridAfter w:val="1"/>
          <w:wAfter w:w="9" w:type="dxa"/>
          <w:cantSplit/>
          <w:trHeight w:val="737"/>
        </w:trPr>
        <w:tc>
          <w:tcPr>
            <w:tcW w:w="567" w:type="dxa"/>
          </w:tcPr>
          <w:p w14:paraId="1EAEBF87" w14:textId="77777777" w:rsidR="00A752C1" w:rsidRDefault="00A752C1" w:rsidP="00107DD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  <w:r w:rsidRPr="00E3682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828" w:type="dxa"/>
          </w:tcPr>
          <w:p w14:paraId="30F66800" w14:textId="77777777" w:rsidR="00A752C1" w:rsidRPr="007E7180" w:rsidRDefault="00325FCC" w:rsidP="00107DDA">
            <w:pPr>
              <w:rPr>
                <w:rFonts w:ascii="Calibri" w:hAnsi="Calibri" w:cs="Calibri"/>
                <w:sz w:val="22"/>
                <w:szCs w:val="22"/>
              </w:rPr>
            </w:pPr>
            <w:r w:rsidRPr="007E7180">
              <w:rPr>
                <w:rFonts w:ascii="Calibri" w:hAnsi="Calibri" w:cs="Calibri"/>
                <w:sz w:val="22"/>
                <w:szCs w:val="22"/>
              </w:rPr>
              <w:t xml:space="preserve">Jak Państwo oceniają nastrój panujący w poczekalni OAiIT? </w:t>
            </w:r>
          </w:p>
        </w:tc>
        <w:tc>
          <w:tcPr>
            <w:tcW w:w="1359" w:type="dxa"/>
            <w:gridSpan w:val="2"/>
            <w:vAlign w:val="center"/>
          </w:tcPr>
          <w:p w14:paraId="78008630" w14:textId="77777777" w:rsidR="00A752C1" w:rsidRDefault="00F80F6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5731EDDB">
                <v:shape id="Picture 108" o:spid="_x0000_i108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4728D680" w14:textId="77777777" w:rsidR="00A752C1" w:rsidRDefault="00F80F6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17EBCE8">
                <v:shape id="Picture 109" o:spid="_x0000_i108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0" w:type="dxa"/>
            <w:gridSpan w:val="2"/>
            <w:vAlign w:val="center"/>
          </w:tcPr>
          <w:p w14:paraId="04B9B81B" w14:textId="77777777" w:rsidR="00A752C1" w:rsidRPr="00BF5DD1" w:rsidRDefault="00F80F6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6621DBA8">
                <v:shape id="Picture 110" o:spid="_x0000_i108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0" w:type="dxa"/>
            <w:gridSpan w:val="2"/>
            <w:vAlign w:val="center"/>
          </w:tcPr>
          <w:p w14:paraId="63D8A1D9" w14:textId="77777777" w:rsidR="00A752C1" w:rsidRDefault="00F80F6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BF4B1E5">
                <v:shape id="Picture 111" o:spid="_x0000_i108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0" w:type="dxa"/>
            <w:gridSpan w:val="2"/>
            <w:vAlign w:val="center"/>
          </w:tcPr>
          <w:p w14:paraId="08C5EAF6" w14:textId="77777777" w:rsidR="00A752C1" w:rsidRDefault="00F80F6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5596D51">
                <v:shape id="Picture 117" o:spid="_x0000_i108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6" w:type="dxa"/>
            <w:gridSpan w:val="2"/>
            <w:vAlign w:val="center"/>
          </w:tcPr>
          <w:p w14:paraId="2BD38CC6" w14:textId="77777777" w:rsidR="00A752C1" w:rsidRPr="00BF5DD1" w:rsidRDefault="00A752C1" w:rsidP="00107DD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D721B" w:rsidRPr="00BF5DD1" w14:paraId="21051375" w14:textId="77777777" w:rsidTr="007D721B">
        <w:trPr>
          <w:gridAfter w:val="1"/>
          <w:wAfter w:w="9" w:type="dxa"/>
          <w:cantSplit/>
          <w:trHeight w:val="794"/>
        </w:trPr>
        <w:tc>
          <w:tcPr>
            <w:tcW w:w="567" w:type="dxa"/>
          </w:tcPr>
          <w:p w14:paraId="553CCF53" w14:textId="77777777" w:rsidR="00FC15EF" w:rsidRPr="00E36820" w:rsidRDefault="00FC15EF" w:rsidP="002E5DF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28" w:type="dxa"/>
          </w:tcPr>
          <w:p w14:paraId="18EA7966" w14:textId="77777777" w:rsidR="00FC15EF" w:rsidRPr="00E36820" w:rsidRDefault="00FC15EF" w:rsidP="004649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59" w:type="dxa"/>
            <w:gridSpan w:val="2"/>
          </w:tcPr>
          <w:p w14:paraId="763FF426" w14:textId="77777777" w:rsidR="003F4850" w:rsidRPr="00CA1B72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0E865B8E" w14:textId="77777777" w:rsidR="00FC15EF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>
              <w:rPr>
                <w:rFonts w:ascii="MS Gothic" w:eastAsia="MS Gothic" w:hAnsi="MS Gothic" w:cs="Calibri" w:hint="eastAsia"/>
                <w:sz w:val="20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  <w:gridSpan w:val="2"/>
          </w:tcPr>
          <w:p w14:paraId="537312E7" w14:textId="77777777" w:rsidR="00FC15EF" w:rsidRDefault="00E47E92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CA1B72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0" w:type="dxa"/>
            <w:gridSpan w:val="2"/>
          </w:tcPr>
          <w:p w14:paraId="00A90A3A" w14:textId="77777777" w:rsidR="00FC15EF" w:rsidRDefault="00CA1B72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0" w:type="dxa"/>
            <w:gridSpan w:val="2"/>
          </w:tcPr>
          <w:p w14:paraId="6FFA1288" w14:textId="77777777" w:rsidR="009A0FB7" w:rsidRPr="009A0FB7" w:rsidRDefault="009A0FB7" w:rsidP="002E5DFB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A0FB7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67A5E5D7" w14:textId="77777777" w:rsidR="009A0FB7" w:rsidRDefault="009A0FB7" w:rsidP="002E5DFB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  <w:p w14:paraId="626F46D7" w14:textId="77777777" w:rsidR="00FC15EF" w:rsidRDefault="009A0FB7" w:rsidP="002E5DF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6"/>
                <w:szCs w:val="16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0" w:type="dxa"/>
            <w:gridSpan w:val="2"/>
          </w:tcPr>
          <w:p w14:paraId="61FD88DC" w14:textId="77777777" w:rsidR="00FC15EF" w:rsidRPr="00BF5DD1" w:rsidRDefault="00F80F61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6" w:type="dxa"/>
            <w:gridSpan w:val="2"/>
          </w:tcPr>
          <w:p w14:paraId="56784932" w14:textId="77777777" w:rsidR="00FC15EF" w:rsidRDefault="00FC15EF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N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5F9CE4DE" w14:textId="77777777" w:rsidR="00FC15EF" w:rsidRPr="00BF5DD1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FC15EF" w:rsidRPr="00BF5DD1" w14:paraId="3CE87942" w14:textId="77777777" w:rsidTr="007D721B">
        <w:trPr>
          <w:gridAfter w:val="1"/>
          <w:wAfter w:w="9" w:type="dxa"/>
          <w:cantSplit/>
          <w:trHeight w:val="737"/>
        </w:trPr>
        <w:tc>
          <w:tcPr>
            <w:tcW w:w="10651" w:type="dxa"/>
            <w:gridSpan w:val="14"/>
            <w:vAlign w:val="center"/>
          </w:tcPr>
          <w:p w14:paraId="5AC83E2D" w14:textId="77777777" w:rsidR="00CA1B72" w:rsidRPr="007E7180" w:rsidRDefault="00CA1B72" w:rsidP="007E7180">
            <w:pPr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</w:p>
          <w:p w14:paraId="4F0639E9" w14:textId="77777777" w:rsidR="007E7180" w:rsidRPr="00CA1B72" w:rsidRDefault="007E7180" w:rsidP="007E7180">
            <w:pPr>
              <w:rPr>
                <w:rFonts w:ascii="Calibri" w:hAnsi="Calibri" w:cs="Calibri"/>
                <w:b/>
                <w:sz w:val="22"/>
                <w:szCs w:val="22"/>
                <w:u w:val="single"/>
              </w:rPr>
            </w:pPr>
            <w:r w:rsidRPr="007E718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Oddział Anestezjologii i Intensywnej Terapii</w:t>
            </w:r>
          </w:p>
        </w:tc>
      </w:tr>
      <w:tr w:rsidR="007D721B" w:rsidRPr="00BF5DD1" w14:paraId="7986C0AA" w14:textId="77777777" w:rsidTr="007D721B">
        <w:trPr>
          <w:cantSplit/>
          <w:trHeight w:val="737"/>
        </w:trPr>
        <w:tc>
          <w:tcPr>
            <w:tcW w:w="567" w:type="dxa"/>
            <w:vMerge w:val="restart"/>
          </w:tcPr>
          <w:p w14:paraId="3D80BC1B" w14:textId="77777777" w:rsidR="00A752C1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. </w:t>
            </w:r>
          </w:p>
        </w:tc>
        <w:tc>
          <w:tcPr>
            <w:tcW w:w="2834" w:type="dxa"/>
            <w:gridSpan w:val="2"/>
            <w:vMerge w:val="restart"/>
          </w:tcPr>
          <w:p w14:paraId="0EBD3D91" w14:textId="77777777" w:rsidR="00A752C1" w:rsidRPr="007E7180" w:rsidRDefault="007E7180" w:rsidP="007E7180">
            <w:pPr>
              <w:rPr>
                <w:rFonts w:ascii="Calibri" w:hAnsi="Calibri" w:cs="Calibri"/>
                <w:sz w:val="22"/>
                <w:szCs w:val="22"/>
              </w:rPr>
            </w:pPr>
            <w:r w:rsidRPr="007E7180">
              <w:rPr>
                <w:rFonts w:ascii="Calibri" w:hAnsi="Calibri" w:cs="Calibri"/>
                <w:sz w:val="22"/>
                <w:szCs w:val="22"/>
              </w:rPr>
              <w:t>Jak Państwo oceniają atmosferę panującą n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7E7180">
              <w:rPr>
                <w:rFonts w:ascii="Calibri" w:hAnsi="Calibri" w:cs="Calibri"/>
                <w:sz w:val="22"/>
                <w:szCs w:val="22"/>
              </w:rPr>
              <w:t>OAiIT?</w:t>
            </w:r>
          </w:p>
        </w:tc>
        <w:tc>
          <w:tcPr>
            <w:tcW w:w="1361" w:type="dxa"/>
            <w:gridSpan w:val="2"/>
            <w:vAlign w:val="center"/>
          </w:tcPr>
          <w:p w14:paraId="0CEF8A6B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42C38F12">
                <v:shape id="Picture 118" o:spid="_x0000_i108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5C9DDAD3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63548CCA">
                <v:shape id="Picture 119" o:spid="_x0000_i108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2EE0B415" w14:textId="77777777" w:rsidR="00A752C1" w:rsidRPr="00BF5DD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DAA06C3">
                <v:shape id="Picture 120" o:spid="_x0000_i108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7D6964E3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ED23777">
                <v:shape id="Picture 121" o:spid="_x0000_i108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4F5061CF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21A694CB">
                <v:shape id="Picture 134" o:spid="_x0000_i108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gridSpan w:val="2"/>
            <w:vAlign w:val="center"/>
          </w:tcPr>
          <w:p w14:paraId="59C51A17" w14:textId="77777777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D721B" w:rsidRPr="00BF5DD1" w14:paraId="72334328" w14:textId="77777777" w:rsidTr="007D721B">
        <w:trPr>
          <w:cantSplit/>
          <w:trHeight w:val="794"/>
        </w:trPr>
        <w:tc>
          <w:tcPr>
            <w:tcW w:w="567" w:type="dxa"/>
            <w:vMerge/>
          </w:tcPr>
          <w:p w14:paraId="419A3192" w14:textId="77777777" w:rsidR="00FC15EF" w:rsidRPr="00BF5DD1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gridSpan w:val="2"/>
            <w:vMerge/>
          </w:tcPr>
          <w:p w14:paraId="536C7299" w14:textId="77777777" w:rsidR="00FC15EF" w:rsidRPr="00797289" w:rsidRDefault="00FC15EF" w:rsidP="004649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  <w:gridSpan w:val="2"/>
          </w:tcPr>
          <w:p w14:paraId="02753925" w14:textId="77777777" w:rsidR="003F4850" w:rsidRPr="00CA1B72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661DE095" w14:textId="77777777" w:rsidR="00FC15EF" w:rsidRPr="00BF5DD1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  <w:gridSpan w:val="2"/>
          </w:tcPr>
          <w:p w14:paraId="233DB16A" w14:textId="77777777" w:rsidR="00FC15EF" w:rsidRPr="00BF5DD1" w:rsidRDefault="00E47E92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  <w:gridSpan w:val="2"/>
          </w:tcPr>
          <w:p w14:paraId="10CBEE9A" w14:textId="77777777" w:rsidR="00FC15EF" w:rsidRPr="00BF5DD1" w:rsidRDefault="00CA1B72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A1B72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  <w:gridSpan w:val="2"/>
          </w:tcPr>
          <w:p w14:paraId="7A8D3B2C" w14:textId="77777777" w:rsidR="00942389" w:rsidRDefault="00942389" w:rsidP="00CF7F5A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1723EDCA" w14:textId="77777777" w:rsidR="00942389" w:rsidRDefault="00942389" w:rsidP="00CF7F5A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586619F3" w14:textId="77777777" w:rsidR="00FC15EF" w:rsidRPr="00BF5DD1" w:rsidRDefault="00942389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  <w:gridSpan w:val="2"/>
          </w:tcPr>
          <w:p w14:paraId="5FFE68A0" w14:textId="77777777" w:rsidR="00FC15EF" w:rsidRDefault="00F80F61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  <w:gridSpan w:val="2"/>
          </w:tcPr>
          <w:p w14:paraId="3E00AACD" w14:textId="77777777" w:rsidR="00FC15EF" w:rsidRDefault="00FC15EF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F5DD1">
              <w:rPr>
                <w:rFonts w:ascii="Calibri" w:hAnsi="Calibri" w:cs="Calibri"/>
                <w:sz w:val="22"/>
                <w:szCs w:val="22"/>
              </w:rPr>
              <w:t>N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3AA54ACC" w14:textId="77777777" w:rsidR="00FC15EF" w:rsidRPr="00BF5DD1" w:rsidRDefault="00FC15EF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7D721B" w:rsidRPr="00BF5DD1" w14:paraId="4344B8F4" w14:textId="77777777" w:rsidTr="007D721B">
        <w:trPr>
          <w:cantSplit/>
          <w:trHeight w:val="737"/>
        </w:trPr>
        <w:tc>
          <w:tcPr>
            <w:tcW w:w="567" w:type="dxa"/>
            <w:vMerge w:val="restart"/>
          </w:tcPr>
          <w:p w14:paraId="33A44793" w14:textId="77777777" w:rsidR="00A752C1" w:rsidRPr="006723D2" w:rsidRDefault="00A752C1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</w:t>
            </w:r>
            <w:r w:rsidRPr="006723D2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834" w:type="dxa"/>
            <w:gridSpan w:val="2"/>
            <w:vMerge w:val="restart"/>
          </w:tcPr>
          <w:p w14:paraId="405A9790" w14:textId="77777777" w:rsidR="00A752C1" w:rsidRPr="00F80F61" w:rsidRDefault="007E7180" w:rsidP="009E78BA">
            <w:pPr>
              <w:rPr>
                <w:rFonts w:ascii="Calibri" w:hAnsi="Calibri"/>
                <w:sz w:val="22"/>
                <w:szCs w:val="22"/>
              </w:rPr>
            </w:pPr>
            <w:r w:rsidRPr="00F80F61">
              <w:rPr>
                <w:rFonts w:ascii="Calibri" w:hAnsi="Calibri"/>
                <w:sz w:val="22"/>
                <w:szCs w:val="22"/>
              </w:rPr>
              <w:t>Jak Państwo są</w:t>
            </w:r>
            <w:r w:rsidR="002B4A9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F80F61">
              <w:rPr>
                <w:rFonts w:ascii="Calibri" w:hAnsi="Calibri"/>
                <w:sz w:val="22"/>
                <w:szCs w:val="22"/>
              </w:rPr>
              <w:t xml:space="preserve">usatysfakcjonowani z udzielonych informacji po obchodzie na oddziale? </w:t>
            </w:r>
          </w:p>
        </w:tc>
        <w:tc>
          <w:tcPr>
            <w:tcW w:w="1361" w:type="dxa"/>
            <w:gridSpan w:val="2"/>
            <w:vAlign w:val="center"/>
          </w:tcPr>
          <w:p w14:paraId="6E753BE3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0EA6EAF1">
                <v:shape id="Picture 135" o:spid="_x0000_i109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228765BC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48FE60F">
                <v:shape id="Picture 136" o:spid="_x0000_i109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3F5690EC" w14:textId="77777777" w:rsidR="00A752C1" w:rsidRPr="00BF5DD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0F79A45F">
                <v:shape id="Picture 137" o:spid="_x0000_i109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77028D57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48A37899">
                <v:shape id="Picture 138" o:spid="_x0000_i109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37F53A1E" w14:textId="77777777" w:rsidR="00A752C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4256663D">
                <v:shape id="Picture 139" o:spid="_x0000_i109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gridSpan w:val="2"/>
            <w:vAlign w:val="center"/>
          </w:tcPr>
          <w:p w14:paraId="55C35FF2" w14:textId="77777777" w:rsidR="00A752C1" w:rsidRPr="00BF5DD1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D721B" w:rsidRPr="00BF5DD1" w14:paraId="7FBE2F9D" w14:textId="77777777" w:rsidTr="007D721B">
        <w:trPr>
          <w:cantSplit/>
          <w:trHeight w:val="794"/>
        </w:trPr>
        <w:tc>
          <w:tcPr>
            <w:tcW w:w="567" w:type="dxa"/>
            <w:vMerge/>
          </w:tcPr>
          <w:p w14:paraId="3E785403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gridSpan w:val="2"/>
            <w:vMerge/>
          </w:tcPr>
          <w:p w14:paraId="293BDC18" w14:textId="77777777" w:rsidR="00FC15EF" w:rsidRDefault="00FC15EF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  <w:gridSpan w:val="2"/>
          </w:tcPr>
          <w:p w14:paraId="787758DC" w14:textId="77777777" w:rsidR="003F4850" w:rsidRPr="00B21631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1598EF74" w14:textId="77777777" w:rsidR="00FC15EF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  <w:gridSpan w:val="2"/>
          </w:tcPr>
          <w:p w14:paraId="2726EE9D" w14:textId="77777777" w:rsidR="00FC15EF" w:rsidRDefault="00E47E92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  <w:gridSpan w:val="2"/>
          </w:tcPr>
          <w:p w14:paraId="1B9CBCBA" w14:textId="77777777" w:rsidR="00FC15EF" w:rsidRPr="00BF5DD1" w:rsidRDefault="00B21631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FC15E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  <w:gridSpan w:val="2"/>
          </w:tcPr>
          <w:p w14:paraId="6700EE2E" w14:textId="77777777" w:rsidR="00942389" w:rsidRDefault="00942389" w:rsidP="00942389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29BE46E9" w14:textId="77777777" w:rsidR="00942389" w:rsidRPr="00942389" w:rsidRDefault="00942389" w:rsidP="00942389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03B31737" w14:textId="77777777" w:rsidR="00FC15EF" w:rsidRDefault="00942389" w:rsidP="0094238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  <w:gridSpan w:val="2"/>
          </w:tcPr>
          <w:p w14:paraId="088E3FCC" w14:textId="77777777" w:rsidR="00FC15EF" w:rsidRDefault="00F80F61" w:rsidP="00CF7F5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FC15EF" w:rsidRPr="00F80F61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C15EF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  <w:gridSpan w:val="2"/>
          </w:tcPr>
          <w:p w14:paraId="54322C08" w14:textId="77777777" w:rsidR="00FC15EF" w:rsidRDefault="00FC15EF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23D00E38" w14:textId="77777777" w:rsidR="00FC15EF" w:rsidRPr="00BF5DD1" w:rsidRDefault="00FC15EF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7D721B" w:rsidRPr="00BF5DD1" w14:paraId="036FE97A" w14:textId="77777777" w:rsidTr="007D721B">
        <w:trPr>
          <w:cantSplit/>
          <w:trHeight w:val="737"/>
        </w:trPr>
        <w:tc>
          <w:tcPr>
            <w:tcW w:w="567" w:type="dxa"/>
            <w:vMerge w:val="restart"/>
          </w:tcPr>
          <w:p w14:paraId="3E359FDC" w14:textId="77777777" w:rsidR="0067503E" w:rsidRDefault="0067503E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3.</w:t>
            </w:r>
          </w:p>
        </w:tc>
        <w:tc>
          <w:tcPr>
            <w:tcW w:w="2834" w:type="dxa"/>
            <w:gridSpan w:val="2"/>
            <w:vMerge w:val="restart"/>
          </w:tcPr>
          <w:p w14:paraId="2A427E49" w14:textId="77777777" w:rsidR="0067503E" w:rsidRDefault="007E7180" w:rsidP="009E78BA">
            <w:pPr>
              <w:rPr>
                <w:rFonts w:ascii="Calibri" w:hAnsi="Calibri" w:cs="Calibri"/>
                <w:sz w:val="22"/>
                <w:szCs w:val="22"/>
              </w:rPr>
            </w:pPr>
            <w:r w:rsidRPr="007E7180">
              <w:rPr>
                <w:rFonts w:ascii="Calibri" w:hAnsi="Calibri" w:cs="Calibri"/>
                <w:sz w:val="22"/>
                <w:szCs w:val="22"/>
              </w:rPr>
              <w:t>Jak bardzo Państwo są zadowoleni z udziału w opiece nad Państwa krewnym?</w:t>
            </w:r>
          </w:p>
        </w:tc>
        <w:tc>
          <w:tcPr>
            <w:tcW w:w="1361" w:type="dxa"/>
            <w:gridSpan w:val="2"/>
            <w:vAlign w:val="center"/>
          </w:tcPr>
          <w:p w14:paraId="53F3754F" w14:textId="77777777" w:rsidR="0067503E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079D1824">
                <v:shape id="Picture 140" o:spid="_x0000_i109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3DE839C8" w14:textId="77777777" w:rsidR="0067503E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0B3D8B9">
                <v:shape id="Picture 141" o:spid="_x0000_i109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10FD7E95" w14:textId="77777777" w:rsidR="0067503E" w:rsidRPr="00BF5DD1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7E8DFB28">
                <v:shape id="Picture 142" o:spid="_x0000_i109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67EDD432" w14:textId="77777777" w:rsidR="0067503E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27E93873">
                <v:shape id="Picture 143" o:spid="_x0000_i109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29F2799A" w14:textId="77777777" w:rsidR="0067503E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92764A0">
                <v:shape id="Picture 145" o:spid="_x0000_i109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gridSpan w:val="2"/>
            <w:vAlign w:val="center"/>
          </w:tcPr>
          <w:p w14:paraId="562FD0F3" w14:textId="77777777" w:rsidR="0067503E" w:rsidRDefault="0067503E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D721B" w:rsidRPr="00BF5DD1" w14:paraId="43B8BC94" w14:textId="77777777" w:rsidTr="007D721B">
        <w:trPr>
          <w:cantSplit/>
          <w:trHeight w:val="794"/>
        </w:trPr>
        <w:tc>
          <w:tcPr>
            <w:tcW w:w="567" w:type="dxa"/>
            <w:vMerge/>
          </w:tcPr>
          <w:p w14:paraId="775C8FB6" w14:textId="77777777" w:rsidR="0067503E" w:rsidRDefault="0067503E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gridSpan w:val="2"/>
            <w:vMerge/>
          </w:tcPr>
          <w:p w14:paraId="35022145" w14:textId="77777777" w:rsidR="0067503E" w:rsidRDefault="0067503E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  <w:gridSpan w:val="2"/>
          </w:tcPr>
          <w:p w14:paraId="2DC31A20" w14:textId="77777777" w:rsidR="003F4850" w:rsidRPr="00B21631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30CE1119" w14:textId="77777777" w:rsidR="0067503E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67503E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67503E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  <w:gridSpan w:val="2"/>
          </w:tcPr>
          <w:p w14:paraId="6C72ACE5" w14:textId="77777777" w:rsidR="0067503E" w:rsidRDefault="00E47E92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67503E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  <w:gridSpan w:val="2"/>
          </w:tcPr>
          <w:p w14:paraId="065FAB9B" w14:textId="77777777" w:rsidR="0067503E" w:rsidRPr="00BF5DD1" w:rsidRDefault="00B21631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 w:rsidR="0067503E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67503E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  <w:gridSpan w:val="2"/>
          </w:tcPr>
          <w:p w14:paraId="1F4707B1" w14:textId="77777777" w:rsidR="00942389" w:rsidRDefault="00942389" w:rsidP="00942389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02FED57D" w14:textId="77777777" w:rsidR="00942389" w:rsidRDefault="00942389" w:rsidP="00942389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0550DB21" w14:textId="77777777" w:rsidR="0067503E" w:rsidRPr="00942389" w:rsidRDefault="00942389" w:rsidP="00942389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67503E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  <w:gridSpan w:val="2"/>
          </w:tcPr>
          <w:p w14:paraId="09F335BE" w14:textId="77777777" w:rsidR="0067503E" w:rsidRDefault="00F80F61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67503E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67503E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  <w:gridSpan w:val="2"/>
          </w:tcPr>
          <w:p w14:paraId="52617FB2" w14:textId="77777777" w:rsidR="0067503E" w:rsidRDefault="0067503E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016CBDC4" w14:textId="77777777" w:rsidR="0067503E" w:rsidRDefault="0067503E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6A75BE" w:rsidRPr="00BF5DD1" w14:paraId="7846F57A" w14:textId="77777777" w:rsidTr="007D721B">
        <w:trPr>
          <w:cantSplit/>
          <w:trHeight w:val="737"/>
        </w:trPr>
        <w:tc>
          <w:tcPr>
            <w:tcW w:w="567" w:type="dxa"/>
            <w:vMerge w:val="restart"/>
          </w:tcPr>
          <w:p w14:paraId="21275256" w14:textId="77777777" w:rsidR="006A75BE" w:rsidRDefault="006A75BE" w:rsidP="009E78B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.</w:t>
            </w:r>
          </w:p>
        </w:tc>
        <w:tc>
          <w:tcPr>
            <w:tcW w:w="2834" w:type="dxa"/>
            <w:gridSpan w:val="2"/>
            <w:vMerge w:val="restart"/>
          </w:tcPr>
          <w:p w14:paraId="7C8E60A4" w14:textId="77777777" w:rsidR="006A75BE" w:rsidRPr="007E7180" w:rsidRDefault="006A75BE" w:rsidP="0088612B">
            <w:pPr>
              <w:rPr>
                <w:rFonts w:ascii="Calibri" w:hAnsi="Calibri" w:cs="Calibri"/>
                <w:sz w:val="22"/>
                <w:szCs w:val="22"/>
              </w:rPr>
            </w:pPr>
            <w:r w:rsidRPr="007E7180">
              <w:rPr>
                <w:rFonts w:ascii="Calibri" w:hAnsi="Calibri" w:cs="Calibri"/>
                <w:sz w:val="22"/>
                <w:szCs w:val="22"/>
              </w:rPr>
              <w:t>Niektórzy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7E7180">
              <w:rPr>
                <w:rFonts w:ascii="Calibri" w:hAnsi="Calibri" w:cs="Calibri"/>
                <w:sz w:val="22"/>
                <w:szCs w:val="22"/>
              </w:rPr>
              <w:t xml:space="preserve">Pacjenci oczekują aby zrobiono wszystko co możliwe, </w:t>
            </w:r>
            <w:r>
              <w:rPr>
                <w:rFonts w:ascii="Calibri" w:hAnsi="Calibri" w:cs="Calibri"/>
                <w:sz w:val="22"/>
                <w:szCs w:val="22"/>
              </w:rPr>
              <w:t>żeby</w:t>
            </w:r>
            <w:r w:rsidRPr="007E7180">
              <w:rPr>
                <w:rFonts w:ascii="Calibri" w:hAnsi="Calibri" w:cs="Calibri"/>
                <w:sz w:val="22"/>
                <w:szCs w:val="22"/>
              </w:rPr>
              <w:t xml:space="preserve"> rozwiązać ich problemy zdrowotne, podczas gdy inni nie oczekują tego. </w:t>
            </w:r>
          </w:p>
          <w:p w14:paraId="7D1E64A4" w14:textId="77777777" w:rsidR="006A75BE" w:rsidRDefault="006A75BE" w:rsidP="0088612B">
            <w:pPr>
              <w:rPr>
                <w:rFonts w:ascii="Calibri" w:hAnsi="Calibri" w:cs="Calibri"/>
                <w:sz w:val="22"/>
                <w:szCs w:val="22"/>
              </w:rPr>
            </w:pPr>
            <w:r w:rsidRPr="007E7180">
              <w:rPr>
                <w:rFonts w:ascii="Calibri" w:hAnsi="Calibri" w:cs="Calibri"/>
                <w:sz w:val="22"/>
                <w:szCs w:val="22"/>
              </w:rPr>
              <w:t xml:space="preserve">W jakim stopniu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Państwo są </w:t>
            </w:r>
            <w:r w:rsidRPr="007E7180">
              <w:rPr>
                <w:rFonts w:ascii="Calibri" w:hAnsi="Calibri" w:cs="Calibri"/>
                <w:sz w:val="22"/>
                <w:szCs w:val="22"/>
              </w:rPr>
              <w:t>zad</w:t>
            </w:r>
            <w:r>
              <w:rPr>
                <w:rFonts w:ascii="Calibri" w:hAnsi="Calibri" w:cs="Calibri"/>
                <w:sz w:val="22"/>
                <w:szCs w:val="22"/>
              </w:rPr>
              <w:t>owoleni</w:t>
            </w:r>
            <w:r w:rsidRPr="007E7180">
              <w:rPr>
                <w:rFonts w:ascii="Calibri" w:hAnsi="Calibri" w:cs="Calibri"/>
                <w:sz w:val="22"/>
                <w:szCs w:val="22"/>
              </w:rPr>
              <w:t xml:space="preserve"> z poziomu i zakresu opieki, jaką otrzymał członek </w:t>
            </w:r>
            <w:r>
              <w:rPr>
                <w:rFonts w:ascii="Calibri" w:hAnsi="Calibri" w:cs="Calibri"/>
                <w:sz w:val="22"/>
                <w:szCs w:val="22"/>
              </w:rPr>
              <w:t>Państwa</w:t>
            </w:r>
            <w:r w:rsidRPr="007E7180">
              <w:rPr>
                <w:rFonts w:ascii="Calibri" w:hAnsi="Calibri" w:cs="Calibri"/>
                <w:sz w:val="22"/>
                <w:szCs w:val="22"/>
              </w:rPr>
              <w:t xml:space="preserve"> rodziny na OAiIT?</w:t>
            </w:r>
          </w:p>
        </w:tc>
        <w:tc>
          <w:tcPr>
            <w:tcW w:w="1361" w:type="dxa"/>
            <w:gridSpan w:val="2"/>
            <w:vAlign w:val="center"/>
          </w:tcPr>
          <w:p w14:paraId="1207EB88" w14:textId="77777777" w:rsidR="006A75BE" w:rsidRDefault="006A75BE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374C2797">
                <v:shape id="Picture 147" o:spid="_x0000_i110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54E36EF0" w14:textId="77777777" w:rsidR="006A75BE" w:rsidRDefault="006A75BE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7F97A10C">
                <v:shape id="Picture 149" o:spid="_x0000_i110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gridSpan w:val="2"/>
            <w:vAlign w:val="center"/>
          </w:tcPr>
          <w:p w14:paraId="3423BF4F" w14:textId="77777777" w:rsidR="006A75BE" w:rsidRPr="00BF5DD1" w:rsidRDefault="006A75BE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770A375A">
                <v:shape id="Picture 151" o:spid="_x0000_i110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5A6F1689" w14:textId="77777777" w:rsidR="006A75BE" w:rsidRDefault="006A75BE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5DFA6A69">
                <v:shape id="Picture 162" o:spid="_x0000_i110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gridSpan w:val="2"/>
            <w:vAlign w:val="center"/>
          </w:tcPr>
          <w:p w14:paraId="72C061A1" w14:textId="77777777" w:rsidR="006A75BE" w:rsidRDefault="006A75BE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noProof/>
                <w:lang w:val="en-CA" w:eastAsia="en-CA"/>
              </w:rPr>
              <w:pict w14:anchorId="6AD11B94">
                <v:shape id="Picture 163" o:spid="_x0000_i110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  <w:gridSpan w:val="2"/>
            <w:vAlign w:val="center"/>
          </w:tcPr>
          <w:p w14:paraId="596E51DA" w14:textId="77777777" w:rsidR="006A75BE" w:rsidRDefault="006A75BE" w:rsidP="009E78BA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6A75BE" w:rsidRPr="00BF5DD1" w14:paraId="4A070E28" w14:textId="77777777" w:rsidTr="007D721B">
        <w:trPr>
          <w:cantSplit/>
          <w:trHeight w:val="2324"/>
        </w:trPr>
        <w:tc>
          <w:tcPr>
            <w:tcW w:w="567" w:type="dxa"/>
            <w:vMerge/>
          </w:tcPr>
          <w:p w14:paraId="55444EFE" w14:textId="77777777" w:rsidR="006A75BE" w:rsidRDefault="006A75BE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gridSpan w:val="2"/>
            <w:vMerge/>
          </w:tcPr>
          <w:p w14:paraId="389741E9" w14:textId="77777777" w:rsidR="006A75BE" w:rsidRDefault="006A75BE" w:rsidP="00443ED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  <w:gridSpan w:val="2"/>
          </w:tcPr>
          <w:p w14:paraId="1DC8671B" w14:textId="77777777" w:rsidR="006A75BE" w:rsidRPr="00B21631" w:rsidRDefault="006A75BE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2C283A05" w14:textId="77777777" w:rsidR="006A75BE" w:rsidRDefault="006A75BE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Pr="003F4850">
              <w:rPr>
                <w:rFonts w:ascii="MS Gothic" w:eastAsia="MS Gothic" w:hAnsi="MS Gothic" w:cs="Calibri" w:hint="eastAsia"/>
                <w:sz w:val="20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  <w:gridSpan w:val="2"/>
          </w:tcPr>
          <w:p w14:paraId="1E46A909" w14:textId="77777777" w:rsidR="006A75BE" w:rsidRDefault="006A75BE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47E9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  <w:gridSpan w:val="2"/>
          </w:tcPr>
          <w:p w14:paraId="17CF823B" w14:textId="77777777" w:rsidR="006A75BE" w:rsidRPr="00BF5DD1" w:rsidRDefault="006A75BE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W większości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  <w:gridSpan w:val="2"/>
          </w:tcPr>
          <w:p w14:paraId="0EC3E19C" w14:textId="77777777" w:rsidR="006A75BE" w:rsidRDefault="006A75BE" w:rsidP="001679B4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0BB2DECA" w14:textId="77777777" w:rsidR="006A75BE" w:rsidRDefault="006A75BE" w:rsidP="001679B4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681998F0" w14:textId="77777777" w:rsidR="006A75BE" w:rsidRDefault="006A75BE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  <w:gridSpan w:val="2"/>
          </w:tcPr>
          <w:p w14:paraId="390D19D0" w14:textId="77777777" w:rsidR="006A75BE" w:rsidRDefault="006A75BE" w:rsidP="001679B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Pr="00F80F61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  <w:gridSpan w:val="2"/>
          </w:tcPr>
          <w:p w14:paraId="46A4063F" w14:textId="77777777" w:rsidR="006A75BE" w:rsidRDefault="006A75BE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1D9075E2" w14:textId="77777777" w:rsidR="006A75BE" w:rsidRDefault="006A75BE" w:rsidP="00FE3343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</w:tbl>
    <w:p w14:paraId="0BB6F112" w14:textId="77777777" w:rsidR="00B21631" w:rsidRDefault="00B21631" w:rsidP="00FE63D7">
      <w:pPr>
        <w:rPr>
          <w:rFonts w:ascii="Calibri" w:hAnsi="Calibri" w:cs="Calibri"/>
          <w:b/>
          <w:sz w:val="22"/>
          <w:szCs w:val="22"/>
        </w:rPr>
      </w:pPr>
    </w:p>
    <w:p w14:paraId="044AFF88" w14:textId="77777777" w:rsidR="007E7180" w:rsidRPr="007E7180" w:rsidRDefault="004F5170" w:rsidP="003F04DB">
      <w:pPr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br w:type="page"/>
      </w:r>
      <w:r w:rsidR="007E7180" w:rsidRPr="007E7180">
        <w:rPr>
          <w:rFonts w:ascii="Calibri" w:hAnsi="Calibri" w:cs="Calibri"/>
          <w:b/>
          <w:sz w:val="22"/>
          <w:szCs w:val="22"/>
        </w:rPr>
        <w:lastRenderedPageBreak/>
        <w:t>CZĘŚĆ 2 : ZADOWOLENIE RODZINY Z PODEJMOWANIA DECYZJI</w:t>
      </w:r>
    </w:p>
    <w:p w14:paraId="4C39BC87" w14:textId="77777777" w:rsidR="00443ED3" w:rsidRDefault="007E7180" w:rsidP="003F04DB">
      <w:pPr>
        <w:spacing w:after="120"/>
        <w:jc w:val="center"/>
        <w:rPr>
          <w:rFonts w:ascii="Calibri" w:hAnsi="Calibri" w:cs="Calibri"/>
          <w:b/>
          <w:sz w:val="22"/>
          <w:szCs w:val="22"/>
        </w:rPr>
      </w:pPr>
      <w:r w:rsidRPr="007E7180">
        <w:rPr>
          <w:rFonts w:ascii="Calibri" w:hAnsi="Calibri" w:cs="Calibri"/>
          <w:b/>
          <w:sz w:val="22"/>
          <w:szCs w:val="22"/>
        </w:rPr>
        <w:t>DOTYCZĄCEJ OPIEKI NAD KRYTYCZNIE CHORYM PACJENTEM</w:t>
      </w:r>
    </w:p>
    <w:tbl>
      <w:tblPr>
        <w:tblW w:w="106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658"/>
      </w:tblGrid>
      <w:tr w:rsidR="007704BD" w:rsidRPr="00BF5DD1" w14:paraId="1C936C8B" w14:textId="77777777" w:rsidTr="00853648">
        <w:tc>
          <w:tcPr>
            <w:tcW w:w="10658" w:type="dxa"/>
            <w:shd w:val="clear" w:color="auto" w:fill="auto"/>
          </w:tcPr>
          <w:p w14:paraId="5E0262C1" w14:textId="77777777" w:rsidR="007704BD" w:rsidRPr="00BF5DD1" w:rsidRDefault="00916FC1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sz w:val="22"/>
                <w:szCs w:val="22"/>
              </w:rPr>
              <w:t>INSTRUKCJE DLA RODZINY KRYTYCZNIE CHORYCH PACJENTÓW</w:t>
            </w:r>
          </w:p>
        </w:tc>
      </w:tr>
    </w:tbl>
    <w:p w14:paraId="5EB7CF96" w14:textId="77777777" w:rsidR="00916FC1" w:rsidRPr="00D6594B" w:rsidRDefault="00916FC1" w:rsidP="00EE316E">
      <w:pPr>
        <w:pStyle w:val="BodyText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spacing w:before="120" w:after="120"/>
        <w:jc w:val="both"/>
        <w:rPr>
          <w:rFonts w:ascii="Calibri" w:hAnsi="Calibri" w:cs="Calibri"/>
          <w:noProof/>
          <w:sz w:val="22"/>
          <w:szCs w:val="22"/>
        </w:rPr>
      </w:pPr>
      <w:r w:rsidRPr="00916FC1">
        <w:rPr>
          <w:rFonts w:ascii="Calibri" w:hAnsi="Calibri" w:cs="Calibri"/>
          <w:noProof/>
          <w:sz w:val="22"/>
          <w:szCs w:val="22"/>
        </w:rPr>
        <w:t>Celem tej części ankiety jest sprawdzenie jak Badany ocenia stopień udziału w podejmowaniu decyzji dotycząc</w:t>
      </w:r>
      <w:r w:rsidR="0044125F">
        <w:rPr>
          <w:rFonts w:ascii="Calibri" w:hAnsi="Calibri" w:cs="Calibri"/>
          <w:noProof/>
          <w:sz w:val="22"/>
          <w:szCs w:val="22"/>
        </w:rPr>
        <w:t>ej</w:t>
      </w:r>
      <w:r w:rsidRPr="00916FC1">
        <w:rPr>
          <w:rFonts w:ascii="Calibri" w:hAnsi="Calibri" w:cs="Calibri"/>
          <w:noProof/>
          <w:sz w:val="22"/>
          <w:szCs w:val="22"/>
        </w:rPr>
        <w:t xml:space="preserve"> terapii członka swojej rodziny. Na OAiIT Państwa krewny podlegał opiece, która była sprawowana przez różny personel medyczny. Chcielibyśmy aby Państwo ocenili poziom opieki medycznej nad pacjentem przebywającym na OAiIT.  </w:t>
      </w:r>
    </w:p>
    <w:tbl>
      <w:tblPr>
        <w:tblW w:w="106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658"/>
      </w:tblGrid>
      <w:tr w:rsidR="007704BD" w:rsidRPr="00BF5DD1" w14:paraId="38355D6E" w14:textId="77777777" w:rsidTr="00853648">
        <w:tc>
          <w:tcPr>
            <w:tcW w:w="10658" w:type="dxa"/>
            <w:shd w:val="clear" w:color="auto" w:fill="auto"/>
          </w:tcPr>
          <w:p w14:paraId="4CA38515" w14:textId="77777777" w:rsidR="007704BD" w:rsidRPr="00BF5DD1" w:rsidRDefault="00916FC1" w:rsidP="00BF5DD1">
            <w:pPr>
              <w:tabs>
                <w:tab w:val="left" w:pos="0"/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</w:tabs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916F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Proszę </w:t>
            </w:r>
            <w:r w:rsidR="0088612B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o wybranie</w:t>
            </w:r>
            <w:r w:rsidRPr="00916F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 jedn</w:t>
            </w:r>
            <w:r w:rsidR="0088612B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ej </w:t>
            </w:r>
            <w:r w:rsidRPr="00916F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odpowied</w:t>
            </w:r>
            <w:r w:rsidR="004B62F7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zi</w:t>
            </w:r>
            <w:r w:rsidRPr="00916F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, która najlepiej odzwierciedla  Państwa opinie . Jeśli pytanie nie jest związane z pobytem </w:t>
            </w:r>
            <w:r w:rsidR="004A1CBC" w:rsidRPr="004A1CBC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członka </w:t>
            </w:r>
            <w:r w:rsidRPr="00916F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Państwa rodziny w OAiIT </w:t>
            </w:r>
            <w:r w:rsidR="0044125F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proszę </w:t>
            </w:r>
            <w:r w:rsidRPr="00916F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wyb</w:t>
            </w:r>
            <w:r w:rsidR="0044125F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rać</w:t>
            </w:r>
            <w:r w:rsidRPr="00916FC1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 wariant “nie dotyczy” “n/d</w:t>
            </w:r>
          </w:p>
        </w:tc>
      </w:tr>
    </w:tbl>
    <w:p w14:paraId="724E26E4" w14:textId="77777777" w:rsidR="00443ED3" w:rsidRPr="00D6594B" w:rsidRDefault="00443ED3">
      <w:pPr>
        <w:rPr>
          <w:rFonts w:ascii="Calibri" w:hAnsi="Calibri" w:cs="Calibri"/>
          <w:sz w:val="22"/>
          <w:szCs w:val="22"/>
        </w:rPr>
      </w:pPr>
    </w:p>
    <w:tbl>
      <w:tblPr>
        <w:tblW w:w="10658" w:type="dxa"/>
        <w:tblInd w:w="-1" w:type="dxa"/>
        <w:tblLayout w:type="fixed"/>
        <w:tblLook w:val="0000" w:firstRow="0" w:lastRow="0" w:firstColumn="0" w:lastColumn="0" w:noHBand="0" w:noVBand="0"/>
      </w:tblPr>
      <w:tblGrid>
        <w:gridCol w:w="565"/>
        <w:gridCol w:w="2834"/>
        <w:gridCol w:w="1361"/>
        <w:gridCol w:w="1361"/>
        <w:gridCol w:w="1361"/>
        <w:gridCol w:w="1191"/>
        <w:gridCol w:w="1191"/>
        <w:gridCol w:w="794"/>
      </w:tblGrid>
      <w:tr w:rsidR="008C3841" w:rsidRPr="00D6594B" w14:paraId="438FC12C" w14:textId="77777777" w:rsidTr="00F77533">
        <w:trPr>
          <w:cantSplit/>
          <w:trHeight w:val="397"/>
        </w:trPr>
        <w:tc>
          <w:tcPr>
            <w:tcW w:w="10658" w:type="dxa"/>
            <w:gridSpan w:val="8"/>
            <w:vAlign w:val="center"/>
          </w:tcPr>
          <w:p w14:paraId="3B36E22E" w14:textId="77777777" w:rsidR="008C3841" w:rsidRPr="00D6594B" w:rsidRDefault="00916FC1" w:rsidP="008C3841">
            <w:pPr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otrzebne informacje Czy jest Pan/Pani zadowolony z:</w:t>
            </w:r>
          </w:p>
        </w:tc>
      </w:tr>
      <w:tr w:rsidR="00A752C1" w:rsidRPr="00D6594B" w14:paraId="280F1CB7" w14:textId="77777777" w:rsidTr="00F77533">
        <w:trPr>
          <w:cantSplit/>
          <w:trHeight w:val="737"/>
        </w:trPr>
        <w:tc>
          <w:tcPr>
            <w:tcW w:w="565" w:type="dxa"/>
            <w:vMerge w:val="restart"/>
          </w:tcPr>
          <w:p w14:paraId="7CF2933E" w14:textId="77777777" w:rsidR="00A752C1" w:rsidRPr="00D6594B" w:rsidRDefault="00FB4B77" w:rsidP="00FB4B77">
            <w:pPr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sz w:val="22"/>
                <w:szCs w:val="22"/>
              </w:rPr>
              <w:t>15.</w:t>
            </w:r>
          </w:p>
        </w:tc>
        <w:tc>
          <w:tcPr>
            <w:tcW w:w="2834" w:type="dxa"/>
            <w:vMerge w:val="restart"/>
          </w:tcPr>
          <w:p w14:paraId="01079EB3" w14:textId="77777777" w:rsidR="00916FC1" w:rsidRPr="00916FC1" w:rsidRDefault="00916FC1" w:rsidP="00916FC1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sz w:val="22"/>
                <w:szCs w:val="22"/>
              </w:rPr>
              <w:t>Częs</w:t>
            </w:r>
            <w:r w:rsidR="008C1185">
              <w:rPr>
                <w:rFonts w:ascii="Calibri" w:hAnsi="Calibri" w:cs="Calibri"/>
                <w:sz w:val="22"/>
                <w:szCs w:val="22"/>
              </w:rPr>
              <w:t>totliwość</w:t>
            </w:r>
            <w:r w:rsidRPr="00916FC1">
              <w:rPr>
                <w:rFonts w:ascii="Calibri" w:hAnsi="Calibri" w:cs="Calibri"/>
                <w:sz w:val="22"/>
                <w:szCs w:val="22"/>
              </w:rPr>
              <w:t xml:space="preserve"> komunikacji z lekarzem.</w:t>
            </w:r>
          </w:p>
          <w:p w14:paraId="1C5FDF2B" w14:textId="77777777" w:rsidR="00A752C1" w:rsidRPr="00916FC1" w:rsidRDefault="00916FC1" w:rsidP="00916FC1">
            <w:pPr>
              <w:pStyle w:val="Heading1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Jak często lekarze rozmawiali z Państwem</w:t>
            </w:r>
            <w:r w:rsidR="0088612B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o stanie zdrowia </w:t>
            </w:r>
            <w:r w:rsidR="003F5F13">
              <w:rPr>
                <w:rFonts w:ascii="Calibri" w:hAnsi="Calibri" w:cs="Calibri"/>
                <w:b w:val="0"/>
                <w:bCs/>
                <w:sz w:val="22"/>
                <w:szCs w:val="22"/>
              </w:rPr>
              <w:t>p</w:t>
            </w: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acjenta?</w:t>
            </w:r>
          </w:p>
        </w:tc>
        <w:tc>
          <w:tcPr>
            <w:tcW w:w="1361" w:type="dxa"/>
            <w:vAlign w:val="center"/>
          </w:tcPr>
          <w:p w14:paraId="2501398F" w14:textId="77777777" w:rsidR="00A752C1" w:rsidRPr="00D6594B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31BEA02">
                <v:shape id="Picture 164" o:spid="_x0000_i110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vAlign w:val="center"/>
          </w:tcPr>
          <w:p w14:paraId="3B09E620" w14:textId="77777777" w:rsidR="00A752C1" w:rsidRPr="00D6594B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0ED48A3">
                <v:shape id="Picture 165" o:spid="_x0000_i110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vAlign w:val="center"/>
          </w:tcPr>
          <w:p w14:paraId="05CE1A2E" w14:textId="77777777" w:rsidR="00A752C1" w:rsidRPr="00D6594B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A085D11">
                <v:shape id="Picture 166" o:spid="_x0000_i110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vAlign w:val="center"/>
          </w:tcPr>
          <w:p w14:paraId="4ECF0983" w14:textId="77777777" w:rsidR="00A752C1" w:rsidRPr="00D6594B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DE75CCC">
                <v:shape id="Picture 167" o:spid="_x0000_i110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vAlign w:val="center"/>
          </w:tcPr>
          <w:p w14:paraId="77ACC645" w14:textId="77777777" w:rsidR="00A752C1" w:rsidRPr="00D6594B" w:rsidRDefault="00F80F6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FDFCF42">
                <v:shape id="Picture 168" o:spid="_x0000_i110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3A3F438C" w14:textId="77777777" w:rsidR="00A752C1" w:rsidRPr="00D6594B" w:rsidRDefault="00A752C1" w:rsidP="009E78BA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551EF754" w14:textId="77777777" w:rsidTr="00F77533">
        <w:trPr>
          <w:cantSplit/>
          <w:trHeight w:val="737"/>
        </w:trPr>
        <w:tc>
          <w:tcPr>
            <w:tcW w:w="565" w:type="dxa"/>
            <w:vMerge/>
          </w:tcPr>
          <w:p w14:paraId="66CD5D90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6F8B4948" w14:textId="77777777" w:rsidR="00BB0B1D" w:rsidRPr="00D6594B" w:rsidRDefault="00BB0B1D" w:rsidP="00BB0B1D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</w:tcPr>
          <w:p w14:paraId="4D87458B" w14:textId="77777777" w:rsidR="003F4850" w:rsidRPr="00B21631" w:rsidRDefault="003F4850" w:rsidP="003F485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5983BF09" w14:textId="77777777" w:rsidR="00BB0B1D" w:rsidRPr="00D6594B" w:rsidRDefault="003F4850" w:rsidP="003F485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BB0B1D" w:rsidRPr="00B21631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</w:tcPr>
          <w:p w14:paraId="2E44986F" w14:textId="77777777" w:rsidR="00BB0B1D" w:rsidRPr="00D6594B" w:rsidRDefault="00B661B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661B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B21631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</w:tcPr>
          <w:p w14:paraId="18989DD6" w14:textId="77777777" w:rsidR="00B21631" w:rsidRDefault="00B21631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W większości Zadowolony</w:t>
            </w:r>
          </w:p>
          <w:p w14:paraId="31EBE778" w14:textId="77777777" w:rsidR="00BB0B1D" w:rsidRPr="00D6594B" w:rsidRDefault="00B21631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</w:tcPr>
          <w:p w14:paraId="421BC06F" w14:textId="77777777" w:rsidR="00B21631" w:rsidRDefault="00B21631" w:rsidP="00B21631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3DB233FF" w14:textId="77777777" w:rsidR="00B21631" w:rsidRPr="00B21631" w:rsidRDefault="00B21631" w:rsidP="00B21631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78819706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</w:tcPr>
          <w:p w14:paraId="1E8BB5C5" w14:textId="77777777" w:rsidR="00BB0B1D" w:rsidRPr="00B21631" w:rsidRDefault="00B21631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Bardzo Zadowolony</w:t>
            </w:r>
          </w:p>
          <w:p w14:paraId="70C91251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6CD09FC4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1A8E033D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A752C1" w:rsidRPr="00D6594B" w14:paraId="6AEB53AD" w14:textId="77777777" w:rsidTr="00F77533">
        <w:trPr>
          <w:cantSplit/>
          <w:trHeight w:val="737"/>
        </w:trPr>
        <w:tc>
          <w:tcPr>
            <w:tcW w:w="565" w:type="dxa"/>
            <w:vMerge w:val="restart"/>
          </w:tcPr>
          <w:p w14:paraId="200325E3" w14:textId="77777777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834" w:type="dxa"/>
            <w:vMerge w:val="restart"/>
          </w:tcPr>
          <w:p w14:paraId="33D13D2C" w14:textId="77777777" w:rsidR="00916FC1" w:rsidRPr="00916FC1" w:rsidRDefault="00916FC1" w:rsidP="00916FC1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sz w:val="22"/>
                <w:szCs w:val="22"/>
              </w:rPr>
              <w:t xml:space="preserve">Łatwość zdobywania informacji </w:t>
            </w:r>
          </w:p>
          <w:p w14:paraId="7D24944D" w14:textId="77777777" w:rsidR="00A752C1" w:rsidRPr="00916FC1" w:rsidRDefault="00916FC1" w:rsidP="00916FC1">
            <w:pPr>
              <w:pStyle w:val="BodyText2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Jak Państwo oceniają gotowość personelu</w:t>
            </w:r>
            <w:r w:rsidR="004B62F7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do udzielenia odpowiedzi na Państwa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pytania?</w:t>
            </w:r>
          </w:p>
        </w:tc>
        <w:tc>
          <w:tcPr>
            <w:tcW w:w="1361" w:type="dxa"/>
            <w:vAlign w:val="center"/>
          </w:tcPr>
          <w:p w14:paraId="7F5A4D92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81EE5F3">
                <v:shape id="Picture 169" o:spid="_x0000_i111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vAlign w:val="center"/>
          </w:tcPr>
          <w:p w14:paraId="465EE721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468865B">
                <v:shape id="Picture 170" o:spid="_x0000_i111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vAlign w:val="center"/>
          </w:tcPr>
          <w:p w14:paraId="41D5B807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8F6F3D3">
                <v:shape id="Picture 171" o:spid="_x0000_i111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vAlign w:val="center"/>
          </w:tcPr>
          <w:p w14:paraId="3F01B29E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4F4CA47">
                <v:shape id="Picture 172" o:spid="_x0000_i111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vAlign w:val="center"/>
          </w:tcPr>
          <w:p w14:paraId="3F2E3B94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E0103D2">
                <v:shape id="Picture 173" o:spid="_x0000_i111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6BB070FC" w14:textId="77777777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326DEF53" w14:textId="77777777" w:rsidTr="00F77533">
        <w:trPr>
          <w:cantSplit/>
          <w:trHeight w:val="907"/>
        </w:trPr>
        <w:tc>
          <w:tcPr>
            <w:tcW w:w="565" w:type="dxa"/>
            <w:vMerge/>
          </w:tcPr>
          <w:p w14:paraId="60F615D9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5BB1055D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</w:tcPr>
          <w:p w14:paraId="3127B154" w14:textId="77777777" w:rsidR="00B661B2" w:rsidRPr="00942389" w:rsidRDefault="00B661B2" w:rsidP="00B661B2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5ACAB69C" w14:textId="77777777" w:rsidR="00BB0B1D" w:rsidRPr="00D6594B" w:rsidRDefault="00B661B2" w:rsidP="00B661B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</w:tcPr>
          <w:p w14:paraId="2DCC695F" w14:textId="77777777" w:rsidR="00BB0B1D" w:rsidRPr="00D6594B" w:rsidRDefault="00B661B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661B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942389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</w:tcPr>
          <w:p w14:paraId="15F32E2B" w14:textId="77777777" w:rsidR="00BB0B1D" w:rsidRPr="00D6594B" w:rsidRDefault="00B21631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W większości Zadowolony</w:t>
            </w:r>
            <w:r w:rsidR="00942389" w:rsidRPr="00942389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942389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</w:tcPr>
          <w:p w14:paraId="2D3ED421" w14:textId="77777777" w:rsidR="00942389" w:rsidRDefault="00942389" w:rsidP="00942389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5E5CCBC8" w14:textId="77777777" w:rsidR="00942389" w:rsidRPr="00942389" w:rsidRDefault="00942389" w:rsidP="00942389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290290AC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942389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</w:tcPr>
          <w:p w14:paraId="6274E83B" w14:textId="77777777" w:rsidR="00BB0B1D" w:rsidRPr="00D6594B" w:rsidRDefault="00F80F61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BB0B1D" w:rsidRPr="00F80F61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39FDFFCB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604AD8D9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A752C1" w:rsidRPr="00D6594B" w14:paraId="1992FE68" w14:textId="77777777" w:rsidTr="00F77533">
        <w:trPr>
          <w:cantSplit/>
          <w:trHeight w:val="737"/>
        </w:trPr>
        <w:tc>
          <w:tcPr>
            <w:tcW w:w="565" w:type="dxa"/>
            <w:vMerge w:val="restart"/>
          </w:tcPr>
          <w:p w14:paraId="3E830B9C" w14:textId="77777777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834" w:type="dxa"/>
            <w:vMerge w:val="restart"/>
          </w:tcPr>
          <w:p w14:paraId="44612BF3" w14:textId="77777777" w:rsidR="00916FC1" w:rsidRPr="00916FC1" w:rsidRDefault="00916FC1" w:rsidP="00916FC1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sz w:val="22"/>
                <w:szCs w:val="22"/>
              </w:rPr>
              <w:t>Zrozumienie przekazanych informacji</w:t>
            </w:r>
          </w:p>
          <w:p w14:paraId="5EDFDFAB" w14:textId="77777777" w:rsidR="00A752C1" w:rsidRPr="00D6594B" w:rsidRDefault="00916FC1" w:rsidP="0005385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Jak dobrze personel OAiIT wytłumaczył Państwu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informacje dotyczące stanu zdrowia </w:t>
            </w:r>
            <w:r>
              <w:rPr>
                <w:rFonts w:ascii="Calibri" w:hAnsi="Calibri" w:cs="Calibri"/>
                <w:b w:val="0"/>
                <w:bCs/>
                <w:sz w:val="22"/>
                <w:szCs w:val="22"/>
              </w:rPr>
              <w:t>Państwa</w:t>
            </w: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krewnego</w:t>
            </w:r>
            <w:r w:rsidRPr="00934BB9">
              <w:rPr>
                <w:rFonts w:ascii="Calibri" w:hAnsi="Calibri" w:cs="Calibri"/>
                <w:b w:val="0"/>
                <w:bCs/>
                <w:sz w:val="22"/>
                <w:szCs w:val="22"/>
              </w:rPr>
              <w:t>?</w:t>
            </w:r>
          </w:p>
        </w:tc>
        <w:tc>
          <w:tcPr>
            <w:tcW w:w="1361" w:type="dxa"/>
            <w:vAlign w:val="center"/>
          </w:tcPr>
          <w:p w14:paraId="4D948D85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7FC7D36">
                <v:shape id="Picture 174" o:spid="_x0000_i111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vAlign w:val="center"/>
          </w:tcPr>
          <w:p w14:paraId="5705FE75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C5C4613">
                <v:shape id="Picture 175" o:spid="_x0000_i111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vAlign w:val="center"/>
          </w:tcPr>
          <w:p w14:paraId="1BFFB1DD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AF92F5B">
                <v:shape id="Picture 176" o:spid="_x0000_i111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vAlign w:val="center"/>
          </w:tcPr>
          <w:p w14:paraId="3B571938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49A71A1">
                <v:shape id="Picture 177" o:spid="_x0000_i111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vAlign w:val="center"/>
          </w:tcPr>
          <w:p w14:paraId="176F3A16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405F07A">
                <v:shape id="Picture 178" o:spid="_x0000_i111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21140F13" w14:textId="77777777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BB0B1D" w:rsidRPr="00D6594B" w14:paraId="160AA7BB" w14:textId="77777777" w:rsidTr="00F77533">
        <w:trPr>
          <w:cantSplit/>
          <w:trHeight w:val="907"/>
        </w:trPr>
        <w:tc>
          <w:tcPr>
            <w:tcW w:w="565" w:type="dxa"/>
            <w:vMerge/>
          </w:tcPr>
          <w:p w14:paraId="37369F98" w14:textId="77777777" w:rsidR="00BB0B1D" w:rsidRPr="00D6594B" w:rsidRDefault="00BB0B1D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45954C75" w14:textId="77777777" w:rsidR="00BB0B1D" w:rsidRPr="00D6594B" w:rsidRDefault="00BB0B1D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</w:tcPr>
          <w:p w14:paraId="0BA2EDDD" w14:textId="77777777" w:rsidR="00B661B2" w:rsidRPr="00942389" w:rsidRDefault="00B661B2" w:rsidP="00B661B2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048BE419" w14:textId="77777777" w:rsidR="00BB0B1D" w:rsidRPr="00D6594B" w:rsidRDefault="00B661B2" w:rsidP="00B661B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</w:tcPr>
          <w:p w14:paraId="05BA3807" w14:textId="77777777" w:rsidR="00BB0B1D" w:rsidRPr="00D6594B" w:rsidRDefault="00B661B2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661B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</w:tcPr>
          <w:p w14:paraId="540406B6" w14:textId="77777777" w:rsidR="00BB0B1D" w:rsidRPr="00D6594B" w:rsidRDefault="00B21631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W większości Zadowolony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</w:tcPr>
          <w:p w14:paraId="3982475D" w14:textId="77777777" w:rsidR="00942389" w:rsidRDefault="00942389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55F88D0E" w14:textId="77777777" w:rsidR="00942389" w:rsidRPr="00942389" w:rsidRDefault="00942389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3B483CDC" w14:textId="77777777" w:rsidR="00BB0B1D" w:rsidRPr="00D6594B" w:rsidRDefault="00942389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</w:tcPr>
          <w:p w14:paraId="5D53978A" w14:textId="77777777" w:rsidR="00BB0B1D" w:rsidRPr="00D6594B" w:rsidRDefault="00F80F61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BB0B1D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="00BB0B1D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6AE97E3E" w14:textId="77777777" w:rsidR="00BB0B1D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1A9D0D0F" w14:textId="77777777" w:rsidR="00BB0B1D" w:rsidRPr="00D6594B" w:rsidRDefault="00BB0B1D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A752C1" w:rsidRPr="00D6594B" w14:paraId="74B52DA4" w14:textId="77777777" w:rsidTr="00F77533">
        <w:trPr>
          <w:cantSplit/>
          <w:trHeight w:val="737"/>
        </w:trPr>
        <w:tc>
          <w:tcPr>
            <w:tcW w:w="565" w:type="dxa"/>
            <w:vMerge w:val="restart"/>
          </w:tcPr>
          <w:p w14:paraId="31D17C03" w14:textId="77777777" w:rsidR="00A752C1" w:rsidRPr="00D6594B" w:rsidRDefault="00A752C1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8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834" w:type="dxa"/>
            <w:vMerge w:val="restart"/>
          </w:tcPr>
          <w:p w14:paraId="4C8F5914" w14:textId="77777777" w:rsidR="00916FC1" w:rsidRPr="00916FC1" w:rsidRDefault="008C1185" w:rsidP="00916FC1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iarygodność</w:t>
            </w:r>
            <w:r w:rsidR="00916FC1" w:rsidRPr="00916FC1">
              <w:rPr>
                <w:rFonts w:ascii="Calibri" w:hAnsi="Calibri" w:cs="Calibri"/>
                <w:sz w:val="22"/>
                <w:szCs w:val="22"/>
              </w:rPr>
              <w:t xml:space="preserve"> informacji</w:t>
            </w:r>
          </w:p>
          <w:p w14:paraId="325933E0" w14:textId="77777777" w:rsidR="00A752C1" w:rsidRPr="00D6594B" w:rsidRDefault="00916FC1" w:rsidP="00934BB9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Czy są Państwo zadowoleni z </w:t>
            </w:r>
            <w:r w:rsidRPr="00934BB9">
              <w:rPr>
                <w:rFonts w:ascii="Calibri" w:hAnsi="Calibri" w:cs="Calibri"/>
                <w:b w:val="0"/>
                <w:bCs/>
                <w:sz w:val="22"/>
                <w:szCs w:val="22"/>
              </w:rPr>
              <w:t>wiarygodności oraz rzetelności przekaz</w:t>
            </w:r>
            <w:r w:rsidR="0044125F" w:rsidRPr="00934BB9">
              <w:rPr>
                <w:rFonts w:ascii="Calibri" w:hAnsi="Calibri" w:cs="Calibri"/>
                <w:b w:val="0"/>
                <w:bCs/>
                <w:sz w:val="22"/>
                <w:szCs w:val="22"/>
              </w:rPr>
              <w:t>ywanych</w:t>
            </w:r>
            <w:r w:rsidRPr="00934BB9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informacji?</w:t>
            </w:r>
          </w:p>
        </w:tc>
        <w:tc>
          <w:tcPr>
            <w:tcW w:w="1361" w:type="dxa"/>
            <w:vAlign w:val="center"/>
          </w:tcPr>
          <w:p w14:paraId="2327E986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2E73AA3">
                <v:shape id="Picture 179" o:spid="_x0000_i112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vAlign w:val="center"/>
          </w:tcPr>
          <w:p w14:paraId="4D3688A7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4BC1292D">
                <v:shape id="Picture 180" o:spid="_x0000_i112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vAlign w:val="center"/>
          </w:tcPr>
          <w:p w14:paraId="402559BE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4C557266">
                <v:shape id="Picture 181" o:spid="_x0000_i112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vAlign w:val="center"/>
          </w:tcPr>
          <w:p w14:paraId="73F09727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5127EBC">
                <v:shape id="Picture 182" o:spid="_x0000_i112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vAlign w:val="center"/>
          </w:tcPr>
          <w:p w14:paraId="6FE397CB" w14:textId="77777777" w:rsidR="00A752C1" w:rsidRPr="00D6594B" w:rsidRDefault="00F80F6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194B74F">
                <v:shape id="Picture 183" o:spid="_x0000_i112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094344DB" w14:textId="77777777" w:rsidR="00A752C1" w:rsidRPr="00D6594B" w:rsidRDefault="00A752C1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FD4120" w:rsidRPr="00D6594B" w14:paraId="0BA104BD" w14:textId="77777777" w:rsidTr="00F77533">
        <w:trPr>
          <w:cantSplit/>
          <w:trHeight w:val="737"/>
        </w:trPr>
        <w:tc>
          <w:tcPr>
            <w:tcW w:w="565" w:type="dxa"/>
            <w:vMerge/>
          </w:tcPr>
          <w:p w14:paraId="65A4F399" w14:textId="77777777" w:rsidR="00FD4120" w:rsidRPr="00D6594B" w:rsidRDefault="00FD4120" w:rsidP="00FD412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04221AB7" w14:textId="77777777" w:rsidR="00FD4120" w:rsidRPr="00D6594B" w:rsidRDefault="00FD4120" w:rsidP="00FD4120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</w:tcPr>
          <w:p w14:paraId="2B6781B3" w14:textId="77777777" w:rsidR="00B661B2" w:rsidRPr="00942389" w:rsidRDefault="00B661B2" w:rsidP="00B661B2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3CE771BD" w14:textId="77777777" w:rsidR="00FD4120" w:rsidRPr="00D6594B" w:rsidRDefault="00B661B2" w:rsidP="00B661B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="00CA1B72">
              <w:rPr>
                <w:rFonts w:ascii="MS Gothic" w:eastAsia="MS Gothic" w:hAnsi="MS Gothic" w:cs="Calibri" w:hint="eastAsia"/>
                <w:sz w:val="20"/>
              </w:rPr>
              <w:t>☐</w:t>
            </w:r>
            <w:r w:rsidR="00FD4120"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</w:tcPr>
          <w:p w14:paraId="160344F7" w14:textId="77777777" w:rsidR="00FD4120" w:rsidRPr="00D6594B" w:rsidRDefault="00B661B2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661B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Pr="00B661B2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D4120"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</w:tcPr>
          <w:p w14:paraId="16798163" w14:textId="77777777" w:rsidR="00FD4120" w:rsidRPr="00D6594B" w:rsidRDefault="00B21631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W większości Zadowolony</w:t>
            </w: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D4120"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</w:tcPr>
          <w:p w14:paraId="4E657BA5" w14:textId="77777777" w:rsidR="00942389" w:rsidRDefault="00942389" w:rsidP="00FD412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26454A20" w14:textId="77777777" w:rsidR="00942389" w:rsidRDefault="00942389" w:rsidP="00FD4120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4B3977A7" w14:textId="77777777" w:rsidR="00FD4120" w:rsidRPr="00D6594B" w:rsidRDefault="00942389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D4120"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</w:tcPr>
          <w:p w14:paraId="76B02D30" w14:textId="77777777" w:rsidR="00FD4120" w:rsidRPr="00D6594B" w:rsidRDefault="00F80F61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="00FD4120" w:rsidRPr="00F80F61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="00FD4120"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5FC27D60" w14:textId="77777777" w:rsidR="00FD4120" w:rsidRDefault="00FD4120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 w:rsidR="00FF238D"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4350BE4A" w14:textId="77777777" w:rsidR="00FD4120" w:rsidRPr="00D6594B" w:rsidRDefault="004873DA" w:rsidP="00FD4120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853648" w:rsidRPr="00D6594B" w14:paraId="4B341BDD" w14:textId="77777777" w:rsidTr="00F77533">
        <w:trPr>
          <w:cantSplit/>
          <w:trHeight w:val="737"/>
        </w:trPr>
        <w:tc>
          <w:tcPr>
            <w:tcW w:w="565" w:type="dxa"/>
            <w:vMerge w:val="restart"/>
          </w:tcPr>
          <w:p w14:paraId="3B3F70B2" w14:textId="77777777" w:rsidR="00853648" w:rsidRPr="00D6594B" w:rsidRDefault="00853648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9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834" w:type="dxa"/>
            <w:vMerge w:val="restart"/>
          </w:tcPr>
          <w:p w14:paraId="0BD332AF" w14:textId="77777777" w:rsidR="00853648" w:rsidRPr="00916FC1" w:rsidRDefault="00853648" w:rsidP="00916FC1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sz w:val="22"/>
                <w:szCs w:val="22"/>
              </w:rPr>
              <w:t>Komp</w:t>
            </w:r>
            <w:r>
              <w:rPr>
                <w:rFonts w:ascii="Calibri" w:hAnsi="Calibri" w:cs="Calibri"/>
                <w:sz w:val="22"/>
                <w:szCs w:val="22"/>
              </w:rPr>
              <w:t>letność</w:t>
            </w:r>
            <w:r w:rsidRPr="00916FC1">
              <w:rPr>
                <w:rFonts w:ascii="Calibri" w:hAnsi="Calibri" w:cs="Calibri"/>
                <w:sz w:val="22"/>
                <w:szCs w:val="22"/>
              </w:rPr>
              <w:t xml:space="preserve"> informacji</w:t>
            </w:r>
          </w:p>
          <w:p w14:paraId="404C2B22" w14:textId="77777777" w:rsidR="00853648" w:rsidRPr="00934BB9" w:rsidRDefault="00853648" w:rsidP="00F77533">
            <w:pPr>
              <w:pStyle w:val="BodyText2"/>
              <w:rPr>
                <w:rFonts w:ascii="Calibri" w:hAnsi="Calibri" w:cs="Calibri"/>
                <w:b w:val="0"/>
                <w:bCs/>
                <w:sz w:val="22"/>
                <w:szCs w:val="22"/>
              </w:rPr>
            </w:pP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Jak dobrze personel poinformował</w:t>
            </w:r>
            <w:r w:rsidR="00934BB9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934BB9">
              <w:rPr>
                <w:rFonts w:ascii="Calibri" w:hAnsi="Calibri" w:cs="Calibri"/>
                <w:b w:val="0"/>
                <w:bCs/>
                <w:sz w:val="22"/>
                <w:szCs w:val="22"/>
              </w:rPr>
              <w:t>Państwa co się działo z pacjentem oraz jakie czynności i dlaczego właśnie one były wykonane przy pacjencie?</w:t>
            </w:r>
          </w:p>
        </w:tc>
        <w:tc>
          <w:tcPr>
            <w:tcW w:w="1361" w:type="dxa"/>
            <w:vAlign w:val="center"/>
          </w:tcPr>
          <w:p w14:paraId="451F7CBC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1491057">
                <v:shape id="Picture 184" o:spid="_x0000_i1125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vAlign w:val="center"/>
          </w:tcPr>
          <w:p w14:paraId="640119C7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5B04ADC0">
                <v:shape id="Picture 185" o:spid="_x0000_i1126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vAlign w:val="center"/>
          </w:tcPr>
          <w:p w14:paraId="1946CD33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5D8A77EA">
                <v:shape id="Picture 186" o:spid="_x0000_i1127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vAlign w:val="center"/>
          </w:tcPr>
          <w:p w14:paraId="4C3AD234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24272BB1">
                <v:shape id="Picture 187" o:spid="_x0000_i1128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vAlign w:val="center"/>
          </w:tcPr>
          <w:p w14:paraId="079EE2F8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0DC3FD6B">
                <v:shape id="Picture 188" o:spid="_x0000_i1129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757601E8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53648" w:rsidRPr="00D6594B" w14:paraId="00443A23" w14:textId="77777777" w:rsidTr="00F77533">
        <w:trPr>
          <w:cantSplit/>
          <w:trHeight w:val="1191"/>
        </w:trPr>
        <w:tc>
          <w:tcPr>
            <w:tcW w:w="565" w:type="dxa"/>
            <w:vMerge/>
          </w:tcPr>
          <w:p w14:paraId="291DCD6B" w14:textId="77777777" w:rsidR="00853648" w:rsidRPr="00D6594B" w:rsidRDefault="00853648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775E5D6E" w14:textId="77777777" w:rsidR="00853648" w:rsidRPr="00D6594B" w:rsidRDefault="00853648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</w:tcPr>
          <w:p w14:paraId="7A3343D0" w14:textId="77777777" w:rsidR="00853648" w:rsidRPr="00942389" w:rsidRDefault="00853648" w:rsidP="00B661B2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1BBD7056" w14:textId="77777777" w:rsidR="00853648" w:rsidRPr="00D6594B" w:rsidRDefault="00853648" w:rsidP="00B661B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</w:tcPr>
          <w:p w14:paraId="4D8B4AC3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661B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</w:tcPr>
          <w:p w14:paraId="73C00B87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21631">
              <w:rPr>
                <w:rFonts w:ascii="Calibri" w:hAnsi="Calibri" w:cs="Calibri"/>
                <w:sz w:val="18"/>
                <w:szCs w:val="18"/>
              </w:rPr>
              <w:t>W większości Zadowolony</w:t>
            </w: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</w:tcPr>
          <w:p w14:paraId="29874171" w14:textId="77777777" w:rsidR="00853648" w:rsidRDefault="00853648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44E64838" w14:textId="77777777" w:rsidR="00853648" w:rsidRDefault="00853648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516D60B6" w14:textId="77777777" w:rsidR="00853648" w:rsidRPr="00D6594B" w:rsidRDefault="00853648" w:rsidP="0005385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</w:tcPr>
          <w:p w14:paraId="6C24142F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 w:rsidRPr="00F80F61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3F2748C2" w14:textId="77777777" w:rsidR="00853648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611F13B7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  <w:tr w:rsidR="00853648" w:rsidRPr="00D6594B" w14:paraId="2292545E" w14:textId="77777777" w:rsidTr="00F77533">
        <w:trPr>
          <w:cantSplit/>
          <w:trHeight w:val="737"/>
        </w:trPr>
        <w:tc>
          <w:tcPr>
            <w:tcW w:w="565" w:type="dxa"/>
            <w:vMerge w:val="restart"/>
          </w:tcPr>
          <w:p w14:paraId="5476FE58" w14:textId="77777777" w:rsidR="00853648" w:rsidRPr="00D6594B" w:rsidRDefault="00853648" w:rsidP="001408B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0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2834" w:type="dxa"/>
            <w:vMerge w:val="restart"/>
          </w:tcPr>
          <w:p w14:paraId="7408678F" w14:textId="77777777" w:rsidR="00853648" w:rsidRPr="00916FC1" w:rsidRDefault="00853648" w:rsidP="00916FC1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916FC1">
              <w:rPr>
                <w:rFonts w:ascii="Calibri" w:hAnsi="Calibri" w:cs="Calibri"/>
                <w:sz w:val="22"/>
                <w:szCs w:val="22"/>
              </w:rPr>
              <w:t>Spójność informacji</w:t>
            </w:r>
          </w:p>
          <w:p w14:paraId="0179CF44" w14:textId="77777777" w:rsidR="00853648" w:rsidRPr="00D6594B" w:rsidRDefault="00853648" w:rsidP="00F77533">
            <w:pPr>
              <w:pStyle w:val="BodyText2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Czy otrzymali Państwo takie same informacje</w:t>
            </w:r>
            <w:r w:rsidR="00F77533">
              <w:rPr>
                <w:rFonts w:ascii="Calibri" w:hAnsi="Calibri" w:cs="Calibri"/>
                <w:b w:val="0"/>
                <w:bCs/>
                <w:sz w:val="22"/>
                <w:szCs w:val="22"/>
              </w:rPr>
              <w:t xml:space="preserve"> </w:t>
            </w:r>
            <w:r w:rsidRPr="00916FC1">
              <w:rPr>
                <w:rFonts w:ascii="Calibri" w:hAnsi="Calibri" w:cs="Calibri"/>
                <w:b w:val="0"/>
                <w:bCs/>
                <w:sz w:val="22"/>
                <w:szCs w:val="22"/>
              </w:rPr>
              <w:t>od pielęgniarek jak i od lekarzy?</w:t>
            </w:r>
          </w:p>
        </w:tc>
        <w:tc>
          <w:tcPr>
            <w:tcW w:w="1361" w:type="dxa"/>
            <w:vAlign w:val="center"/>
          </w:tcPr>
          <w:p w14:paraId="39110FFD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32DDBCBA">
                <v:shape id="Picture 189" o:spid="_x0000_i1130" type="#_x0000_t75" style="width:31.5pt;height:31.5pt;visibility:visible">
                  <v:imagedata r:id="rId8" o:title="Color _ Poor"/>
                </v:shape>
              </w:pict>
            </w:r>
          </w:p>
        </w:tc>
        <w:tc>
          <w:tcPr>
            <w:tcW w:w="1361" w:type="dxa"/>
            <w:vAlign w:val="center"/>
          </w:tcPr>
          <w:p w14:paraId="5E9F1DCC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F9DF0A7">
                <v:shape id="Picture 190" o:spid="_x0000_i1131" type="#_x0000_t75" style="width:31.5pt;height:31.5pt;visibility:visible">
                  <v:imagedata r:id="rId9" o:title="Color _ Fair (1)"/>
                </v:shape>
              </w:pict>
            </w:r>
          </w:p>
        </w:tc>
        <w:tc>
          <w:tcPr>
            <w:tcW w:w="1361" w:type="dxa"/>
            <w:vAlign w:val="center"/>
          </w:tcPr>
          <w:p w14:paraId="19470BF4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692622A3">
                <v:shape id="Picture 191" o:spid="_x0000_i1132" type="#_x0000_t75" style="width:31.5pt;height:31.5pt;visibility:visible">
                  <v:imagedata r:id="rId10" o:title="Color _ Good"/>
                </v:shape>
              </w:pict>
            </w:r>
          </w:p>
        </w:tc>
        <w:tc>
          <w:tcPr>
            <w:tcW w:w="1191" w:type="dxa"/>
            <w:vAlign w:val="center"/>
          </w:tcPr>
          <w:p w14:paraId="55A2583F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770BBDAC">
                <v:shape id="Picture 192" o:spid="_x0000_i1133" type="#_x0000_t75" style="width:31.5pt;height:31.5pt;visibility:visible">
                  <v:imagedata r:id="rId11" o:title="Color _ Very Good"/>
                </v:shape>
              </w:pict>
            </w:r>
          </w:p>
        </w:tc>
        <w:tc>
          <w:tcPr>
            <w:tcW w:w="1191" w:type="dxa"/>
            <w:vAlign w:val="center"/>
          </w:tcPr>
          <w:p w14:paraId="5020431A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F80F61">
              <w:rPr>
                <w:noProof/>
                <w:lang w:val="en-CA" w:eastAsia="en-CA"/>
              </w:rPr>
              <w:pict w14:anchorId="1878765C">
                <v:shape id="Picture 193" o:spid="_x0000_i1134" type="#_x0000_t75" style="width:31.5pt;height:31.5pt;visibility:visible">
                  <v:imagedata r:id="rId12" o:title="Color _ Excellent"/>
                </v:shape>
              </w:pict>
            </w:r>
          </w:p>
        </w:tc>
        <w:tc>
          <w:tcPr>
            <w:tcW w:w="794" w:type="dxa"/>
          </w:tcPr>
          <w:p w14:paraId="00BB0A9A" w14:textId="77777777" w:rsidR="00853648" w:rsidRPr="00D6594B" w:rsidRDefault="00853648" w:rsidP="001408B8">
            <w:pPr>
              <w:jc w:val="center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</w:p>
        </w:tc>
      </w:tr>
      <w:tr w:rsidR="00853648" w:rsidRPr="00D6594B" w14:paraId="3F06925A" w14:textId="77777777" w:rsidTr="00F77533">
        <w:trPr>
          <w:cantSplit/>
          <w:trHeight w:val="737"/>
        </w:trPr>
        <w:tc>
          <w:tcPr>
            <w:tcW w:w="565" w:type="dxa"/>
            <w:vMerge/>
          </w:tcPr>
          <w:p w14:paraId="62BB6A3F" w14:textId="77777777" w:rsidR="00853648" w:rsidRPr="00D6594B" w:rsidRDefault="00853648" w:rsidP="00BB0B1D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4" w:type="dxa"/>
            <w:vMerge/>
          </w:tcPr>
          <w:p w14:paraId="4AE7DEE5" w14:textId="77777777" w:rsidR="00853648" w:rsidRPr="00D6594B" w:rsidRDefault="00853648" w:rsidP="00BB0B1D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61" w:type="dxa"/>
          </w:tcPr>
          <w:p w14:paraId="3C5EDDD8" w14:textId="77777777" w:rsidR="00853648" w:rsidRPr="00942389" w:rsidRDefault="00853648" w:rsidP="00B661B2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Bardzo</w:t>
            </w:r>
          </w:p>
          <w:p w14:paraId="1E717B77" w14:textId="77777777" w:rsidR="00853648" w:rsidRPr="00D6594B" w:rsidRDefault="00853648" w:rsidP="00B661B2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 xml:space="preserve">Niezadowolony </w:t>
            </w:r>
            <w:r w:rsidRPr="00942389">
              <w:rPr>
                <w:rFonts w:ascii="MS Gothic" w:eastAsia="MS Gothic" w:hAnsi="MS Gothic" w:cs="Calibri" w:hint="eastAsia"/>
                <w:sz w:val="20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361" w:type="dxa"/>
          </w:tcPr>
          <w:p w14:paraId="029A4F76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B661B2">
              <w:rPr>
                <w:rFonts w:ascii="Calibri" w:hAnsi="Calibri" w:cs="Calibri"/>
                <w:sz w:val="18"/>
                <w:szCs w:val="18"/>
              </w:rPr>
              <w:t xml:space="preserve">Trochę   Niezadowolony </w:t>
            </w:r>
            <w:r w:rsidRPr="00B661B2">
              <w:rPr>
                <w:rFonts w:ascii="MS Gothic" w:eastAsia="MS Gothic" w:hAnsi="MS Gothic" w:cs="Calibri" w:hint="eastAsia"/>
                <w:sz w:val="16"/>
                <w:szCs w:val="16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361" w:type="dxa"/>
          </w:tcPr>
          <w:p w14:paraId="74E7236D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W większości Zadowolony</w:t>
            </w:r>
            <w:r w:rsidRPr="00942389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91" w:type="dxa"/>
          </w:tcPr>
          <w:p w14:paraId="62470A54" w14:textId="77777777" w:rsidR="00853648" w:rsidRDefault="00853648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942389">
              <w:rPr>
                <w:rFonts w:ascii="Calibri" w:hAnsi="Calibri" w:cs="Calibri"/>
                <w:sz w:val="18"/>
                <w:szCs w:val="18"/>
              </w:rPr>
              <w:t>Zadowolony</w:t>
            </w:r>
          </w:p>
          <w:p w14:paraId="5A64217D" w14:textId="77777777" w:rsidR="00853648" w:rsidRDefault="00853648" w:rsidP="00BB0B1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  <w:p w14:paraId="4E65A49B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942389">
              <w:rPr>
                <w:rFonts w:ascii="MS Gothic" w:eastAsia="MS Gothic" w:hAnsi="MS Gothic" w:cs="Calibri" w:hint="eastAsia"/>
                <w:sz w:val="18"/>
                <w:szCs w:val="18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91" w:type="dxa"/>
          </w:tcPr>
          <w:p w14:paraId="2C68B33D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80F61">
              <w:rPr>
                <w:rFonts w:ascii="Calibri" w:hAnsi="Calibri" w:cs="Calibri"/>
                <w:sz w:val="18"/>
                <w:szCs w:val="18"/>
              </w:rPr>
              <w:t xml:space="preserve">Bardzo zadowolony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794" w:type="dxa"/>
          </w:tcPr>
          <w:p w14:paraId="47B0F856" w14:textId="77777777" w:rsidR="00853648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/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</w:p>
          <w:p w14:paraId="6B33D887" w14:textId="77777777" w:rsidR="00853648" w:rsidRPr="00D6594B" w:rsidRDefault="00853648" w:rsidP="00BB0B1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</w:tr>
    </w:tbl>
    <w:p w14:paraId="7A296254" w14:textId="77777777" w:rsidR="00A54DCD" w:rsidRDefault="00A54DCD"/>
    <w:tbl>
      <w:tblPr>
        <w:tblW w:w="10375" w:type="dxa"/>
        <w:tblInd w:w="-1" w:type="dxa"/>
        <w:tblLayout w:type="fixed"/>
        <w:tblLook w:val="0000" w:firstRow="0" w:lastRow="0" w:firstColumn="0" w:lastColumn="0" w:noHBand="0" w:noVBand="0"/>
      </w:tblPr>
      <w:tblGrid>
        <w:gridCol w:w="567"/>
        <w:gridCol w:w="9808"/>
      </w:tblGrid>
      <w:tr w:rsidR="009B572A" w:rsidRPr="00D6594B" w14:paraId="56676AF7" w14:textId="77777777" w:rsidTr="00F77533">
        <w:trPr>
          <w:cantSplit/>
          <w:trHeight w:val="397"/>
        </w:trPr>
        <w:tc>
          <w:tcPr>
            <w:tcW w:w="10375" w:type="dxa"/>
            <w:gridSpan w:val="2"/>
          </w:tcPr>
          <w:p w14:paraId="20AE3657" w14:textId="77777777" w:rsidR="009B572A" w:rsidRPr="00D6594B" w:rsidRDefault="005D1BF6">
            <w:pPr>
              <w:jc w:val="both"/>
              <w:rPr>
                <w:rFonts w:ascii="Calibri" w:hAnsi="Calibri" w:cs="Calibri"/>
                <w:sz w:val="22"/>
                <w:szCs w:val="22"/>
                <w:u w:val="single"/>
              </w:rPr>
            </w:pPr>
            <w:r w:rsidRPr="005D1BF6">
              <w:rPr>
                <w:rFonts w:ascii="Calibri" w:hAnsi="Calibri" w:cs="Calibri"/>
                <w:b/>
                <w:sz w:val="22"/>
                <w:szCs w:val="22"/>
                <w:u w:val="single"/>
              </w:rPr>
              <w:t>Proces podejmowania decyzji</w:t>
            </w:r>
          </w:p>
        </w:tc>
      </w:tr>
      <w:tr w:rsidR="009B572A" w:rsidRPr="00D6594B" w14:paraId="2B34422F" w14:textId="77777777" w:rsidTr="007D721B">
        <w:trPr>
          <w:cantSplit/>
          <w:trHeight w:val="737"/>
        </w:trPr>
        <w:tc>
          <w:tcPr>
            <w:tcW w:w="10375" w:type="dxa"/>
            <w:gridSpan w:val="2"/>
          </w:tcPr>
          <w:p w14:paraId="587F6AE2" w14:textId="77777777" w:rsidR="009B572A" w:rsidRPr="00D6594B" w:rsidRDefault="005D1BF6" w:rsidP="004F18B6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Podczas pobytu członka Państwa rodziny na OAiIT, zostało podjętych wiele ważnych decyzji dotyczących opieki nad pacjentem. Z poniższych pytań  proszę wybrać tylko jedną odpowiedź</w:t>
            </w:r>
            <w:r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</w:tr>
      <w:tr w:rsidR="00443ED3" w:rsidRPr="00D6594B" w14:paraId="73E41B9C" w14:textId="77777777" w:rsidTr="007D721B">
        <w:trPr>
          <w:cantSplit/>
          <w:trHeight w:val="340"/>
        </w:trPr>
        <w:tc>
          <w:tcPr>
            <w:tcW w:w="567" w:type="dxa"/>
          </w:tcPr>
          <w:p w14:paraId="0EDBD600" w14:textId="77777777" w:rsidR="00443ED3" w:rsidRPr="00D6594B" w:rsidRDefault="00427687" w:rsidP="009813B2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1</w:t>
            </w:r>
            <w:r w:rsidR="00443ED3"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22AD7812" w14:textId="77777777" w:rsidR="00443ED3" w:rsidRPr="00D6594B" w:rsidRDefault="005D1BF6" w:rsidP="00C97FAE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5D1BF6">
              <w:rPr>
                <w:rFonts w:ascii="Calibri" w:hAnsi="Calibri" w:cs="Calibri"/>
                <w:b/>
                <w:sz w:val="22"/>
                <w:szCs w:val="22"/>
              </w:rPr>
              <w:t>W jaki</w:t>
            </w:r>
            <w:r w:rsidR="00442798">
              <w:rPr>
                <w:rFonts w:ascii="Calibri" w:hAnsi="Calibri" w:cs="Calibri"/>
                <w:b/>
                <w:sz w:val="22"/>
                <w:szCs w:val="22"/>
              </w:rPr>
              <w:t>m</w:t>
            </w:r>
            <w:r w:rsidRPr="005D1BF6">
              <w:rPr>
                <w:rFonts w:ascii="Calibri" w:hAnsi="Calibri" w:cs="Calibri"/>
                <w:b/>
                <w:sz w:val="22"/>
                <w:szCs w:val="22"/>
              </w:rPr>
              <w:t xml:space="preserve"> stopniu czuli się  Państwo zaangażowani w p</w:t>
            </w:r>
            <w:r w:rsidR="00442798">
              <w:rPr>
                <w:rFonts w:ascii="Calibri" w:hAnsi="Calibri" w:cs="Calibri"/>
                <w:b/>
                <w:sz w:val="22"/>
                <w:szCs w:val="22"/>
              </w:rPr>
              <w:t>roces</w:t>
            </w:r>
            <w:r w:rsidRPr="005D1BF6">
              <w:rPr>
                <w:rFonts w:ascii="Calibri" w:hAnsi="Calibri" w:cs="Calibri"/>
                <w:b/>
                <w:sz w:val="22"/>
                <w:szCs w:val="22"/>
              </w:rPr>
              <w:t xml:space="preserve"> podejmowania decyzji?</w:t>
            </w:r>
            <w:r w:rsidR="0044125F">
              <w:rPr>
                <w:rFonts w:ascii="Calibri" w:hAnsi="Calibri" w:cs="Calibri"/>
                <w:b/>
                <w:sz w:val="22"/>
                <w:szCs w:val="22"/>
              </w:rPr>
              <w:t xml:space="preserve">     </w:t>
            </w:r>
          </w:p>
        </w:tc>
      </w:tr>
      <w:tr w:rsidR="00076500" w:rsidRPr="00D6594B" w14:paraId="5C22F1A4" w14:textId="77777777" w:rsidTr="007D721B">
        <w:trPr>
          <w:cantSplit/>
          <w:trHeight w:val="340"/>
        </w:trPr>
        <w:tc>
          <w:tcPr>
            <w:tcW w:w="567" w:type="dxa"/>
          </w:tcPr>
          <w:p w14:paraId="11041E0B" w14:textId="77777777" w:rsidR="00076500" w:rsidRPr="00D6594B" w:rsidRDefault="00FE63D7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="004873DA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660154E6" w14:textId="77777777" w:rsidR="00076500" w:rsidRPr="00D6594B" w:rsidRDefault="005D1BF6" w:rsidP="00386C14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  się całkowicie niezaangażowany</w:t>
            </w:r>
            <w:r w:rsidR="0092772B">
              <w:rPr>
                <w:rFonts w:ascii="Calibri" w:hAnsi="Calibri" w:cs="Calibri"/>
                <w:sz w:val="22"/>
                <w:szCs w:val="22"/>
              </w:rPr>
              <w:t>/a</w:t>
            </w:r>
          </w:p>
        </w:tc>
      </w:tr>
      <w:tr w:rsidR="00FE63D7" w:rsidRPr="00D6594B" w14:paraId="53336B04" w14:textId="77777777" w:rsidTr="007D721B">
        <w:trPr>
          <w:cantSplit/>
          <w:trHeight w:val="340"/>
        </w:trPr>
        <w:tc>
          <w:tcPr>
            <w:tcW w:w="567" w:type="dxa"/>
          </w:tcPr>
          <w:p w14:paraId="439D049C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79C69AF4" w14:textId="77777777" w:rsidR="00FE63D7" w:rsidRPr="00D6594B" w:rsidRDefault="005D1BF6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Nie czułem/am się do końca zaangażowan</w:t>
            </w:r>
            <w:r w:rsidR="0092772B">
              <w:rPr>
                <w:rFonts w:ascii="Calibri" w:hAnsi="Calibri" w:cs="Calibri"/>
                <w:sz w:val="22"/>
                <w:szCs w:val="22"/>
              </w:rPr>
              <w:t>y/a</w:t>
            </w:r>
          </w:p>
        </w:tc>
      </w:tr>
      <w:tr w:rsidR="00FE63D7" w:rsidRPr="00D6594B" w14:paraId="01EA533C" w14:textId="77777777" w:rsidTr="007D721B">
        <w:trPr>
          <w:cantSplit/>
          <w:trHeight w:val="340"/>
        </w:trPr>
        <w:tc>
          <w:tcPr>
            <w:tcW w:w="567" w:type="dxa"/>
          </w:tcPr>
          <w:p w14:paraId="769D5357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0C93171C" w14:textId="77777777" w:rsidR="00FE63D7" w:rsidRPr="00D6594B" w:rsidRDefault="005D1BF6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Nie czułem/am, że jestem zaangażowany</w:t>
            </w:r>
            <w:r w:rsidR="0092772B">
              <w:rPr>
                <w:rFonts w:ascii="Calibri" w:hAnsi="Calibri" w:cs="Calibri"/>
                <w:sz w:val="22"/>
                <w:szCs w:val="22"/>
              </w:rPr>
              <w:t xml:space="preserve">/a </w:t>
            </w:r>
            <w:r w:rsidRPr="005D1BF6">
              <w:rPr>
                <w:rFonts w:ascii="Calibri" w:hAnsi="Calibri" w:cs="Calibri"/>
                <w:sz w:val="22"/>
                <w:szCs w:val="22"/>
              </w:rPr>
              <w:t>lub nie zaangażowany</w:t>
            </w:r>
            <w:r w:rsidR="0092772B">
              <w:rPr>
                <w:rFonts w:ascii="Calibri" w:hAnsi="Calibri" w:cs="Calibri"/>
                <w:sz w:val="22"/>
                <w:szCs w:val="22"/>
              </w:rPr>
              <w:t>/a</w:t>
            </w:r>
            <w:r w:rsidRPr="005D1BF6">
              <w:rPr>
                <w:rFonts w:ascii="Calibri" w:hAnsi="Calibri" w:cs="Calibri"/>
                <w:sz w:val="22"/>
                <w:szCs w:val="22"/>
              </w:rPr>
              <w:t xml:space="preserve"> w proces podejmowania decyzji</w:t>
            </w:r>
          </w:p>
        </w:tc>
      </w:tr>
      <w:tr w:rsidR="00FE63D7" w:rsidRPr="00D6594B" w14:paraId="2501F822" w14:textId="77777777" w:rsidTr="007D721B">
        <w:trPr>
          <w:cantSplit/>
          <w:trHeight w:val="340"/>
        </w:trPr>
        <w:tc>
          <w:tcPr>
            <w:tcW w:w="567" w:type="dxa"/>
          </w:tcPr>
          <w:p w14:paraId="1587D1E8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168C7219" w14:textId="77777777" w:rsidR="00FE63D7" w:rsidRPr="00D6594B" w:rsidRDefault="005D1BF6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  <w:vertAlign w:val="subscript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Poczułem/am się w jakiś sposób zaangażowan</w:t>
            </w:r>
            <w:r w:rsidR="0092772B">
              <w:rPr>
                <w:rFonts w:ascii="Calibri" w:hAnsi="Calibri" w:cs="Calibri"/>
                <w:sz w:val="22"/>
                <w:szCs w:val="22"/>
              </w:rPr>
              <w:t>y/a</w:t>
            </w:r>
          </w:p>
        </w:tc>
      </w:tr>
      <w:tr w:rsidR="00FE63D7" w:rsidRPr="00D6594B" w14:paraId="3F168D03" w14:textId="77777777" w:rsidTr="007D721B">
        <w:trPr>
          <w:cantSplit/>
          <w:trHeight w:val="340"/>
        </w:trPr>
        <w:tc>
          <w:tcPr>
            <w:tcW w:w="567" w:type="dxa"/>
          </w:tcPr>
          <w:p w14:paraId="5798FC07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230983EB" w14:textId="77777777" w:rsidR="00FE63D7" w:rsidRPr="00D6594B" w:rsidRDefault="005D1BF6" w:rsidP="00FE63D7">
            <w:pPr>
              <w:numPr>
                <w:ilvl w:val="0"/>
                <w:numId w:val="27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Poczułem/am się całkowicie zaangażowan</w:t>
            </w:r>
            <w:r w:rsidR="0092772B">
              <w:rPr>
                <w:rFonts w:ascii="Calibri" w:hAnsi="Calibri" w:cs="Calibri"/>
                <w:sz w:val="22"/>
                <w:szCs w:val="22"/>
              </w:rPr>
              <w:t>y/a</w:t>
            </w:r>
          </w:p>
        </w:tc>
      </w:tr>
      <w:tr w:rsidR="00FE63D7" w:rsidRPr="00D6594B" w14:paraId="4454FB0D" w14:textId="77777777" w:rsidTr="007D721B">
        <w:trPr>
          <w:cantSplit/>
          <w:trHeight w:val="80"/>
        </w:trPr>
        <w:tc>
          <w:tcPr>
            <w:tcW w:w="567" w:type="dxa"/>
          </w:tcPr>
          <w:p w14:paraId="5F2C803C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</w:tcPr>
          <w:p w14:paraId="494056F6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2356DD74" w14:textId="77777777" w:rsidTr="007D721B">
        <w:trPr>
          <w:cantSplit/>
          <w:trHeight w:val="340"/>
        </w:trPr>
        <w:tc>
          <w:tcPr>
            <w:tcW w:w="567" w:type="dxa"/>
          </w:tcPr>
          <w:p w14:paraId="0B2FF9D8" w14:textId="77777777" w:rsidR="00FE63D7" w:rsidRPr="00D6594B" w:rsidRDefault="0092772B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2. </w:t>
            </w:r>
          </w:p>
        </w:tc>
        <w:tc>
          <w:tcPr>
            <w:tcW w:w="9808" w:type="dxa"/>
          </w:tcPr>
          <w:p w14:paraId="4A9077F5" w14:textId="77777777" w:rsidR="00FE63D7" w:rsidRPr="00D6594B" w:rsidRDefault="005D1BF6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5D1BF6">
              <w:rPr>
                <w:rFonts w:ascii="Calibri" w:hAnsi="Calibri" w:cs="Calibri"/>
                <w:b/>
                <w:sz w:val="22"/>
                <w:szCs w:val="22"/>
              </w:rPr>
              <w:t>Czy czuli Państwo, że Państwa opinia jest wspierana w procesie podejmowania decyzji</w:t>
            </w:r>
            <w:r w:rsidR="0092772B">
              <w:rPr>
                <w:rFonts w:ascii="Calibri" w:hAnsi="Calibri" w:cs="Calibri"/>
                <w:b/>
                <w:sz w:val="22"/>
                <w:szCs w:val="22"/>
              </w:rPr>
              <w:t>?</w:t>
            </w:r>
          </w:p>
        </w:tc>
      </w:tr>
      <w:tr w:rsidR="00FE63D7" w:rsidRPr="00D6594B" w14:paraId="00359679" w14:textId="77777777" w:rsidTr="007D721B">
        <w:trPr>
          <w:cantSplit/>
          <w:trHeight w:val="340"/>
        </w:trPr>
        <w:tc>
          <w:tcPr>
            <w:tcW w:w="567" w:type="dxa"/>
          </w:tcPr>
          <w:p w14:paraId="567A70BF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324445C6" w14:textId="77777777" w:rsidR="00FE63D7" w:rsidRPr="00D6594B" w:rsidRDefault="005D1BF6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 że moja opinia w ogóle nie była wspierana</w:t>
            </w:r>
          </w:p>
        </w:tc>
      </w:tr>
      <w:tr w:rsidR="00FE63D7" w:rsidRPr="00D6594B" w14:paraId="2830E306" w14:textId="77777777" w:rsidTr="007D721B">
        <w:trPr>
          <w:cantSplit/>
          <w:trHeight w:val="340"/>
        </w:trPr>
        <w:tc>
          <w:tcPr>
            <w:tcW w:w="567" w:type="dxa"/>
          </w:tcPr>
          <w:p w14:paraId="22DA55C2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2D18B6FD" w14:textId="77777777" w:rsidR="00FE63D7" w:rsidRPr="005D1BF6" w:rsidRDefault="005D1BF6" w:rsidP="005D1BF6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6A5E06">
              <w:rPr>
                <w:rFonts w:ascii="Calibri" w:hAnsi="Calibri" w:cs="Calibri"/>
                <w:sz w:val="22"/>
                <w:szCs w:val="22"/>
              </w:rPr>
              <w:t xml:space="preserve">Czułem/am , że moja opinia była </w:t>
            </w:r>
            <w:r>
              <w:rPr>
                <w:rFonts w:ascii="Calibri" w:hAnsi="Calibri" w:cs="Calibri"/>
                <w:sz w:val="22"/>
                <w:szCs w:val="22"/>
              </w:rPr>
              <w:t>trochę</w:t>
            </w:r>
            <w:r w:rsidRPr="006A5E06">
              <w:rPr>
                <w:rFonts w:ascii="Calibri" w:hAnsi="Calibri" w:cs="Calibri"/>
                <w:sz w:val="22"/>
                <w:szCs w:val="22"/>
              </w:rPr>
              <w:t xml:space="preserve"> ni</w:t>
            </w:r>
            <w:r>
              <w:rPr>
                <w:rFonts w:ascii="Calibri" w:hAnsi="Calibri" w:cs="Calibri"/>
                <w:sz w:val="22"/>
                <w:szCs w:val="22"/>
              </w:rPr>
              <w:t>e wspierana</w:t>
            </w:r>
          </w:p>
        </w:tc>
      </w:tr>
      <w:tr w:rsidR="00FE63D7" w:rsidRPr="00D6594B" w14:paraId="18D0F7F3" w14:textId="77777777" w:rsidTr="007D721B">
        <w:trPr>
          <w:cantSplit/>
          <w:trHeight w:val="340"/>
        </w:trPr>
        <w:tc>
          <w:tcPr>
            <w:tcW w:w="567" w:type="dxa"/>
          </w:tcPr>
          <w:p w14:paraId="76823238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7BCD94C3" w14:textId="77777777" w:rsidR="00FE63D7" w:rsidRPr="00D6594B" w:rsidRDefault="005D1BF6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, że moja opinia nie była, ani była wspierana</w:t>
            </w:r>
          </w:p>
        </w:tc>
      </w:tr>
      <w:tr w:rsidR="00FE63D7" w:rsidRPr="00D6594B" w14:paraId="3A04E0EB" w14:textId="77777777" w:rsidTr="007D721B">
        <w:trPr>
          <w:cantSplit/>
          <w:trHeight w:val="340"/>
        </w:trPr>
        <w:tc>
          <w:tcPr>
            <w:tcW w:w="567" w:type="dxa"/>
          </w:tcPr>
          <w:p w14:paraId="23C4E98A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544018D1" w14:textId="77777777" w:rsidR="00FE63D7" w:rsidRPr="00D6594B" w:rsidRDefault="005D1BF6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, że moja opinia była trochę wspierana</w:t>
            </w:r>
          </w:p>
        </w:tc>
      </w:tr>
      <w:tr w:rsidR="00FE63D7" w:rsidRPr="00D6594B" w14:paraId="376EE6B9" w14:textId="77777777" w:rsidTr="007D721B">
        <w:trPr>
          <w:cantSplit/>
          <w:trHeight w:val="340"/>
        </w:trPr>
        <w:tc>
          <w:tcPr>
            <w:tcW w:w="567" w:type="dxa"/>
          </w:tcPr>
          <w:p w14:paraId="68356CCA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649B5DEB" w14:textId="77777777" w:rsidR="00FE63D7" w:rsidRPr="00D6594B" w:rsidRDefault="005D1BF6" w:rsidP="00FE63D7">
            <w:pPr>
              <w:numPr>
                <w:ilvl w:val="0"/>
                <w:numId w:val="31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, że moja opinia była bardzo wpierana</w:t>
            </w:r>
          </w:p>
        </w:tc>
      </w:tr>
      <w:tr w:rsidR="00FE63D7" w:rsidRPr="00D6594B" w14:paraId="0F1C0085" w14:textId="77777777" w:rsidTr="007D721B">
        <w:trPr>
          <w:cantSplit/>
          <w:trHeight w:val="340"/>
        </w:trPr>
        <w:tc>
          <w:tcPr>
            <w:tcW w:w="567" w:type="dxa"/>
          </w:tcPr>
          <w:p w14:paraId="349625B1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</w:tcPr>
          <w:p w14:paraId="7F30D302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45CFFB34" w14:textId="77777777" w:rsidTr="007D721B">
        <w:trPr>
          <w:cantSplit/>
          <w:trHeight w:val="340"/>
        </w:trPr>
        <w:tc>
          <w:tcPr>
            <w:tcW w:w="567" w:type="dxa"/>
          </w:tcPr>
          <w:p w14:paraId="404CAD7B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D6594B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3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58A8263E" w14:textId="77777777" w:rsidR="00FE63D7" w:rsidRPr="00D6594B" w:rsidRDefault="005D1BF6" w:rsidP="00FE63D7">
            <w:pPr>
              <w:tabs>
                <w:tab w:val="left" w:pos="6675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 w:rsidRPr="005D1BF6">
              <w:rPr>
                <w:rFonts w:ascii="Calibri" w:hAnsi="Calibri" w:cs="Calibri"/>
                <w:b/>
                <w:sz w:val="22"/>
                <w:szCs w:val="22"/>
              </w:rPr>
              <w:t>Czy czuli Państwo, że mieli w</w:t>
            </w:r>
            <w:r w:rsidR="0092772B">
              <w:rPr>
                <w:rFonts w:ascii="Calibri" w:hAnsi="Calibri" w:cs="Calibri"/>
                <w:b/>
                <w:sz w:val="22"/>
                <w:szCs w:val="22"/>
              </w:rPr>
              <w:t>pływ</w:t>
            </w:r>
            <w:r w:rsidRPr="005D1BF6">
              <w:rPr>
                <w:rFonts w:ascii="Calibri" w:hAnsi="Calibri" w:cs="Calibri"/>
                <w:b/>
                <w:sz w:val="22"/>
                <w:szCs w:val="22"/>
              </w:rPr>
              <w:t xml:space="preserve"> na leczenie swojego krewnego?</w:t>
            </w:r>
            <w:r w:rsidR="00FE63D7">
              <w:rPr>
                <w:rFonts w:ascii="Calibri" w:hAnsi="Calibri" w:cs="Calibri"/>
                <w:color w:val="7F7F7F"/>
                <w:sz w:val="22"/>
                <w:szCs w:val="22"/>
              </w:rPr>
              <w:tab/>
            </w:r>
          </w:p>
        </w:tc>
      </w:tr>
      <w:tr w:rsidR="00FE63D7" w:rsidRPr="00D6594B" w14:paraId="4C699758" w14:textId="77777777" w:rsidTr="007D721B">
        <w:trPr>
          <w:cantSplit/>
          <w:trHeight w:val="624"/>
        </w:trPr>
        <w:tc>
          <w:tcPr>
            <w:tcW w:w="567" w:type="dxa"/>
          </w:tcPr>
          <w:p w14:paraId="56E4DC32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24E04FFE" w14:textId="77777777" w:rsidR="00FE63D7" w:rsidRPr="00D6594B" w:rsidRDefault="005D1BF6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b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, że nie mam absolutnie żadnego wpływu na pr</w:t>
            </w:r>
            <w:r w:rsidR="00A743FA">
              <w:rPr>
                <w:rFonts w:ascii="Calibri" w:hAnsi="Calibri" w:cs="Calibri"/>
                <w:sz w:val="22"/>
                <w:szCs w:val="22"/>
              </w:rPr>
              <w:t>oces</w:t>
            </w:r>
            <w:r w:rsidRPr="005D1B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2772B">
              <w:rPr>
                <w:rFonts w:ascii="Calibri" w:hAnsi="Calibri" w:cs="Calibri"/>
                <w:sz w:val="22"/>
                <w:szCs w:val="22"/>
              </w:rPr>
              <w:t xml:space="preserve">leczenia </w:t>
            </w:r>
            <w:r w:rsidRPr="005D1BF6">
              <w:rPr>
                <w:rFonts w:ascii="Calibri" w:hAnsi="Calibri" w:cs="Calibri"/>
                <w:sz w:val="22"/>
                <w:szCs w:val="22"/>
              </w:rPr>
              <w:t>i że system opieki zdrowotnej wziął pełną kontrolę nad terapią członka mojej rodziny</w:t>
            </w:r>
          </w:p>
        </w:tc>
      </w:tr>
      <w:tr w:rsidR="00FE63D7" w:rsidRPr="00D6594B" w14:paraId="33EED58E" w14:textId="77777777" w:rsidTr="007D721B">
        <w:trPr>
          <w:cantSplit/>
          <w:trHeight w:val="624"/>
        </w:trPr>
        <w:tc>
          <w:tcPr>
            <w:tcW w:w="567" w:type="dxa"/>
          </w:tcPr>
          <w:p w14:paraId="09DFDD2B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6C34780F" w14:textId="77777777" w:rsidR="00FE63D7" w:rsidRPr="0092772B" w:rsidRDefault="005D1BF6" w:rsidP="0092772B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, że mam niewielki wpływ nad pr</w:t>
            </w:r>
            <w:r w:rsidR="00A743FA">
              <w:rPr>
                <w:rFonts w:ascii="Calibri" w:hAnsi="Calibri" w:cs="Calibri"/>
                <w:sz w:val="22"/>
                <w:szCs w:val="22"/>
              </w:rPr>
              <w:t>oces</w:t>
            </w:r>
            <w:r w:rsidR="0092772B">
              <w:rPr>
                <w:rFonts w:ascii="Calibri" w:hAnsi="Calibri" w:cs="Calibri"/>
                <w:sz w:val="22"/>
                <w:szCs w:val="22"/>
              </w:rPr>
              <w:t xml:space="preserve"> leczenia</w:t>
            </w:r>
            <w:r w:rsidRPr="0092772B">
              <w:rPr>
                <w:rFonts w:ascii="Calibri" w:hAnsi="Calibri" w:cs="Calibri"/>
                <w:sz w:val="22"/>
                <w:szCs w:val="22"/>
              </w:rPr>
              <w:t xml:space="preserve"> a system opieki zdrowotnej przejął kontrolę i nadzór nad terapią członka mojej rodziny</w:t>
            </w:r>
          </w:p>
        </w:tc>
      </w:tr>
      <w:tr w:rsidR="00FE63D7" w:rsidRPr="00D6594B" w14:paraId="16E48E3A" w14:textId="77777777" w:rsidTr="007D721B">
        <w:trPr>
          <w:cantSplit/>
          <w:trHeight w:val="340"/>
        </w:trPr>
        <w:tc>
          <w:tcPr>
            <w:tcW w:w="567" w:type="dxa"/>
          </w:tcPr>
          <w:p w14:paraId="6C837709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0A7A74EE" w14:textId="77777777" w:rsidR="00FE63D7" w:rsidRPr="00D6594B" w:rsidRDefault="005D1BF6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Nie czułem/am, że mam wpływ lub nie mam wpływu nad pro</w:t>
            </w:r>
            <w:r w:rsidR="00A743FA">
              <w:rPr>
                <w:rFonts w:ascii="Calibri" w:hAnsi="Calibri" w:cs="Calibri"/>
                <w:sz w:val="22"/>
                <w:szCs w:val="22"/>
              </w:rPr>
              <w:t>ces</w:t>
            </w:r>
            <w:r w:rsidRPr="005D1BF6">
              <w:rPr>
                <w:rFonts w:ascii="Calibri" w:hAnsi="Calibri" w:cs="Calibri"/>
                <w:sz w:val="22"/>
                <w:szCs w:val="22"/>
              </w:rPr>
              <w:t xml:space="preserve"> leczenia członka mojej rodziny</w:t>
            </w:r>
          </w:p>
        </w:tc>
      </w:tr>
      <w:tr w:rsidR="00FE63D7" w:rsidRPr="00D6594B" w14:paraId="43DAA68B" w14:textId="77777777" w:rsidTr="007D721B">
        <w:trPr>
          <w:cantSplit/>
          <w:trHeight w:val="340"/>
        </w:trPr>
        <w:tc>
          <w:tcPr>
            <w:tcW w:w="567" w:type="dxa"/>
          </w:tcPr>
          <w:p w14:paraId="593110A6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4A589861" w14:textId="77777777" w:rsidR="00FE63D7" w:rsidRPr="00D6594B" w:rsidRDefault="005D1BF6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Czułem/am, że mam pewien wpływ na proces leczenia członka mojej rodziny</w:t>
            </w:r>
          </w:p>
        </w:tc>
      </w:tr>
      <w:tr w:rsidR="00FE63D7" w:rsidRPr="00D6594B" w14:paraId="2CB1D204" w14:textId="77777777" w:rsidTr="007D721B">
        <w:trPr>
          <w:cantSplit/>
          <w:trHeight w:val="340"/>
        </w:trPr>
        <w:tc>
          <w:tcPr>
            <w:tcW w:w="567" w:type="dxa"/>
          </w:tcPr>
          <w:p w14:paraId="3633EC27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00F75CDA" w14:textId="77777777" w:rsidR="00FE63D7" w:rsidRPr="00D6594B" w:rsidRDefault="005D1BF6" w:rsidP="00FE63D7">
            <w:pPr>
              <w:numPr>
                <w:ilvl w:val="0"/>
                <w:numId w:val="32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 xml:space="preserve">Czułem/am, że mam całkowity wpływ nad </w:t>
            </w:r>
            <w:r w:rsidR="0092772B">
              <w:rPr>
                <w:rFonts w:ascii="Calibri" w:hAnsi="Calibri" w:cs="Calibri"/>
                <w:sz w:val="22"/>
                <w:szCs w:val="22"/>
              </w:rPr>
              <w:t>pr</w:t>
            </w:r>
            <w:r w:rsidR="00A743FA">
              <w:rPr>
                <w:rFonts w:ascii="Calibri" w:hAnsi="Calibri" w:cs="Calibri"/>
                <w:sz w:val="22"/>
                <w:szCs w:val="22"/>
              </w:rPr>
              <w:t>oces</w:t>
            </w:r>
            <w:r w:rsidR="0092772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5D1BF6">
              <w:rPr>
                <w:rFonts w:ascii="Calibri" w:hAnsi="Calibri" w:cs="Calibri"/>
                <w:sz w:val="22"/>
                <w:szCs w:val="22"/>
              </w:rPr>
              <w:t>leczeni</w:t>
            </w:r>
            <w:r w:rsidR="0092772B">
              <w:rPr>
                <w:rFonts w:ascii="Calibri" w:hAnsi="Calibri" w:cs="Calibri"/>
                <w:sz w:val="22"/>
                <w:szCs w:val="22"/>
              </w:rPr>
              <w:t>a</w:t>
            </w:r>
            <w:r w:rsidRPr="005D1BF6">
              <w:rPr>
                <w:rFonts w:ascii="Calibri" w:hAnsi="Calibri" w:cs="Calibri"/>
                <w:sz w:val="22"/>
                <w:szCs w:val="22"/>
              </w:rPr>
              <w:t xml:space="preserve"> członka mojej rodziny</w:t>
            </w:r>
          </w:p>
        </w:tc>
      </w:tr>
      <w:tr w:rsidR="00FE63D7" w:rsidRPr="00D6594B" w14:paraId="7CB08103" w14:textId="77777777" w:rsidTr="007D721B">
        <w:trPr>
          <w:cantSplit/>
          <w:trHeight w:val="340"/>
        </w:trPr>
        <w:tc>
          <w:tcPr>
            <w:tcW w:w="567" w:type="dxa"/>
          </w:tcPr>
          <w:p w14:paraId="3CD2AD7C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808" w:type="dxa"/>
          </w:tcPr>
          <w:p w14:paraId="79563EB4" w14:textId="77777777" w:rsidR="00FE63D7" w:rsidRPr="00D6594B" w:rsidRDefault="00FE63D7" w:rsidP="00FE63D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5D1BF6" w14:paraId="6191A819" w14:textId="77777777" w:rsidTr="007D721B">
        <w:trPr>
          <w:cantSplit/>
          <w:trHeight w:val="624"/>
        </w:trPr>
        <w:tc>
          <w:tcPr>
            <w:tcW w:w="567" w:type="dxa"/>
          </w:tcPr>
          <w:p w14:paraId="1A525996" w14:textId="77777777" w:rsidR="00FE63D7" w:rsidRPr="005D1BF6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24.</w:t>
            </w:r>
          </w:p>
        </w:tc>
        <w:tc>
          <w:tcPr>
            <w:tcW w:w="9808" w:type="dxa"/>
          </w:tcPr>
          <w:p w14:paraId="64438EF4" w14:textId="77777777" w:rsidR="005D1BF6" w:rsidRPr="005D1BF6" w:rsidRDefault="005D1BF6" w:rsidP="005D1BF6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 xml:space="preserve">Czy w trakcie podejmowania decyzji mieli Państwo wystarczająco dużo czasu, aby wyrazić swoje obawy </w:t>
            </w:r>
          </w:p>
          <w:p w14:paraId="0ED02114" w14:textId="77777777" w:rsidR="00FE63D7" w:rsidRPr="005D1BF6" w:rsidRDefault="005D1BF6" w:rsidP="005D1BF6">
            <w:pPr>
              <w:pStyle w:val="BodyText2"/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>i uzyskać odpowiedzi na swoje pytania?</w:t>
            </w:r>
            <w:r w:rsidR="00FE63D7" w:rsidRPr="005D1BF6">
              <w:rPr>
                <w:rFonts w:ascii="Calibri" w:hAnsi="Calibri" w:cs="Calibri"/>
                <w:color w:val="7F7F7F"/>
                <w:sz w:val="22"/>
                <w:szCs w:val="22"/>
              </w:rPr>
              <w:t xml:space="preserve">  </w:t>
            </w:r>
          </w:p>
        </w:tc>
      </w:tr>
      <w:tr w:rsidR="00FE63D7" w:rsidRPr="005D1BF6" w14:paraId="008425A2" w14:textId="77777777" w:rsidTr="007D721B">
        <w:trPr>
          <w:cantSplit/>
          <w:trHeight w:val="340"/>
        </w:trPr>
        <w:tc>
          <w:tcPr>
            <w:tcW w:w="567" w:type="dxa"/>
          </w:tcPr>
          <w:p w14:paraId="2BEAAAE3" w14:textId="77777777" w:rsidR="00FE63D7" w:rsidRPr="0041312F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41312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64AA9E34" w14:textId="77777777" w:rsidR="00FE63D7" w:rsidRPr="0041312F" w:rsidRDefault="0041312F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Nie miałem/am wystarczająco dużo czasu</w:t>
            </w:r>
          </w:p>
        </w:tc>
      </w:tr>
      <w:tr w:rsidR="00FE63D7" w:rsidRPr="005D1BF6" w14:paraId="3D490D83" w14:textId="77777777" w:rsidTr="007D721B">
        <w:trPr>
          <w:cantSplit/>
          <w:trHeight w:val="340"/>
        </w:trPr>
        <w:tc>
          <w:tcPr>
            <w:tcW w:w="567" w:type="dxa"/>
          </w:tcPr>
          <w:p w14:paraId="68A46B2D" w14:textId="77777777" w:rsidR="00FE63D7" w:rsidRPr="0041312F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41312F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06B08773" w14:textId="77777777" w:rsidR="00FE63D7" w:rsidRPr="0041312F" w:rsidRDefault="0041312F" w:rsidP="0041312F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Nie miałem/am dużo czasu</w:t>
            </w:r>
          </w:p>
        </w:tc>
      </w:tr>
      <w:tr w:rsidR="00FE63D7" w:rsidRPr="005D1BF6" w14:paraId="2B4C6AFB" w14:textId="77777777" w:rsidTr="007D721B">
        <w:trPr>
          <w:cantSplit/>
          <w:trHeight w:val="340"/>
        </w:trPr>
        <w:tc>
          <w:tcPr>
            <w:tcW w:w="567" w:type="dxa"/>
          </w:tcPr>
          <w:p w14:paraId="3698200D" w14:textId="77777777" w:rsidR="00FE63D7" w:rsidRPr="005D1BF6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5D1BF6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051254D0" w14:textId="77777777" w:rsidR="00FE63D7" w:rsidRPr="005D1BF6" w:rsidRDefault="00364D36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ie miałem/am czasu, ani miałem/am czas </w:t>
            </w:r>
          </w:p>
        </w:tc>
      </w:tr>
      <w:tr w:rsidR="00FE63D7" w:rsidRPr="005D1BF6" w14:paraId="52E2304A" w14:textId="77777777" w:rsidTr="007D721B">
        <w:trPr>
          <w:cantSplit/>
          <w:trHeight w:val="340"/>
        </w:trPr>
        <w:tc>
          <w:tcPr>
            <w:tcW w:w="567" w:type="dxa"/>
          </w:tcPr>
          <w:p w14:paraId="2DB0FA99" w14:textId="77777777" w:rsidR="00FE63D7" w:rsidRPr="005D1BF6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5D1BF6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798A8A22" w14:textId="77777777" w:rsidR="00FE63D7" w:rsidRPr="005D1BF6" w:rsidRDefault="0041312F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Miałem/am czas</w:t>
            </w:r>
          </w:p>
        </w:tc>
      </w:tr>
      <w:tr w:rsidR="00FE63D7" w:rsidRPr="005D1BF6" w14:paraId="36173860" w14:textId="77777777" w:rsidTr="007D721B">
        <w:trPr>
          <w:cantSplit/>
          <w:trHeight w:val="340"/>
        </w:trPr>
        <w:tc>
          <w:tcPr>
            <w:tcW w:w="567" w:type="dxa"/>
          </w:tcPr>
          <w:p w14:paraId="4A635D20" w14:textId="77777777" w:rsidR="00FE63D7" w:rsidRPr="005D1BF6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5D1BF6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Pr="005D1BF6"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60F87116" w14:textId="77777777" w:rsidR="00FE63D7" w:rsidRPr="005D1BF6" w:rsidRDefault="0041312F" w:rsidP="00FE63D7">
            <w:pPr>
              <w:numPr>
                <w:ilvl w:val="0"/>
                <w:numId w:val="33"/>
              </w:numPr>
              <w:ind w:left="426" w:hanging="426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Miałem/am wystarczająco dużo czasu</w:t>
            </w:r>
          </w:p>
        </w:tc>
      </w:tr>
    </w:tbl>
    <w:p w14:paraId="33DA9D7B" w14:textId="77777777" w:rsidR="00F77533" w:rsidRDefault="00F77533"/>
    <w:p w14:paraId="64D85305" w14:textId="77777777" w:rsidR="00546BDD" w:rsidRDefault="00F77533">
      <w:r>
        <w:br w:type="page"/>
      </w:r>
    </w:p>
    <w:tbl>
      <w:tblPr>
        <w:tblW w:w="10374" w:type="dxa"/>
        <w:tblInd w:w="-34" w:type="dxa"/>
        <w:tblLayout w:type="fixed"/>
        <w:tblLook w:val="0000" w:firstRow="0" w:lastRow="0" w:firstColumn="0" w:lastColumn="0" w:noHBand="0" w:noVBand="0"/>
      </w:tblPr>
      <w:tblGrid>
        <w:gridCol w:w="566"/>
        <w:gridCol w:w="9808"/>
      </w:tblGrid>
      <w:tr w:rsidR="00427687" w:rsidRPr="00D6594B" w14:paraId="4656C2E6" w14:textId="77777777" w:rsidTr="00F77533">
        <w:tc>
          <w:tcPr>
            <w:tcW w:w="10374" w:type="dxa"/>
            <w:gridSpan w:val="2"/>
          </w:tcPr>
          <w:p w14:paraId="59F5D0C4" w14:textId="77777777" w:rsidR="00427687" w:rsidRPr="0041312F" w:rsidRDefault="0041312F" w:rsidP="004F18B6">
            <w:pPr>
              <w:jc w:val="both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41312F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Jeśli członek Państwa rodziny zmarł na Oddziale Anestezjologii i Intensywnej Terapii, proszę </w:t>
            </w:r>
            <w:r w:rsidR="00DD626B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odpowi</w:t>
            </w:r>
            <w:r w:rsidR="004B62F7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edzieć</w:t>
            </w:r>
            <w:r w:rsidRPr="0041312F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na poniższe pytania(25-27). Jeśli Państwa krewny żyje,  proszę po</w:t>
            </w:r>
            <w:r w:rsidR="006E0D78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>minąć</w:t>
            </w:r>
            <w:r w:rsidRPr="0041312F">
              <w:rPr>
                <w:rFonts w:ascii="Calibri" w:hAnsi="Calibri" w:cs="Calibri"/>
                <w:b/>
                <w:sz w:val="22"/>
                <w:szCs w:val="22"/>
                <w:highlight w:val="yellow"/>
              </w:rPr>
              <w:t xml:space="preserve"> te pytania i przejść do pytania 28.</w:t>
            </w:r>
          </w:p>
        </w:tc>
      </w:tr>
      <w:tr w:rsidR="00A54DCD" w:rsidRPr="00D6594B" w14:paraId="060C9A7B" w14:textId="77777777" w:rsidTr="00F77533">
        <w:tc>
          <w:tcPr>
            <w:tcW w:w="10374" w:type="dxa"/>
            <w:gridSpan w:val="2"/>
          </w:tcPr>
          <w:p w14:paraId="097FC747" w14:textId="77777777" w:rsidR="00A54DCD" w:rsidRPr="00F64BA4" w:rsidRDefault="00A54DCD" w:rsidP="00EE0321">
            <w:pPr>
              <w:rPr>
                <w:rFonts w:ascii="Calibri" w:hAnsi="Calibri" w:cs="Calibri"/>
                <w:b/>
                <w:sz w:val="22"/>
                <w:szCs w:val="22"/>
                <w:highlight w:val="yellow"/>
              </w:rPr>
            </w:pPr>
          </w:p>
        </w:tc>
      </w:tr>
      <w:tr w:rsidR="00443ED3" w:rsidRPr="00D6594B" w14:paraId="7710B9DB" w14:textId="77777777" w:rsidTr="00F77533">
        <w:trPr>
          <w:trHeight w:val="340"/>
        </w:trPr>
        <w:tc>
          <w:tcPr>
            <w:tcW w:w="566" w:type="dxa"/>
            <w:vAlign w:val="center"/>
          </w:tcPr>
          <w:p w14:paraId="2C8F1031" w14:textId="77777777" w:rsidR="00443ED3" w:rsidRPr="00D6594B" w:rsidRDefault="00443ED3" w:rsidP="00076500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  <w:vAlign w:val="center"/>
          </w:tcPr>
          <w:p w14:paraId="076CE16D" w14:textId="77777777" w:rsidR="00443ED3" w:rsidRPr="00D6594B" w:rsidRDefault="00443ED3" w:rsidP="0007650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443ED3" w:rsidRPr="00D6594B" w14:paraId="5054C0CA" w14:textId="77777777" w:rsidTr="00F77533">
        <w:trPr>
          <w:trHeight w:val="397"/>
        </w:trPr>
        <w:tc>
          <w:tcPr>
            <w:tcW w:w="566" w:type="dxa"/>
          </w:tcPr>
          <w:p w14:paraId="57B70DA7" w14:textId="77777777" w:rsidR="00443ED3" w:rsidRPr="00D6594B" w:rsidRDefault="00427687" w:rsidP="00797289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  <w:r w:rsidR="00F777DA">
              <w:rPr>
                <w:rFonts w:ascii="Calibri" w:hAnsi="Calibri" w:cs="Calibri"/>
                <w:sz w:val="22"/>
                <w:szCs w:val="22"/>
              </w:rPr>
              <w:t>5</w:t>
            </w:r>
            <w:r w:rsidR="00443ED3" w:rsidRPr="00D6594B">
              <w:rPr>
                <w:rFonts w:ascii="Calibri" w:hAnsi="Calibri" w:cs="Calibri"/>
                <w:b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2493ACB1" w14:textId="77777777" w:rsidR="00443ED3" w:rsidRPr="00D6594B" w:rsidRDefault="0041312F" w:rsidP="00CE630A">
            <w:pPr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b/>
                <w:sz w:val="22"/>
                <w:szCs w:val="22"/>
              </w:rPr>
              <w:t>Które z poniższych stwierdzeń najlepiej opisuj</w:t>
            </w:r>
            <w:r w:rsidR="006E0D78">
              <w:rPr>
                <w:rFonts w:ascii="Calibri" w:hAnsi="Calibri" w:cs="Calibri"/>
                <w:b/>
                <w:sz w:val="22"/>
                <w:szCs w:val="22"/>
              </w:rPr>
              <w:t>e</w:t>
            </w:r>
            <w:r w:rsidRPr="0041312F">
              <w:rPr>
                <w:rFonts w:ascii="Calibri" w:hAnsi="Calibri" w:cs="Calibri"/>
                <w:b/>
                <w:sz w:val="22"/>
                <w:szCs w:val="22"/>
              </w:rPr>
              <w:t xml:space="preserve"> Państwa opinię?</w:t>
            </w:r>
          </w:p>
        </w:tc>
      </w:tr>
      <w:tr w:rsidR="00FE63D7" w:rsidRPr="00D6594B" w14:paraId="21AF4E4C" w14:textId="77777777" w:rsidTr="00F77533">
        <w:trPr>
          <w:trHeight w:val="340"/>
        </w:trPr>
        <w:tc>
          <w:tcPr>
            <w:tcW w:w="566" w:type="dxa"/>
          </w:tcPr>
          <w:p w14:paraId="5E74F1F4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4772FF0C" w14:textId="77777777" w:rsidR="00FE63D7" w:rsidRPr="00D6594B" w:rsidRDefault="0041312F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Czułem/am, że życie mojego krewnego przedłuża się nadaremnie</w:t>
            </w:r>
          </w:p>
        </w:tc>
      </w:tr>
      <w:tr w:rsidR="00FE63D7" w:rsidRPr="00D6594B" w14:paraId="0917CF63" w14:textId="77777777" w:rsidTr="00F77533">
        <w:trPr>
          <w:trHeight w:val="340"/>
        </w:trPr>
        <w:tc>
          <w:tcPr>
            <w:tcW w:w="566" w:type="dxa"/>
          </w:tcPr>
          <w:p w14:paraId="5D5B7267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1840CD7C" w14:textId="77777777" w:rsidR="00FE63D7" w:rsidRPr="00D6594B" w:rsidRDefault="0041312F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Czułem/am, że życie mojego krewnego zostało w pewnym stopniu przedłużone nadaremnie</w:t>
            </w:r>
          </w:p>
        </w:tc>
      </w:tr>
      <w:tr w:rsidR="00FE63D7" w:rsidRPr="00D6594B" w14:paraId="3E6CA8E1" w14:textId="77777777" w:rsidTr="00F77533">
        <w:trPr>
          <w:trHeight w:val="340"/>
        </w:trPr>
        <w:tc>
          <w:tcPr>
            <w:tcW w:w="566" w:type="dxa"/>
          </w:tcPr>
          <w:p w14:paraId="717BCB6C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3537F2DC" w14:textId="77777777" w:rsidR="00FE63D7" w:rsidRPr="00D6594B" w:rsidRDefault="0041312F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Czułem/am, że życie mojego krewnego nie zostało przedłużone ani skrócone</w:t>
            </w:r>
          </w:p>
        </w:tc>
      </w:tr>
      <w:tr w:rsidR="00FE63D7" w:rsidRPr="00D6594B" w14:paraId="27974B50" w14:textId="77777777" w:rsidTr="00F77533">
        <w:trPr>
          <w:trHeight w:val="340"/>
        </w:trPr>
        <w:tc>
          <w:tcPr>
            <w:tcW w:w="566" w:type="dxa"/>
          </w:tcPr>
          <w:p w14:paraId="69979A19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77FFB387" w14:textId="77777777" w:rsidR="00FE63D7" w:rsidRPr="00D6594B" w:rsidRDefault="0041312F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Czułem/am, że życie mojego krewnego zostało w pewnym stopniu skrócone nadaremnie</w:t>
            </w:r>
          </w:p>
        </w:tc>
      </w:tr>
      <w:tr w:rsidR="00FE63D7" w:rsidRPr="00D6594B" w14:paraId="64E1A783" w14:textId="77777777" w:rsidTr="00F77533">
        <w:trPr>
          <w:trHeight w:val="340"/>
        </w:trPr>
        <w:tc>
          <w:tcPr>
            <w:tcW w:w="566" w:type="dxa"/>
          </w:tcPr>
          <w:p w14:paraId="72310CE8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5EC9201B" w14:textId="77777777" w:rsidR="00FE63D7" w:rsidRPr="00D6594B" w:rsidRDefault="0041312F" w:rsidP="00FE63D7">
            <w:pPr>
              <w:numPr>
                <w:ilvl w:val="0"/>
                <w:numId w:val="34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Czułem/am , że życie mojego krewnego zostało skrócone nadaremnie</w:t>
            </w:r>
          </w:p>
        </w:tc>
      </w:tr>
      <w:tr w:rsidR="00FE63D7" w:rsidRPr="00D6594B" w14:paraId="418E237E" w14:textId="77777777" w:rsidTr="00F77533">
        <w:trPr>
          <w:trHeight w:val="340"/>
        </w:trPr>
        <w:tc>
          <w:tcPr>
            <w:tcW w:w="566" w:type="dxa"/>
          </w:tcPr>
          <w:p w14:paraId="3FE44886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</w:tcPr>
          <w:p w14:paraId="33BF00CA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4A513B45" w14:textId="77777777" w:rsidTr="00F77533">
        <w:trPr>
          <w:trHeight w:val="680"/>
        </w:trPr>
        <w:tc>
          <w:tcPr>
            <w:tcW w:w="566" w:type="dxa"/>
          </w:tcPr>
          <w:p w14:paraId="04F47803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6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  <w:r w:rsidRPr="00D6594B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9808" w:type="dxa"/>
          </w:tcPr>
          <w:p w14:paraId="31ACB966" w14:textId="77777777" w:rsidR="00FE63D7" w:rsidRPr="00D6594B" w:rsidRDefault="0041312F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b/>
                <w:sz w:val="22"/>
                <w:szCs w:val="22"/>
              </w:rPr>
              <w:t>Które z poniższych stwierdzeń  najlepiej odzwierciedla Państwa opinię na temat ostatnich godzin życi</w:t>
            </w:r>
            <w:r w:rsidR="004B62F7">
              <w:rPr>
                <w:rFonts w:ascii="Calibri" w:hAnsi="Calibri" w:cs="Calibri"/>
                <w:b/>
                <w:sz w:val="22"/>
                <w:szCs w:val="22"/>
              </w:rPr>
              <w:t>a</w:t>
            </w:r>
            <w:r w:rsidRPr="0041312F">
              <w:rPr>
                <w:rFonts w:ascii="Calibri" w:hAnsi="Calibri" w:cs="Calibri"/>
                <w:b/>
                <w:sz w:val="22"/>
                <w:szCs w:val="22"/>
              </w:rPr>
              <w:t xml:space="preserve"> członka </w:t>
            </w:r>
            <w:r w:rsidR="004B62F7">
              <w:rPr>
                <w:rFonts w:ascii="Calibri" w:hAnsi="Calibri" w:cs="Calibri"/>
                <w:b/>
                <w:sz w:val="22"/>
                <w:szCs w:val="22"/>
              </w:rPr>
              <w:t>Państwa</w:t>
            </w:r>
            <w:r w:rsidRPr="0041312F">
              <w:rPr>
                <w:rFonts w:ascii="Calibri" w:hAnsi="Calibri" w:cs="Calibri"/>
                <w:b/>
                <w:sz w:val="22"/>
                <w:szCs w:val="22"/>
              </w:rPr>
              <w:t xml:space="preserve"> rodziny?</w:t>
            </w:r>
          </w:p>
        </w:tc>
      </w:tr>
      <w:tr w:rsidR="00FE63D7" w:rsidRPr="00D6594B" w14:paraId="184E2D9E" w14:textId="77777777" w:rsidTr="00F77533">
        <w:trPr>
          <w:trHeight w:val="340"/>
        </w:trPr>
        <w:tc>
          <w:tcPr>
            <w:tcW w:w="566" w:type="dxa"/>
          </w:tcPr>
          <w:p w14:paraId="295BAF44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3D5F9E71" w14:textId="77777777" w:rsidR="00FE63D7" w:rsidRPr="00D6594B" w:rsidRDefault="0041312F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Uważam, że krewny czuł  się bardzo niekomfortowo</w:t>
            </w:r>
          </w:p>
        </w:tc>
      </w:tr>
      <w:tr w:rsidR="00FE63D7" w:rsidRPr="00D6594B" w14:paraId="0230F29C" w14:textId="77777777" w:rsidTr="00F77533">
        <w:trPr>
          <w:trHeight w:val="340"/>
        </w:trPr>
        <w:tc>
          <w:tcPr>
            <w:tcW w:w="566" w:type="dxa"/>
          </w:tcPr>
          <w:p w14:paraId="0A38D4B4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4144A9C0" w14:textId="77777777" w:rsidR="00FE63D7" w:rsidRPr="0041312F" w:rsidRDefault="0041312F" w:rsidP="0041312F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6A5E06">
              <w:rPr>
                <w:rFonts w:ascii="Calibri" w:hAnsi="Calibri" w:cs="Calibri"/>
                <w:sz w:val="22"/>
                <w:szCs w:val="22"/>
              </w:rPr>
              <w:t>Uważam , że krewny czu</w:t>
            </w:r>
            <w:r>
              <w:rPr>
                <w:rFonts w:ascii="Calibri" w:hAnsi="Calibri" w:cs="Calibri"/>
                <w:sz w:val="22"/>
                <w:szCs w:val="22"/>
              </w:rPr>
              <w:t>ł</w:t>
            </w:r>
            <w:r w:rsidRPr="006A5E06">
              <w:rPr>
                <w:rFonts w:ascii="Calibri" w:hAnsi="Calibri" w:cs="Calibri"/>
                <w:sz w:val="22"/>
                <w:szCs w:val="22"/>
              </w:rPr>
              <w:t xml:space="preserve"> się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6A5E06">
              <w:rPr>
                <w:rFonts w:ascii="Calibri" w:hAnsi="Calibri" w:cs="Calibri"/>
                <w:sz w:val="22"/>
                <w:szCs w:val="22"/>
              </w:rPr>
              <w:t>trochę komfortowo</w:t>
            </w:r>
          </w:p>
        </w:tc>
      </w:tr>
      <w:tr w:rsidR="00FE63D7" w:rsidRPr="00D6594B" w14:paraId="71A230E3" w14:textId="77777777" w:rsidTr="00F77533">
        <w:trPr>
          <w:trHeight w:val="340"/>
        </w:trPr>
        <w:tc>
          <w:tcPr>
            <w:tcW w:w="566" w:type="dxa"/>
          </w:tcPr>
          <w:p w14:paraId="2AD80591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3C5A5CAD" w14:textId="77777777" w:rsidR="00FE63D7" w:rsidRPr="00D6594B" w:rsidRDefault="0041312F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Uważam, że krewny czuł się ani niekomfortowo, ani komfortowo</w:t>
            </w:r>
          </w:p>
        </w:tc>
      </w:tr>
      <w:tr w:rsidR="00FE63D7" w:rsidRPr="00D6594B" w14:paraId="7DDFF3FC" w14:textId="77777777" w:rsidTr="00F77533">
        <w:trPr>
          <w:trHeight w:val="340"/>
        </w:trPr>
        <w:tc>
          <w:tcPr>
            <w:tcW w:w="566" w:type="dxa"/>
          </w:tcPr>
          <w:p w14:paraId="763A5EB6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38505BD6" w14:textId="77777777" w:rsidR="00FE63D7" w:rsidRPr="00D6594B" w:rsidRDefault="0041312F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Uważam, że krewny czuł się komfortowo</w:t>
            </w:r>
          </w:p>
        </w:tc>
      </w:tr>
      <w:tr w:rsidR="00FE63D7" w:rsidRPr="00D6594B" w14:paraId="29EAB669" w14:textId="77777777" w:rsidTr="00F77533">
        <w:trPr>
          <w:trHeight w:val="340"/>
        </w:trPr>
        <w:tc>
          <w:tcPr>
            <w:tcW w:w="566" w:type="dxa"/>
          </w:tcPr>
          <w:p w14:paraId="13A0032F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7CA6E6A1" w14:textId="77777777" w:rsidR="00FE63D7" w:rsidRPr="00D6594B" w:rsidRDefault="0041312F" w:rsidP="00FE63D7">
            <w:pPr>
              <w:numPr>
                <w:ilvl w:val="0"/>
                <w:numId w:val="35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Uważam, że krewny czuł się bardzo komfortowo</w:t>
            </w:r>
          </w:p>
        </w:tc>
      </w:tr>
      <w:tr w:rsidR="00FE63D7" w:rsidRPr="00D6594B" w14:paraId="786105B8" w14:textId="77777777" w:rsidTr="00F77533">
        <w:trPr>
          <w:trHeight w:val="340"/>
        </w:trPr>
        <w:tc>
          <w:tcPr>
            <w:tcW w:w="566" w:type="dxa"/>
          </w:tcPr>
          <w:p w14:paraId="2C64A0CE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9808" w:type="dxa"/>
          </w:tcPr>
          <w:p w14:paraId="2B79BD54" w14:textId="77777777" w:rsidR="00FE63D7" w:rsidRPr="00D6594B" w:rsidRDefault="00FE63D7" w:rsidP="00FE63D7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E63D7" w:rsidRPr="00D6594B" w14:paraId="55C8BD40" w14:textId="77777777" w:rsidTr="00F77533">
        <w:trPr>
          <w:trHeight w:val="680"/>
        </w:trPr>
        <w:tc>
          <w:tcPr>
            <w:tcW w:w="566" w:type="dxa"/>
          </w:tcPr>
          <w:p w14:paraId="3D256B9D" w14:textId="77777777" w:rsidR="00FE63D7" w:rsidRPr="00D6594B" w:rsidRDefault="00FE63D7" w:rsidP="00FE63D7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7</w:t>
            </w:r>
            <w:r w:rsidRPr="00D6594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9808" w:type="dxa"/>
          </w:tcPr>
          <w:p w14:paraId="5F9E44F8" w14:textId="77777777" w:rsidR="00FE63D7" w:rsidRPr="00D6594B" w:rsidRDefault="0041312F" w:rsidP="00FE63D7">
            <w:pPr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b/>
                <w:sz w:val="22"/>
                <w:szCs w:val="22"/>
              </w:rPr>
              <w:t>W ciągu ostatnich kilku godzin przed śmiercią Państwa krewnego, która z po</w:t>
            </w:r>
            <w:r w:rsidR="006E0D78">
              <w:rPr>
                <w:rFonts w:ascii="Calibri" w:hAnsi="Calibri" w:cs="Calibri"/>
                <w:b/>
                <w:sz w:val="22"/>
                <w:szCs w:val="22"/>
              </w:rPr>
              <w:t>niższych</w:t>
            </w:r>
            <w:r w:rsidRPr="0041312F">
              <w:rPr>
                <w:rFonts w:ascii="Calibri" w:hAnsi="Calibri" w:cs="Calibri"/>
                <w:b/>
                <w:sz w:val="22"/>
                <w:szCs w:val="22"/>
              </w:rPr>
              <w:t xml:space="preserve"> odpowiedzi pasuje do Państwa opinii:</w:t>
            </w:r>
          </w:p>
        </w:tc>
      </w:tr>
      <w:tr w:rsidR="00FE63D7" w:rsidRPr="00D6594B" w14:paraId="0AF2C9AB" w14:textId="77777777" w:rsidTr="00F77533">
        <w:trPr>
          <w:trHeight w:val="340"/>
        </w:trPr>
        <w:tc>
          <w:tcPr>
            <w:tcW w:w="566" w:type="dxa"/>
          </w:tcPr>
          <w:p w14:paraId="11113451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5C10C8C3" w14:textId="77777777" w:rsidR="00FE63D7" w:rsidRPr="00D6594B" w:rsidRDefault="0041312F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Czułem/am się bardzo opuszczony/a przez personel medyczny</w:t>
            </w:r>
          </w:p>
        </w:tc>
      </w:tr>
      <w:tr w:rsidR="00FE63D7" w:rsidRPr="00D6594B" w14:paraId="47CB798D" w14:textId="77777777" w:rsidTr="00F77533">
        <w:trPr>
          <w:trHeight w:val="340"/>
        </w:trPr>
        <w:tc>
          <w:tcPr>
            <w:tcW w:w="566" w:type="dxa"/>
          </w:tcPr>
          <w:p w14:paraId="1F2F5D05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77104F9F" w14:textId="77777777" w:rsidR="00FE63D7" w:rsidRPr="00D6594B" w:rsidRDefault="0041312F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41312F">
              <w:rPr>
                <w:rFonts w:ascii="Calibri" w:hAnsi="Calibri" w:cs="Calibri"/>
                <w:sz w:val="22"/>
                <w:szCs w:val="22"/>
              </w:rPr>
              <w:t>Czułem/am się w pewnym stopniu opuszczony/a przez personel medyczny</w:t>
            </w:r>
          </w:p>
        </w:tc>
      </w:tr>
      <w:tr w:rsidR="00FE63D7" w:rsidRPr="00D6594B" w14:paraId="41D0C221" w14:textId="77777777" w:rsidTr="00F77533">
        <w:trPr>
          <w:trHeight w:val="340"/>
        </w:trPr>
        <w:tc>
          <w:tcPr>
            <w:tcW w:w="566" w:type="dxa"/>
          </w:tcPr>
          <w:p w14:paraId="6402FA8D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6152D561" w14:textId="77777777" w:rsidR="00FE63D7" w:rsidRPr="00D6594B" w:rsidRDefault="0056571F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56571F">
              <w:rPr>
                <w:rFonts w:ascii="Calibri" w:hAnsi="Calibri" w:cs="Calibri"/>
                <w:sz w:val="22"/>
                <w:szCs w:val="22"/>
              </w:rPr>
              <w:t>Czułem/am się ani opuszczony/a ani wspierany/a przez personel medyczny</w:t>
            </w:r>
          </w:p>
        </w:tc>
      </w:tr>
      <w:tr w:rsidR="00FE63D7" w:rsidRPr="00D6594B" w14:paraId="6F2C8AB8" w14:textId="77777777" w:rsidTr="00F77533">
        <w:trPr>
          <w:trHeight w:val="340"/>
        </w:trPr>
        <w:tc>
          <w:tcPr>
            <w:tcW w:w="566" w:type="dxa"/>
          </w:tcPr>
          <w:p w14:paraId="00B4484E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1F46836C" w14:textId="77777777" w:rsidR="00FE63D7" w:rsidRPr="00D6594B" w:rsidRDefault="0056571F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56571F">
              <w:rPr>
                <w:rFonts w:ascii="Calibri" w:hAnsi="Calibri" w:cs="Calibri"/>
                <w:sz w:val="22"/>
                <w:szCs w:val="22"/>
              </w:rPr>
              <w:t>Czułem/am się w pewnym stopniu wpierany/a przez personel medyczny</w:t>
            </w:r>
          </w:p>
        </w:tc>
      </w:tr>
      <w:tr w:rsidR="00FE63D7" w:rsidRPr="00D6594B" w14:paraId="260BB835" w14:textId="77777777" w:rsidTr="00F77533">
        <w:trPr>
          <w:trHeight w:val="340"/>
        </w:trPr>
        <w:tc>
          <w:tcPr>
            <w:tcW w:w="566" w:type="dxa"/>
          </w:tcPr>
          <w:p w14:paraId="1AD29AF0" w14:textId="77777777" w:rsidR="00FE63D7" w:rsidRPr="00D6594B" w:rsidRDefault="00FE63D7" w:rsidP="00FE63D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>
              <w:rPr>
                <w:rFonts w:ascii="MS Gothic" w:eastAsia="MS Gothic" w:hAnsi="MS Gothic" w:cs="Calibri" w:hint="eastAsia"/>
                <w:sz w:val="22"/>
                <w:szCs w:val="22"/>
              </w:rPr>
              <w:t>☐</w:t>
            </w:r>
          </w:p>
        </w:tc>
        <w:tc>
          <w:tcPr>
            <w:tcW w:w="9808" w:type="dxa"/>
          </w:tcPr>
          <w:p w14:paraId="1C8E9C37" w14:textId="77777777" w:rsidR="00FE63D7" w:rsidRPr="00D6594B" w:rsidRDefault="0056571F" w:rsidP="00FE63D7">
            <w:pPr>
              <w:numPr>
                <w:ilvl w:val="0"/>
                <w:numId w:val="36"/>
              </w:numPr>
              <w:ind w:left="425" w:hanging="425"/>
              <w:rPr>
                <w:rFonts w:ascii="Calibri" w:hAnsi="Calibri" w:cs="Calibri"/>
                <w:sz w:val="22"/>
                <w:szCs w:val="22"/>
              </w:rPr>
            </w:pPr>
            <w:r w:rsidRPr="0056571F">
              <w:rPr>
                <w:rFonts w:ascii="Calibri" w:hAnsi="Calibri" w:cs="Calibri"/>
                <w:sz w:val="22"/>
                <w:szCs w:val="22"/>
              </w:rPr>
              <w:t>Czułem/am się bardzo wspierany/a przez personel medyczny</w:t>
            </w:r>
          </w:p>
        </w:tc>
      </w:tr>
    </w:tbl>
    <w:p w14:paraId="2AA69502" w14:textId="77777777" w:rsidR="00C21E2A" w:rsidRDefault="00C21E2A">
      <w:pPr>
        <w:rPr>
          <w:rFonts w:ascii="Calibri" w:hAnsi="Calibri" w:cs="Calibri"/>
          <w:b/>
          <w:sz w:val="22"/>
          <w:szCs w:val="22"/>
        </w:rPr>
      </w:pPr>
    </w:p>
    <w:p w14:paraId="53AF39B4" w14:textId="77777777" w:rsidR="00CA1B72" w:rsidRPr="00D6594B" w:rsidRDefault="00853648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br w:type="page"/>
      </w:r>
    </w:p>
    <w:p w14:paraId="04458F47" w14:textId="77777777" w:rsidR="00443ED3" w:rsidRPr="00D6594B" w:rsidRDefault="00F777DA" w:rsidP="009B572A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8</w:t>
      </w:r>
      <w:r w:rsidR="0056571F" w:rsidRPr="0056571F">
        <w:rPr>
          <w:rFonts w:ascii="Calibri" w:hAnsi="Calibri" w:cs="Calibri"/>
          <w:sz w:val="22"/>
          <w:szCs w:val="22"/>
        </w:rPr>
        <w:t xml:space="preserve">. Czy mają Państwo jakieś sugestie, jak ulepszyć opiekę na OAiIT?   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4EDFF3EB" w14:textId="77777777" w:rsidTr="00CB2C38">
        <w:trPr>
          <w:trHeight w:val="397"/>
        </w:trPr>
        <w:tc>
          <w:tcPr>
            <w:tcW w:w="10375" w:type="dxa"/>
          </w:tcPr>
          <w:p w14:paraId="7B9644F2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32DA386C" w14:textId="77777777" w:rsidTr="00CB2C38">
        <w:trPr>
          <w:trHeight w:val="397"/>
        </w:trPr>
        <w:tc>
          <w:tcPr>
            <w:tcW w:w="10375" w:type="dxa"/>
          </w:tcPr>
          <w:p w14:paraId="009D6FE4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14DF303C" w14:textId="77777777" w:rsidTr="00CB2C38">
        <w:trPr>
          <w:trHeight w:val="397"/>
        </w:trPr>
        <w:tc>
          <w:tcPr>
            <w:tcW w:w="10375" w:type="dxa"/>
          </w:tcPr>
          <w:p w14:paraId="78B362B8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3F6CB96" w14:textId="77777777" w:rsidTr="00CB2C38">
        <w:trPr>
          <w:trHeight w:val="397"/>
        </w:trPr>
        <w:tc>
          <w:tcPr>
            <w:tcW w:w="10375" w:type="dxa"/>
          </w:tcPr>
          <w:p w14:paraId="514A2192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881D2C8" w14:textId="77777777" w:rsidTr="00CB2C38">
        <w:trPr>
          <w:trHeight w:val="397"/>
        </w:trPr>
        <w:tc>
          <w:tcPr>
            <w:tcW w:w="10375" w:type="dxa"/>
          </w:tcPr>
          <w:p w14:paraId="4DED0266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14993670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47800052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5346B" w:rsidRPr="00D6594B" w14:paraId="6A8835D7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54CA28B3" w14:textId="77777777" w:rsidR="00D5346B" w:rsidRPr="00D6594B" w:rsidRDefault="00D5346B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271CAA" w:rsidRPr="00D6594B" w14:paraId="6B0355C1" w14:textId="77777777" w:rsidTr="00D5346B">
        <w:trPr>
          <w:trHeight w:val="397"/>
        </w:trPr>
        <w:tc>
          <w:tcPr>
            <w:tcW w:w="10375" w:type="dxa"/>
            <w:tcBorders>
              <w:top w:val="single" w:sz="4" w:space="0" w:color="auto"/>
              <w:bottom w:val="single" w:sz="4" w:space="0" w:color="auto"/>
            </w:tcBorders>
          </w:tcPr>
          <w:p w14:paraId="068658A5" w14:textId="77777777" w:rsidR="00271CAA" w:rsidRPr="00D6594B" w:rsidRDefault="00271CAA" w:rsidP="009074DD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79FDC692" w14:textId="77777777" w:rsidR="00271CAA" w:rsidRDefault="00271CAA" w:rsidP="009813B2">
      <w:pPr>
        <w:rPr>
          <w:rFonts w:ascii="Calibri" w:hAnsi="Calibri" w:cs="Calibri"/>
          <w:sz w:val="22"/>
          <w:szCs w:val="22"/>
        </w:rPr>
      </w:pPr>
    </w:p>
    <w:p w14:paraId="17B7B9D1" w14:textId="77777777" w:rsidR="00443ED3" w:rsidRPr="00D5346B" w:rsidRDefault="00F777DA" w:rsidP="009813B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9</w:t>
      </w:r>
      <w:r w:rsidR="00271CAA">
        <w:rPr>
          <w:rFonts w:ascii="Calibri" w:hAnsi="Calibri" w:cs="Calibri"/>
          <w:sz w:val="22"/>
          <w:szCs w:val="22"/>
        </w:rPr>
        <w:t>.</w:t>
      </w:r>
      <w:r w:rsidR="00D5346B">
        <w:rPr>
          <w:rFonts w:ascii="Calibri" w:hAnsi="Calibri" w:cs="Calibri"/>
          <w:sz w:val="22"/>
          <w:szCs w:val="22"/>
        </w:rPr>
        <w:t xml:space="preserve">  </w:t>
      </w:r>
      <w:r w:rsidR="0056571F" w:rsidRPr="0056571F">
        <w:rPr>
          <w:rFonts w:ascii="Calibri" w:hAnsi="Calibri" w:cs="Calibri"/>
          <w:sz w:val="22"/>
          <w:szCs w:val="22"/>
        </w:rPr>
        <w:t>Jeśli m</w:t>
      </w:r>
      <w:r w:rsidR="00DD626B">
        <w:rPr>
          <w:rFonts w:ascii="Calibri" w:hAnsi="Calibri" w:cs="Calibri"/>
          <w:sz w:val="22"/>
          <w:szCs w:val="22"/>
        </w:rPr>
        <w:t>ają</w:t>
      </w:r>
      <w:r w:rsidR="0056571F" w:rsidRPr="0056571F">
        <w:rPr>
          <w:rFonts w:ascii="Calibri" w:hAnsi="Calibri" w:cs="Calibri"/>
          <w:sz w:val="22"/>
          <w:szCs w:val="22"/>
        </w:rPr>
        <w:t xml:space="preserve"> państwo pozytywne odczucia na temat sprawowanej opieki nad Państwa krewnym, proszę poniżej wymienić.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4BC19DB2" w14:textId="77777777" w:rsidTr="00CB2C38">
        <w:trPr>
          <w:trHeight w:val="397"/>
        </w:trPr>
        <w:tc>
          <w:tcPr>
            <w:tcW w:w="10375" w:type="dxa"/>
          </w:tcPr>
          <w:p w14:paraId="7E603441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42226FC" w14:textId="77777777" w:rsidTr="00CB2C38">
        <w:trPr>
          <w:trHeight w:val="397"/>
        </w:trPr>
        <w:tc>
          <w:tcPr>
            <w:tcW w:w="10375" w:type="dxa"/>
          </w:tcPr>
          <w:p w14:paraId="5DCB87B6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E630A" w:rsidRPr="00D6594B" w14:paraId="2F963C09" w14:textId="77777777" w:rsidTr="00CB2C38">
        <w:trPr>
          <w:trHeight w:val="397"/>
        </w:trPr>
        <w:tc>
          <w:tcPr>
            <w:tcW w:w="10375" w:type="dxa"/>
          </w:tcPr>
          <w:p w14:paraId="0D3E7189" w14:textId="77777777" w:rsidR="00CE630A" w:rsidRPr="00D6594B" w:rsidRDefault="00CE630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1555D2A" w14:textId="77777777" w:rsidTr="00CB2C38">
        <w:trPr>
          <w:trHeight w:val="397"/>
        </w:trPr>
        <w:tc>
          <w:tcPr>
            <w:tcW w:w="10375" w:type="dxa"/>
          </w:tcPr>
          <w:p w14:paraId="3189DFA4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480D81FC" w14:textId="77777777" w:rsidTr="00CB2C38">
        <w:trPr>
          <w:trHeight w:val="397"/>
        </w:trPr>
        <w:tc>
          <w:tcPr>
            <w:tcW w:w="10375" w:type="dxa"/>
          </w:tcPr>
          <w:p w14:paraId="12E3CBC8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B2C38" w:rsidRPr="00D6594B" w14:paraId="4AB7ED39" w14:textId="77777777" w:rsidTr="00CB2C38">
        <w:trPr>
          <w:trHeight w:val="397"/>
        </w:trPr>
        <w:tc>
          <w:tcPr>
            <w:tcW w:w="10375" w:type="dxa"/>
          </w:tcPr>
          <w:p w14:paraId="49408194" w14:textId="77777777" w:rsidR="00CB2C38" w:rsidRPr="00D6594B" w:rsidRDefault="00CB2C38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4440AFF" w14:textId="77777777" w:rsidTr="00CB2C38">
        <w:trPr>
          <w:trHeight w:val="397"/>
        </w:trPr>
        <w:tc>
          <w:tcPr>
            <w:tcW w:w="10375" w:type="dxa"/>
          </w:tcPr>
          <w:p w14:paraId="0D14711D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00910DAE" w14:textId="77777777" w:rsidTr="00CB2C38">
        <w:trPr>
          <w:trHeight w:val="397"/>
        </w:trPr>
        <w:tc>
          <w:tcPr>
            <w:tcW w:w="10375" w:type="dxa"/>
          </w:tcPr>
          <w:p w14:paraId="2166D1F3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57C67ABE" w14:textId="77777777" w:rsidR="00443ED3" w:rsidRPr="00D6594B" w:rsidRDefault="00443ED3">
      <w:pPr>
        <w:rPr>
          <w:rFonts w:ascii="Calibri" w:hAnsi="Calibri" w:cs="Calibri"/>
          <w:b/>
          <w:sz w:val="22"/>
          <w:szCs w:val="22"/>
        </w:rPr>
      </w:pPr>
    </w:p>
    <w:p w14:paraId="745F9D25" w14:textId="77777777" w:rsidR="00443ED3" w:rsidRPr="009813B2" w:rsidRDefault="00F777DA" w:rsidP="009813B2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0</w:t>
      </w:r>
      <w:r w:rsidR="0056571F">
        <w:t xml:space="preserve">. </w:t>
      </w:r>
      <w:r w:rsidR="0056571F" w:rsidRPr="0056571F">
        <w:rPr>
          <w:rFonts w:ascii="Calibri" w:hAnsi="Calibri" w:cs="Calibri"/>
          <w:sz w:val="22"/>
          <w:szCs w:val="22"/>
        </w:rPr>
        <w:t>Czy mają Państwo propozycje, dotyczące poprawy jakości opieki nad pacjentem i członkami jego rodziny</w:t>
      </w:r>
      <w:r w:rsidR="0056571F">
        <w:rPr>
          <w:rFonts w:ascii="Calibri" w:hAnsi="Calibri" w:cs="Calibri"/>
          <w:sz w:val="22"/>
          <w:szCs w:val="22"/>
        </w:rPr>
        <w:t>?</w:t>
      </w:r>
    </w:p>
    <w:tbl>
      <w:tblPr>
        <w:tblW w:w="1037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5"/>
      </w:tblGrid>
      <w:tr w:rsidR="00443ED3" w:rsidRPr="00D6594B" w14:paraId="46EA58DE" w14:textId="77777777" w:rsidTr="00CB2C38">
        <w:trPr>
          <w:trHeight w:val="397"/>
        </w:trPr>
        <w:tc>
          <w:tcPr>
            <w:tcW w:w="10375" w:type="dxa"/>
          </w:tcPr>
          <w:p w14:paraId="131C7CB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DC41A24" w14:textId="77777777" w:rsidTr="00CB2C38">
        <w:trPr>
          <w:trHeight w:val="397"/>
        </w:trPr>
        <w:tc>
          <w:tcPr>
            <w:tcW w:w="10375" w:type="dxa"/>
          </w:tcPr>
          <w:p w14:paraId="2760204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1B35E9B" w14:textId="77777777" w:rsidTr="00CB2C38">
        <w:trPr>
          <w:trHeight w:val="397"/>
        </w:trPr>
        <w:tc>
          <w:tcPr>
            <w:tcW w:w="10375" w:type="dxa"/>
          </w:tcPr>
          <w:p w14:paraId="572BADB2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741ECF78" w14:textId="77777777" w:rsidTr="00CB2C38">
        <w:trPr>
          <w:trHeight w:val="397"/>
        </w:trPr>
        <w:tc>
          <w:tcPr>
            <w:tcW w:w="10375" w:type="dxa"/>
          </w:tcPr>
          <w:p w14:paraId="19412B17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68481596" w14:textId="77777777" w:rsidTr="00CB2C38">
        <w:trPr>
          <w:trHeight w:val="397"/>
        </w:trPr>
        <w:tc>
          <w:tcPr>
            <w:tcW w:w="10375" w:type="dxa"/>
          </w:tcPr>
          <w:p w14:paraId="5D0A1EAF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78FC29FD" w14:textId="77777777" w:rsidTr="00CB2C38">
        <w:trPr>
          <w:trHeight w:val="397"/>
        </w:trPr>
        <w:tc>
          <w:tcPr>
            <w:tcW w:w="10375" w:type="dxa"/>
          </w:tcPr>
          <w:p w14:paraId="3070F88E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46ECE6FB" w14:textId="77777777" w:rsidTr="00CB2C38">
        <w:trPr>
          <w:trHeight w:val="397"/>
        </w:trPr>
        <w:tc>
          <w:tcPr>
            <w:tcW w:w="10375" w:type="dxa"/>
          </w:tcPr>
          <w:p w14:paraId="7CE3B6E8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280F9D8C" w14:textId="77777777" w:rsidTr="00CB2C38">
        <w:trPr>
          <w:trHeight w:val="397"/>
        </w:trPr>
        <w:tc>
          <w:tcPr>
            <w:tcW w:w="10375" w:type="dxa"/>
          </w:tcPr>
          <w:p w14:paraId="0965F90A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443ED3" w:rsidRPr="00D6594B" w14:paraId="1557E447" w14:textId="77777777" w:rsidTr="00CB2C38">
        <w:trPr>
          <w:trHeight w:val="397"/>
        </w:trPr>
        <w:tc>
          <w:tcPr>
            <w:tcW w:w="10375" w:type="dxa"/>
          </w:tcPr>
          <w:p w14:paraId="7A1BBE13" w14:textId="77777777" w:rsidR="00443ED3" w:rsidRPr="00D6594B" w:rsidRDefault="00443ED3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7DD378E" w14:textId="77777777" w:rsidR="00F64BA4" w:rsidRDefault="00F64BA4" w:rsidP="0085364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rPr>
          <w:rFonts w:ascii="Calibri" w:hAnsi="Calibri" w:cs="Calibri"/>
          <w:b/>
          <w:sz w:val="22"/>
          <w:szCs w:val="22"/>
        </w:rPr>
      </w:pPr>
    </w:p>
    <w:p w14:paraId="2CA93288" w14:textId="77777777" w:rsidR="0056571F" w:rsidRPr="00F80F61" w:rsidRDefault="00853648" w:rsidP="0056571F">
      <w:pPr>
        <w:pStyle w:val="Heading1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72044D1E" w14:textId="77777777" w:rsidR="003445AD" w:rsidRPr="00F80F61" w:rsidRDefault="0056571F" w:rsidP="0056571F">
      <w:pPr>
        <w:pStyle w:val="Heading1"/>
        <w:rPr>
          <w:rFonts w:ascii="Calibri" w:hAnsi="Calibri"/>
          <w:sz w:val="22"/>
          <w:szCs w:val="22"/>
        </w:rPr>
      </w:pPr>
      <w:r w:rsidRPr="00F80F61">
        <w:rPr>
          <w:rFonts w:ascii="Calibri" w:hAnsi="Calibri"/>
          <w:sz w:val="22"/>
          <w:szCs w:val="22"/>
        </w:rPr>
        <w:t>DANE DEMOGRAFICZNE:</w:t>
      </w:r>
      <w:r w:rsidRPr="00F80F61">
        <w:rPr>
          <w:rFonts w:ascii="Calibri" w:hAnsi="Calibri"/>
          <w:sz w:val="22"/>
          <w:szCs w:val="22"/>
          <w:highlight w:val="yellow"/>
        </w:rPr>
        <w:t xml:space="preserve"> </w:t>
      </w:r>
    </w:p>
    <w:p w14:paraId="2A0F5D34" w14:textId="77777777" w:rsidR="003445AD" w:rsidRPr="00F80F61" w:rsidRDefault="0056571F" w:rsidP="003445AD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sz w:val="22"/>
          <w:szCs w:val="22"/>
        </w:rPr>
      </w:pPr>
      <w:r w:rsidRPr="00F80F61">
        <w:rPr>
          <w:rFonts w:ascii="Calibri" w:hAnsi="Calibri"/>
          <w:sz w:val="22"/>
          <w:szCs w:val="22"/>
        </w:rPr>
        <w:t xml:space="preserve">Proszę o podanie kilku informacji na Państwa temat i jakie są relacje między Państwem a pacjentem </w:t>
      </w:r>
    </w:p>
    <w:p w14:paraId="2A775D8C" w14:textId="77777777" w:rsidR="003445AD" w:rsidRPr="00F80F61" w:rsidRDefault="003445AD" w:rsidP="003445AD">
      <w:pPr>
        <w:pStyle w:val="Heading1"/>
        <w:rPr>
          <w:rFonts w:ascii="Calibri" w:hAnsi="Calibri"/>
          <w:sz w:val="22"/>
          <w:szCs w:val="22"/>
        </w:rPr>
      </w:pPr>
    </w:p>
    <w:p w14:paraId="404C8C8A" w14:textId="77777777" w:rsidR="003445AD" w:rsidRPr="00F80F61" w:rsidRDefault="0056571F" w:rsidP="003445AD">
      <w:pPr>
        <w:pStyle w:val="Heading1"/>
        <w:numPr>
          <w:ilvl w:val="0"/>
          <w:numId w:val="24"/>
        </w:numPr>
        <w:rPr>
          <w:rFonts w:ascii="Calibri" w:hAnsi="Calibri"/>
          <w:b w:val="0"/>
          <w:bCs/>
          <w:sz w:val="22"/>
          <w:szCs w:val="22"/>
        </w:rPr>
      </w:pPr>
      <w:r w:rsidRPr="00F80F61">
        <w:rPr>
          <w:rFonts w:ascii="Calibri" w:hAnsi="Calibri"/>
          <w:bCs/>
          <w:sz w:val="22"/>
          <w:szCs w:val="22"/>
        </w:rPr>
        <w:t xml:space="preserve">Jestem </w:t>
      </w:r>
      <w:r w:rsidR="003445AD" w:rsidRPr="00F80F61">
        <w:rPr>
          <w:rFonts w:ascii="Calibri" w:hAnsi="Calibri"/>
          <w:sz w:val="22"/>
          <w:szCs w:val="22"/>
        </w:rPr>
        <w:t>:</w:t>
      </w:r>
      <w:r w:rsidR="003445AD" w:rsidRPr="00F80F61">
        <w:rPr>
          <w:rFonts w:ascii="Calibri" w:hAnsi="Calibri"/>
          <w:b w:val="0"/>
          <w:sz w:val="22"/>
          <w:szCs w:val="22"/>
        </w:rPr>
        <w:t xml:space="preserve">  </w:t>
      </w:r>
      <w:r w:rsidR="00E03BAA" w:rsidRPr="00E03BAA"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M</w:t>
      </w:r>
      <w:r w:rsidRPr="00F80F61">
        <w:rPr>
          <w:rFonts w:ascii="Calibri" w:hAnsi="Calibri"/>
          <w:b w:val="0"/>
          <w:bCs/>
          <w:sz w:val="22"/>
          <w:szCs w:val="22"/>
        </w:rPr>
        <w:t>ężczyzną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ab/>
      </w:r>
      <w:r w:rsidR="003445AD" w:rsidRPr="00E03BAA"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 </w:t>
      </w:r>
      <w:r w:rsidRPr="00F80F61">
        <w:rPr>
          <w:rFonts w:ascii="Calibri" w:hAnsi="Calibri"/>
          <w:b w:val="0"/>
          <w:bCs/>
          <w:sz w:val="22"/>
          <w:szCs w:val="22"/>
        </w:rPr>
        <w:t>Kobietą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    </w:t>
      </w:r>
    </w:p>
    <w:p w14:paraId="53B86B50" w14:textId="77777777" w:rsidR="003445AD" w:rsidRPr="00F80F61" w:rsidRDefault="003445AD" w:rsidP="003445AD">
      <w:pPr>
        <w:rPr>
          <w:rFonts w:ascii="Calibri" w:hAnsi="Calibri"/>
          <w:sz w:val="22"/>
          <w:szCs w:val="22"/>
        </w:rPr>
      </w:pPr>
    </w:p>
    <w:p w14:paraId="64F9CC74" w14:textId="77777777" w:rsidR="003445AD" w:rsidRPr="00F80F61" w:rsidRDefault="0056571F" w:rsidP="003445AD">
      <w:pPr>
        <w:numPr>
          <w:ilvl w:val="0"/>
          <w:numId w:val="24"/>
        </w:numPr>
        <w:rPr>
          <w:rFonts w:ascii="Calibri" w:hAnsi="Calibri"/>
          <w:sz w:val="22"/>
          <w:szCs w:val="22"/>
        </w:rPr>
      </w:pPr>
      <w:r w:rsidRPr="00F80F61">
        <w:rPr>
          <w:rFonts w:ascii="Calibri" w:hAnsi="Calibri"/>
          <w:b/>
          <w:sz w:val="22"/>
          <w:szCs w:val="22"/>
        </w:rPr>
        <w:t>Mam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3445AD" w:rsidRPr="00F80F61">
        <w:rPr>
          <w:rFonts w:ascii="Calibri" w:hAnsi="Calibri"/>
          <w:sz w:val="22"/>
          <w:szCs w:val="22"/>
          <w:u w:val="single"/>
        </w:rPr>
        <w:instrText xml:space="preserve"> FORMTEXT </w:instrText>
      </w:r>
      <w:r w:rsidR="003445AD" w:rsidRPr="00F80F61">
        <w:rPr>
          <w:rFonts w:ascii="Calibri" w:hAnsi="Calibri"/>
          <w:sz w:val="22"/>
          <w:szCs w:val="22"/>
          <w:u w:val="single"/>
        </w:rPr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separate"/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end"/>
      </w:r>
      <w:bookmarkEnd w:id="0"/>
      <w:r w:rsidR="003445AD" w:rsidRPr="00F80F61">
        <w:rPr>
          <w:rFonts w:ascii="Calibri" w:hAnsi="Calibri"/>
          <w:sz w:val="22"/>
          <w:szCs w:val="22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3445AD" w:rsidRPr="00F80F61">
        <w:rPr>
          <w:rFonts w:ascii="Calibri" w:hAnsi="Calibri"/>
          <w:sz w:val="22"/>
          <w:szCs w:val="22"/>
          <w:u w:val="single"/>
        </w:rPr>
        <w:instrText xml:space="preserve"> FORMTEXT </w:instrText>
      </w:r>
      <w:r w:rsidR="003445AD" w:rsidRPr="00F80F61">
        <w:rPr>
          <w:rFonts w:ascii="Calibri" w:hAnsi="Calibri"/>
          <w:sz w:val="22"/>
          <w:szCs w:val="22"/>
          <w:u w:val="single"/>
        </w:rPr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separate"/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end"/>
      </w:r>
      <w:bookmarkEnd w:id="1"/>
      <w:r w:rsidR="003445AD" w:rsidRPr="00F80F61">
        <w:rPr>
          <w:rFonts w:ascii="Calibri" w:hAnsi="Calibri"/>
          <w:sz w:val="22"/>
          <w:szCs w:val="22"/>
        </w:rPr>
        <w:t xml:space="preserve"> </w:t>
      </w:r>
      <w:r w:rsidRPr="00DD626B">
        <w:rPr>
          <w:rFonts w:ascii="Calibri" w:hAnsi="Calibri"/>
          <w:b/>
          <w:bCs/>
          <w:sz w:val="22"/>
          <w:szCs w:val="22"/>
        </w:rPr>
        <w:t>lat</w:t>
      </w:r>
    </w:p>
    <w:p w14:paraId="5E2569A9" w14:textId="77777777" w:rsidR="003F4850" w:rsidRPr="00F80F61" w:rsidRDefault="003F4850" w:rsidP="003F4850">
      <w:pPr>
        <w:pStyle w:val="ListParagraph"/>
        <w:rPr>
          <w:rFonts w:ascii="Calibri" w:hAnsi="Calibri"/>
          <w:sz w:val="22"/>
          <w:szCs w:val="22"/>
        </w:rPr>
      </w:pPr>
    </w:p>
    <w:p w14:paraId="5C536B55" w14:textId="77777777" w:rsidR="003F4850" w:rsidRPr="00F80F61" w:rsidRDefault="003F4850" w:rsidP="003F4850">
      <w:pPr>
        <w:numPr>
          <w:ilvl w:val="0"/>
          <w:numId w:val="24"/>
        </w:numPr>
        <w:rPr>
          <w:rFonts w:ascii="Calibri" w:hAnsi="Calibri"/>
          <w:sz w:val="22"/>
          <w:szCs w:val="22"/>
        </w:rPr>
      </w:pPr>
      <w:r w:rsidRPr="00F80F61">
        <w:rPr>
          <w:rFonts w:ascii="Calibri" w:hAnsi="Calibri"/>
          <w:b/>
          <w:bCs/>
          <w:sz w:val="22"/>
          <w:szCs w:val="22"/>
        </w:rPr>
        <w:t>Wykształcenie</w:t>
      </w:r>
      <w:r w:rsidRPr="00F80F61">
        <w:rPr>
          <w:rFonts w:ascii="Calibri" w:hAnsi="Calibri"/>
          <w:sz w:val="22"/>
          <w:szCs w:val="22"/>
        </w:rPr>
        <w:t>:</w:t>
      </w:r>
    </w:p>
    <w:p w14:paraId="07498E26" w14:textId="77777777" w:rsidR="003F4850" w:rsidRPr="00F80F61" w:rsidRDefault="003F4850" w:rsidP="003F4850">
      <w:pPr>
        <w:ind w:left="720"/>
        <w:rPr>
          <w:rFonts w:ascii="Calibri" w:hAnsi="Calibri"/>
          <w:sz w:val="22"/>
          <w:szCs w:val="22"/>
        </w:rPr>
      </w:pPr>
      <w:r w:rsidRPr="003F4850">
        <w:rPr>
          <w:rFonts w:ascii="Segoe UI Symbol" w:hAnsi="Segoe UI Symbol" w:cs="Segoe UI Symbol"/>
          <w:sz w:val="22"/>
          <w:szCs w:val="22"/>
        </w:rPr>
        <w:t>☐</w:t>
      </w:r>
      <w:r w:rsidRPr="00F80F61">
        <w:rPr>
          <w:rFonts w:ascii="Calibri" w:hAnsi="Calibri"/>
          <w:sz w:val="22"/>
          <w:szCs w:val="22"/>
        </w:rPr>
        <w:t xml:space="preserve"> wykszt</w:t>
      </w:r>
      <w:r w:rsidRPr="003F4850">
        <w:rPr>
          <w:rFonts w:ascii="Calibri" w:hAnsi="Calibri" w:cs="Calibri"/>
          <w:sz w:val="22"/>
          <w:szCs w:val="22"/>
        </w:rPr>
        <w:t>a</w:t>
      </w:r>
      <w:r w:rsidRPr="00F80F61">
        <w:rPr>
          <w:rFonts w:ascii="Calibri" w:hAnsi="Calibri"/>
          <w:sz w:val="22"/>
          <w:szCs w:val="22"/>
        </w:rPr>
        <w:t>łcenie podstawowe</w:t>
      </w:r>
      <w:r w:rsidRPr="00F80F61">
        <w:rPr>
          <w:rFonts w:ascii="Calibri" w:hAnsi="Calibri"/>
          <w:sz w:val="22"/>
          <w:szCs w:val="22"/>
        </w:rPr>
        <w:tab/>
      </w:r>
      <w:r w:rsidRPr="00F80F61">
        <w:rPr>
          <w:rFonts w:ascii="Calibri" w:hAnsi="Calibri"/>
          <w:sz w:val="22"/>
          <w:szCs w:val="22"/>
        </w:rPr>
        <w:tab/>
        <w:t xml:space="preserve"> </w:t>
      </w:r>
    </w:p>
    <w:p w14:paraId="2BDEFB5B" w14:textId="77777777" w:rsidR="003F4850" w:rsidRPr="00F80F61" w:rsidRDefault="003F4850" w:rsidP="003F4850">
      <w:pPr>
        <w:ind w:left="720"/>
        <w:rPr>
          <w:rFonts w:ascii="Calibri" w:hAnsi="Calibri"/>
          <w:sz w:val="22"/>
          <w:szCs w:val="22"/>
        </w:rPr>
      </w:pPr>
      <w:r w:rsidRPr="003F4850">
        <w:rPr>
          <w:rFonts w:ascii="Segoe UI Symbol" w:hAnsi="Segoe UI Symbol" w:cs="Segoe UI Symbol"/>
          <w:sz w:val="22"/>
          <w:szCs w:val="22"/>
        </w:rPr>
        <w:t>☐</w:t>
      </w:r>
      <w:r w:rsidRPr="00F80F61">
        <w:rPr>
          <w:rFonts w:ascii="Calibri" w:hAnsi="Calibri"/>
          <w:sz w:val="22"/>
          <w:szCs w:val="22"/>
        </w:rPr>
        <w:t xml:space="preserve">  wykszta</w:t>
      </w:r>
      <w:r w:rsidRPr="003F4850">
        <w:rPr>
          <w:rFonts w:ascii="Calibri" w:hAnsi="Calibri" w:cs="Calibri"/>
          <w:sz w:val="22"/>
          <w:szCs w:val="22"/>
        </w:rPr>
        <w:t>ł</w:t>
      </w:r>
      <w:r w:rsidRPr="00F80F61">
        <w:rPr>
          <w:rFonts w:ascii="Calibri" w:hAnsi="Calibri"/>
          <w:sz w:val="22"/>
          <w:szCs w:val="22"/>
        </w:rPr>
        <w:t>cenie zawodowe</w:t>
      </w:r>
    </w:p>
    <w:p w14:paraId="245DAAB3" w14:textId="77777777" w:rsidR="003F4850" w:rsidRPr="00F80F61" w:rsidRDefault="003F4850" w:rsidP="003F4850">
      <w:pPr>
        <w:ind w:left="720"/>
        <w:rPr>
          <w:rFonts w:ascii="Calibri" w:hAnsi="Calibri"/>
          <w:sz w:val="22"/>
          <w:szCs w:val="22"/>
        </w:rPr>
      </w:pPr>
      <w:r w:rsidRPr="003F4850">
        <w:rPr>
          <w:rFonts w:ascii="Segoe UI Symbol" w:hAnsi="Segoe UI Symbol" w:cs="Segoe UI Symbol"/>
          <w:sz w:val="22"/>
          <w:szCs w:val="22"/>
        </w:rPr>
        <w:t>☐</w:t>
      </w:r>
      <w:r w:rsidRPr="00F80F61">
        <w:rPr>
          <w:rFonts w:ascii="Calibri" w:hAnsi="Calibri"/>
          <w:sz w:val="22"/>
          <w:szCs w:val="22"/>
        </w:rPr>
        <w:t xml:space="preserve">  wykszta</w:t>
      </w:r>
      <w:r w:rsidRPr="003F4850">
        <w:rPr>
          <w:rFonts w:ascii="Calibri" w:hAnsi="Calibri" w:cs="Calibri"/>
          <w:sz w:val="22"/>
          <w:szCs w:val="22"/>
        </w:rPr>
        <w:t>ł</w:t>
      </w:r>
      <w:r w:rsidRPr="00F80F61">
        <w:rPr>
          <w:rFonts w:ascii="Calibri" w:hAnsi="Calibri"/>
          <w:sz w:val="22"/>
          <w:szCs w:val="22"/>
        </w:rPr>
        <w:t xml:space="preserve">cenie </w:t>
      </w:r>
      <w:r w:rsidRPr="003F4850">
        <w:rPr>
          <w:rFonts w:ascii="Calibri" w:hAnsi="Calibri" w:cs="Calibri"/>
          <w:sz w:val="22"/>
          <w:szCs w:val="22"/>
        </w:rPr>
        <w:t>ś</w:t>
      </w:r>
      <w:r w:rsidRPr="00F80F61">
        <w:rPr>
          <w:rFonts w:ascii="Calibri" w:hAnsi="Calibri"/>
          <w:sz w:val="22"/>
          <w:szCs w:val="22"/>
        </w:rPr>
        <w:t>rednie</w:t>
      </w:r>
    </w:p>
    <w:p w14:paraId="386A6A4C" w14:textId="77777777" w:rsidR="003F4850" w:rsidRPr="00F80F61" w:rsidRDefault="003F4850" w:rsidP="003F4850">
      <w:pPr>
        <w:ind w:left="720"/>
        <w:rPr>
          <w:rFonts w:ascii="Calibri" w:hAnsi="Calibri"/>
          <w:sz w:val="22"/>
          <w:szCs w:val="22"/>
        </w:rPr>
      </w:pPr>
      <w:r w:rsidRPr="003F4850">
        <w:rPr>
          <w:rFonts w:ascii="Segoe UI Symbol" w:hAnsi="Segoe UI Symbol" w:cs="Segoe UI Symbol"/>
          <w:sz w:val="22"/>
          <w:szCs w:val="22"/>
        </w:rPr>
        <w:t>☐</w:t>
      </w:r>
      <w:r w:rsidRPr="00F80F61">
        <w:rPr>
          <w:rFonts w:ascii="Calibri" w:hAnsi="Calibri"/>
          <w:sz w:val="22"/>
          <w:szCs w:val="22"/>
        </w:rPr>
        <w:t xml:space="preserve">  wykszta</w:t>
      </w:r>
      <w:r w:rsidRPr="003F4850">
        <w:rPr>
          <w:rFonts w:ascii="Calibri" w:hAnsi="Calibri" w:cs="Calibri"/>
          <w:sz w:val="22"/>
          <w:szCs w:val="22"/>
        </w:rPr>
        <w:t>ł</w:t>
      </w:r>
      <w:r w:rsidRPr="00F80F61">
        <w:rPr>
          <w:rFonts w:ascii="Calibri" w:hAnsi="Calibri"/>
          <w:sz w:val="22"/>
          <w:szCs w:val="22"/>
        </w:rPr>
        <w:t>cenie wy</w:t>
      </w:r>
      <w:r w:rsidRPr="003F4850">
        <w:rPr>
          <w:rFonts w:ascii="Calibri" w:hAnsi="Calibri" w:cs="Calibri"/>
          <w:sz w:val="22"/>
          <w:szCs w:val="22"/>
        </w:rPr>
        <w:t>ż</w:t>
      </w:r>
      <w:r w:rsidRPr="00F80F61">
        <w:rPr>
          <w:rFonts w:ascii="Calibri" w:hAnsi="Calibri"/>
          <w:sz w:val="22"/>
          <w:szCs w:val="22"/>
        </w:rPr>
        <w:t>sze</w:t>
      </w:r>
    </w:p>
    <w:p w14:paraId="657CB435" w14:textId="77777777" w:rsidR="003445AD" w:rsidRPr="00F80F61" w:rsidRDefault="003445AD" w:rsidP="003445AD">
      <w:pPr>
        <w:rPr>
          <w:rFonts w:ascii="Calibri" w:hAnsi="Calibri"/>
          <w:sz w:val="22"/>
          <w:szCs w:val="22"/>
        </w:rPr>
      </w:pPr>
    </w:p>
    <w:p w14:paraId="7C1A43D8" w14:textId="77777777" w:rsidR="003445AD" w:rsidRPr="00F80F61" w:rsidRDefault="00D87A86" w:rsidP="00E03BAA">
      <w:pPr>
        <w:numPr>
          <w:ilvl w:val="0"/>
          <w:numId w:val="24"/>
        </w:numPr>
        <w:spacing w:after="120"/>
        <w:ind w:left="714" w:hanging="357"/>
        <w:rPr>
          <w:rFonts w:ascii="Calibri" w:hAnsi="Calibri"/>
          <w:b/>
          <w:sz w:val="22"/>
          <w:szCs w:val="22"/>
        </w:rPr>
      </w:pPr>
      <w:r w:rsidRPr="00F80F61">
        <w:rPr>
          <w:rFonts w:ascii="Calibri" w:hAnsi="Calibri"/>
          <w:b/>
          <w:sz w:val="22"/>
          <w:szCs w:val="22"/>
        </w:rPr>
        <w:t>Dla pacjenta jestem:</w:t>
      </w:r>
    </w:p>
    <w:p w14:paraId="16A9B992" w14:textId="77777777" w:rsidR="003445AD" w:rsidRPr="00F80F61" w:rsidRDefault="00F96CF4" w:rsidP="00F96CF4">
      <w:pPr>
        <w:pStyle w:val="Header"/>
        <w:tabs>
          <w:tab w:val="clear" w:pos="4320"/>
          <w:tab w:val="clear" w:pos="8640"/>
        </w:tabs>
        <w:spacing w:after="60"/>
        <w:ind w:left="720"/>
        <w:rPr>
          <w:rFonts w:ascii="Calibri" w:hAnsi="Calibri"/>
          <w:sz w:val="22"/>
          <w:szCs w:val="22"/>
        </w:rPr>
      </w:pPr>
      <w:r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  <w:r w:rsidR="00D87A86" w:rsidRPr="00F80F61">
        <w:rPr>
          <w:rFonts w:ascii="Calibri" w:hAnsi="Calibri"/>
          <w:sz w:val="22"/>
          <w:szCs w:val="22"/>
        </w:rPr>
        <w:t>Żona</w:t>
      </w:r>
      <w:r w:rsidR="003445AD" w:rsidRPr="00F80F61">
        <w:rPr>
          <w:rFonts w:ascii="Calibri" w:hAnsi="Calibri"/>
          <w:sz w:val="22"/>
          <w:szCs w:val="22"/>
        </w:rPr>
        <w:t xml:space="preserve">                   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  <w:r w:rsidR="00D87A86" w:rsidRPr="00F80F61">
        <w:rPr>
          <w:rFonts w:ascii="Calibri" w:hAnsi="Calibri"/>
          <w:sz w:val="22"/>
          <w:szCs w:val="22"/>
        </w:rPr>
        <w:t xml:space="preserve">Mąż   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 w:rsidRPr="00F80F61">
        <w:rPr>
          <w:rFonts w:ascii="Calibri" w:hAnsi="Calibri"/>
          <w:sz w:val="22"/>
          <w:szCs w:val="22"/>
        </w:rPr>
        <w:tab/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Pa</w:t>
      </w:r>
      <w:r w:rsidR="00D87A86" w:rsidRPr="00F80F61">
        <w:rPr>
          <w:rFonts w:ascii="Calibri" w:hAnsi="Calibri"/>
          <w:sz w:val="22"/>
          <w:szCs w:val="22"/>
        </w:rPr>
        <w:t>rtner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 w:rsidRPr="00F80F61">
        <w:rPr>
          <w:rFonts w:ascii="Calibri" w:hAnsi="Calibri"/>
          <w:sz w:val="22"/>
          <w:szCs w:val="22"/>
        </w:rPr>
        <w:tab/>
      </w:r>
    </w:p>
    <w:p w14:paraId="0840D283" w14:textId="77777777" w:rsidR="003445AD" w:rsidRPr="00F80F61" w:rsidRDefault="00E03BAA" w:rsidP="00F96CF4">
      <w:pPr>
        <w:pStyle w:val="Header"/>
        <w:tabs>
          <w:tab w:val="clear" w:pos="4320"/>
          <w:tab w:val="clear" w:pos="8640"/>
        </w:tabs>
        <w:spacing w:after="60"/>
        <w:ind w:left="720"/>
        <w:rPr>
          <w:rFonts w:ascii="Calibri" w:hAnsi="Calibri"/>
          <w:sz w:val="22"/>
          <w:szCs w:val="22"/>
        </w:rPr>
      </w:pPr>
      <w:r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b/>
          <w:bCs/>
          <w:sz w:val="22"/>
          <w:szCs w:val="22"/>
        </w:rPr>
        <w:t xml:space="preserve"> </w:t>
      </w:r>
      <w:r w:rsidR="003445AD" w:rsidRPr="00F80F61">
        <w:rPr>
          <w:rFonts w:ascii="Calibri" w:hAnsi="Calibri"/>
          <w:sz w:val="22"/>
          <w:szCs w:val="22"/>
        </w:rPr>
        <w:t>M</w:t>
      </w:r>
      <w:r w:rsidR="00D87A86" w:rsidRPr="00F80F61">
        <w:rPr>
          <w:rFonts w:ascii="Calibri" w:hAnsi="Calibri"/>
          <w:sz w:val="22"/>
          <w:szCs w:val="22"/>
        </w:rPr>
        <w:t xml:space="preserve">atka 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 w:rsidRPr="00F80F61">
        <w:rPr>
          <w:rFonts w:ascii="Calibri" w:hAnsi="Calibri"/>
          <w:sz w:val="22"/>
          <w:szCs w:val="22"/>
        </w:rPr>
        <w:tab/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  <w:r w:rsidR="00D87A86" w:rsidRPr="00F80F61">
        <w:rPr>
          <w:rFonts w:ascii="Calibri" w:hAnsi="Calibri"/>
          <w:sz w:val="22"/>
          <w:szCs w:val="22"/>
        </w:rPr>
        <w:t xml:space="preserve">Ojciec 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 w:rsidRPr="00F80F61">
        <w:rPr>
          <w:rFonts w:ascii="Calibri" w:hAnsi="Calibri"/>
          <w:sz w:val="22"/>
          <w:szCs w:val="22"/>
        </w:rPr>
        <w:tab/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Si</w:t>
      </w:r>
      <w:r w:rsidR="00D87A86" w:rsidRPr="00F80F61">
        <w:rPr>
          <w:rFonts w:ascii="Calibri" w:hAnsi="Calibri"/>
          <w:sz w:val="22"/>
          <w:szCs w:val="22"/>
        </w:rPr>
        <w:t>ostra</w:t>
      </w:r>
      <w:r w:rsidR="003445AD" w:rsidRPr="00F80F61">
        <w:rPr>
          <w:rFonts w:ascii="Calibri" w:hAnsi="Calibri"/>
          <w:sz w:val="22"/>
          <w:szCs w:val="22"/>
        </w:rPr>
        <w:tab/>
        <w:t xml:space="preserve">              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Br</w:t>
      </w:r>
      <w:r w:rsidR="00D87A86" w:rsidRPr="00F80F61">
        <w:rPr>
          <w:rFonts w:ascii="Calibri" w:hAnsi="Calibri"/>
          <w:sz w:val="22"/>
          <w:szCs w:val="22"/>
        </w:rPr>
        <w:t>at</w:t>
      </w:r>
    </w:p>
    <w:p w14:paraId="39D88F1B" w14:textId="77777777" w:rsidR="003445AD" w:rsidRPr="00F80F61" w:rsidRDefault="00E03BAA" w:rsidP="00F96CF4">
      <w:pPr>
        <w:pStyle w:val="Header"/>
        <w:tabs>
          <w:tab w:val="clear" w:pos="4320"/>
          <w:tab w:val="clear" w:pos="8640"/>
        </w:tabs>
        <w:spacing w:after="60"/>
        <w:ind w:left="720"/>
        <w:rPr>
          <w:rFonts w:ascii="Calibri" w:hAnsi="Calibri"/>
          <w:sz w:val="22"/>
          <w:szCs w:val="22"/>
          <w:u w:val="single"/>
        </w:rPr>
      </w:pPr>
      <w:r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b/>
          <w:bCs/>
          <w:sz w:val="22"/>
          <w:szCs w:val="22"/>
        </w:rPr>
        <w:t xml:space="preserve"> </w:t>
      </w:r>
      <w:r w:rsidR="00D87A86" w:rsidRPr="00F80F61">
        <w:rPr>
          <w:rFonts w:ascii="Calibri" w:hAnsi="Calibri"/>
          <w:sz w:val="22"/>
          <w:szCs w:val="22"/>
        </w:rPr>
        <w:t xml:space="preserve">Córka 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 w:rsidRPr="00F80F61">
        <w:rPr>
          <w:rFonts w:ascii="Calibri" w:hAnsi="Calibri"/>
          <w:sz w:val="22"/>
          <w:szCs w:val="22"/>
        </w:rPr>
        <w:tab/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  <w:r w:rsidR="00D87A86" w:rsidRPr="00F80F61">
        <w:rPr>
          <w:rFonts w:ascii="Calibri" w:hAnsi="Calibri"/>
          <w:sz w:val="22"/>
          <w:szCs w:val="22"/>
        </w:rPr>
        <w:t xml:space="preserve">Syn   </w:t>
      </w:r>
      <w:r w:rsidR="003445AD" w:rsidRPr="00F80F61">
        <w:rPr>
          <w:rFonts w:ascii="Calibri" w:hAnsi="Calibri"/>
          <w:sz w:val="22"/>
          <w:szCs w:val="22"/>
        </w:rPr>
        <w:tab/>
      </w:r>
      <w:r w:rsidR="003445AD" w:rsidRPr="00F80F61">
        <w:rPr>
          <w:rFonts w:ascii="Calibri" w:hAnsi="Calibri"/>
          <w:sz w:val="22"/>
          <w:szCs w:val="22"/>
        </w:rPr>
        <w:tab/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  <w:r w:rsidR="00D87A86" w:rsidRPr="00F80F61">
        <w:rPr>
          <w:rFonts w:ascii="Calibri" w:hAnsi="Calibri"/>
          <w:sz w:val="22"/>
          <w:szCs w:val="22"/>
        </w:rPr>
        <w:t xml:space="preserve">Inny </w:t>
      </w:r>
      <w:r w:rsidR="003445AD" w:rsidRPr="00F80F61">
        <w:rPr>
          <w:rFonts w:ascii="Calibri" w:hAnsi="Calibri"/>
          <w:sz w:val="22"/>
          <w:szCs w:val="22"/>
        </w:rPr>
        <w:t>(</w:t>
      </w:r>
      <w:r w:rsidR="00D87A86" w:rsidRPr="00F80F61">
        <w:rPr>
          <w:rFonts w:ascii="Calibri" w:hAnsi="Calibri"/>
          <w:sz w:val="22"/>
          <w:szCs w:val="22"/>
        </w:rPr>
        <w:t xml:space="preserve">Proszę sprecyzować </w:t>
      </w:r>
      <w:r w:rsidR="003445AD" w:rsidRPr="00F80F61">
        <w:rPr>
          <w:rFonts w:ascii="Calibri" w:hAnsi="Calibri"/>
          <w:sz w:val="22"/>
          <w:szCs w:val="22"/>
        </w:rPr>
        <w:t>):</w:t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3445AD" w:rsidRPr="00F80F61">
        <w:rPr>
          <w:rFonts w:ascii="Calibri" w:hAnsi="Calibri"/>
          <w:sz w:val="22"/>
          <w:szCs w:val="22"/>
          <w:u w:val="single"/>
        </w:rPr>
        <w:instrText xml:space="preserve"> FORMTEXT </w:instrText>
      </w:r>
      <w:r w:rsidR="003445AD" w:rsidRPr="00F80F61">
        <w:rPr>
          <w:rFonts w:ascii="Calibri" w:hAnsi="Calibri"/>
          <w:sz w:val="22"/>
          <w:szCs w:val="22"/>
          <w:u w:val="single"/>
        </w:rPr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separate"/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end"/>
      </w:r>
      <w:bookmarkEnd w:id="2"/>
      <w:r w:rsidR="003445AD" w:rsidRPr="00F80F61">
        <w:rPr>
          <w:rFonts w:ascii="Calibri" w:hAnsi="Calibri"/>
          <w:sz w:val="22"/>
          <w:szCs w:val="22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3445AD" w:rsidRPr="00F80F61">
        <w:rPr>
          <w:rFonts w:ascii="Calibri" w:hAnsi="Calibri"/>
          <w:sz w:val="22"/>
          <w:szCs w:val="22"/>
          <w:u w:val="single"/>
        </w:rPr>
        <w:instrText xml:space="preserve"> FORMTEXT </w:instrText>
      </w:r>
      <w:r w:rsidR="003445AD" w:rsidRPr="00F80F61">
        <w:rPr>
          <w:rFonts w:ascii="Calibri" w:hAnsi="Calibri"/>
          <w:sz w:val="22"/>
          <w:szCs w:val="22"/>
          <w:u w:val="single"/>
        </w:rPr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separate"/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end"/>
      </w:r>
      <w:bookmarkEnd w:id="3"/>
      <w:r w:rsidR="003445AD" w:rsidRPr="00F80F61">
        <w:rPr>
          <w:rFonts w:ascii="Calibri" w:hAnsi="Calibri"/>
          <w:sz w:val="22"/>
          <w:szCs w:val="22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3445AD" w:rsidRPr="00F80F61">
        <w:rPr>
          <w:rFonts w:ascii="Calibri" w:hAnsi="Calibri"/>
          <w:sz w:val="22"/>
          <w:szCs w:val="22"/>
          <w:u w:val="single"/>
        </w:rPr>
        <w:instrText xml:space="preserve"> FORMTEXT </w:instrText>
      </w:r>
      <w:r w:rsidR="003445AD" w:rsidRPr="00F80F61">
        <w:rPr>
          <w:rFonts w:ascii="Calibri" w:hAnsi="Calibri"/>
          <w:sz w:val="22"/>
          <w:szCs w:val="22"/>
          <w:u w:val="single"/>
        </w:rPr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separate"/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noProof/>
          <w:sz w:val="22"/>
          <w:szCs w:val="22"/>
          <w:u w:val="single"/>
        </w:rPr>
        <w:t> </w:t>
      </w:r>
      <w:r w:rsidR="003445AD" w:rsidRPr="00F80F61">
        <w:rPr>
          <w:rFonts w:ascii="Calibri" w:hAnsi="Calibri"/>
          <w:sz w:val="22"/>
          <w:szCs w:val="22"/>
          <w:u w:val="single"/>
        </w:rPr>
        <w:fldChar w:fldCharType="end"/>
      </w:r>
      <w:bookmarkEnd w:id="4"/>
      <w:r w:rsidR="003445AD" w:rsidRPr="00F80F61">
        <w:rPr>
          <w:rFonts w:ascii="Calibri" w:hAnsi="Calibri"/>
          <w:sz w:val="22"/>
          <w:szCs w:val="22"/>
          <w:u w:val="single"/>
        </w:rPr>
        <w:t xml:space="preserve"> </w:t>
      </w:r>
    </w:p>
    <w:p w14:paraId="43F6DC65" w14:textId="77777777" w:rsidR="003445AD" w:rsidRPr="00F80F61" w:rsidRDefault="003445AD" w:rsidP="003445AD">
      <w:pPr>
        <w:pStyle w:val="Header"/>
        <w:tabs>
          <w:tab w:val="clear" w:pos="4320"/>
          <w:tab w:val="clear" w:pos="8640"/>
        </w:tabs>
        <w:rPr>
          <w:rFonts w:ascii="Calibri" w:hAnsi="Calibri"/>
          <w:sz w:val="22"/>
          <w:szCs w:val="22"/>
          <w:u w:val="single"/>
        </w:rPr>
      </w:pPr>
    </w:p>
    <w:p w14:paraId="7071E382" w14:textId="77777777" w:rsidR="00D87A86" w:rsidRPr="00F80F61" w:rsidRDefault="00D87A86" w:rsidP="00D87A86">
      <w:pPr>
        <w:pStyle w:val="ListParagraph"/>
        <w:numPr>
          <w:ilvl w:val="0"/>
          <w:numId w:val="24"/>
        </w:numPr>
        <w:rPr>
          <w:rFonts w:ascii="Calibri" w:hAnsi="Calibri"/>
          <w:b/>
          <w:sz w:val="22"/>
          <w:szCs w:val="22"/>
        </w:rPr>
      </w:pPr>
      <w:r w:rsidRPr="00F80F61">
        <w:rPr>
          <w:rFonts w:ascii="Calibri" w:hAnsi="Calibri"/>
          <w:b/>
          <w:sz w:val="22"/>
          <w:szCs w:val="22"/>
        </w:rPr>
        <w:t xml:space="preserve">Czy jest to pierwsze doświadczenie </w:t>
      </w:r>
      <w:r w:rsidR="00DD626B">
        <w:rPr>
          <w:rFonts w:ascii="Calibri" w:hAnsi="Calibri"/>
          <w:b/>
          <w:sz w:val="22"/>
          <w:szCs w:val="22"/>
        </w:rPr>
        <w:t>Państwa jako członka rodziny</w:t>
      </w:r>
      <w:r w:rsidR="00266792">
        <w:rPr>
          <w:rFonts w:ascii="Calibri" w:hAnsi="Calibri"/>
          <w:b/>
          <w:sz w:val="22"/>
          <w:szCs w:val="22"/>
        </w:rPr>
        <w:t xml:space="preserve"> pacjenta</w:t>
      </w:r>
      <w:r w:rsidR="00DD626B">
        <w:rPr>
          <w:rFonts w:ascii="Calibri" w:hAnsi="Calibri"/>
          <w:b/>
          <w:sz w:val="22"/>
          <w:szCs w:val="22"/>
        </w:rPr>
        <w:t>, który przebywa na OAiIT</w:t>
      </w:r>
      <w:r w:rsidR="006C71BD">
        <w:rPr>
          <w:rFonts w:ascii="Calibri" w:hAnsi="Calibri"/>
          <w:b/>
          <w:sz w:val="22"/>
          <w:szCs w:val="22"/>
        </w:rPr>
        <w:t>?</w:t>
      </w:r>
    </w:p>
    <w:p w14:paraId="5C31E3BE" w14:textId="77777777" w:rsidR="003445AD" w:rsidRPr="00F80F61" w:rsidRDefault="00E03BAA" w:rsidP="003445AD">
      <w:pPr>
        <w:pStyle w:val="Header"/>
        <w:tabs>
          <w:tab w:val="clear" w:pos="4320"/>
          <w:tab w:val="clear" w:pos="8640"/>
        </w:tabs>
        <w:ind w:firstLine="720"/>
        <w:rPr>
          <w:rFonts w:ascii="Calibri" w:hAnsi="Calibri"/>
          <w:sz w:val="22"/>
          <w:szCs w:val="22"/>
        </w:rPr>
      </w:pPr>
      <w:r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  <w:r w:rsidR="00D87A86" w:rsidRPr="00F80F61">
        <w:rPr>
          <w:rFonts w:ascii="Calibri" w:hAnsi="Calibri"/>
          <w:sz w:val="22"/>
          <w:szCs w:val="22"/>
        </w:rPr>
        <w:t>Tak</w:t>
      </w:r>
      <w:r w:rsidR="003445AD" w:rsidRPr="00F80F61">
        <w:rPr>
          <w:rFonts w:ascii="Calibri" w:hAnsi="Calibri"/>
          <w:sz w:val="22"/>
          <w:szCs w:val="22"/>
        </w:rPr>
        <w:tab/>
        <w:t xml:space="preserve">   </w:t>
      </w:r>
      <w:r w:rsidR="003445AD">
        <w:rPr>
          <w:rFonts w:ascii="MS Gothic" w:eastAsia="MS Gothic" w:hAnsi="MS Gothic" w:cs="Calibri" w:hint="eastAsia"/>
          <w:sz w:val="22"/>
          <w:szCs w:val="22"/>
        </w:rPr>
        <w:t>☐</w:t>
      </w:r>
      <w:r w:rsidR="003445AD" w:rsidRPr="00F80F61">
        <w:rPr>
          <w:rFonts w:ascii="Calibri" w:hAnsi="Calibri"/>
          <w:sz w:val="22"/>
          <w:szCs w:val="22"/>
        </w:rPr>
        <w:t xml:space="preserve"> N</w:t>
      </w:r>
      <w:r w:rsidR="00D87A86" w:rsidRPr="00F80F61">
        <w:rPr>
          <w:rFonts w:ascii="Calibri" w:hAnsi="Calibri"/>
          <w:sz w:val="22"/>
          <w:szCs w:val="22"/>
        </w:rPr>
        <w:t>ie</w:t>
      </w:r>
    </w:p>
    <w:p w14:paraId="00FAD10F" w14:textId="77777777" w:rsidR="003445AD" w:rsidRPr="00F80F61" w:rsidRDefault="003445AD" w:rsidP="003445AD">
      <w:pPr>
        <w:pStyle w:val="Header"/>
        <w:tabs>
          <w:tab w:val="clear" w:pos="4320"/>
          <w:tab w:val="clear" w:pos="8640"/>
        </w:tabs>
        <w:rPr>
          <w:rFonts w:ascii="Calibri" w:hAnsi="Calibri"/>
          <w:sz w:val="22"/>
          <w:szCs w:val="22"/>
        </w:rPr>
      </w:pPr>
    </w:p>
    <w:p w14:paraId="3132E88B" w14:textId="77777777" w:rsidR="003445AD" w:rsidRPr="00F80F61" w:rsidRDefault="00D87A86" w:rsidP="00E03BAA">
      <w:pPr>
        <w:pStyle w:val="Header"/>
        <w:numPr>
          <w:ilvl w:val="0"/>
          <w:numId w:val="24"/>
        </w:numPr>
        <w:tabs>
          <w:tab w:val="clear" w:pos="4320"/>
          <w:tab w:val="clear" w:pos="8640"/>
        </w:tabs>
        <w:spacing w:after="120"/>
        <w:ind w:left="714" w:hanging="357"/>
        <w:rPr>
          <w:rFonts w:ascii="Calibri" w:hAnsi="Calibri"/>
          <w:sz w:val="22"/>
          <w:szCs w:val="22"/>
          <w:u w:val="single"/>
        </w:rPr>
      </w:pPr>
      <w:r w:rsidRPr="00F80F61">
        <w:rPr>
          <w:rFonts w:ascii="Calibri" w:hAnsi="Calibri"/>
          <w:b/>
          <w:bCs/>
          <w:sz w:val="22"/>
          <w:szCs w:val="22"/>
        </w:rPr>
        <w:t xml:space="preserve">Czy mieszkają Państwo z pacjentem </w:t>
      </w:r>
      <w:r w:rsidR="003445AD" w:rsidRPr="001C0817">
        <w:rPr>
          <w:rFonts w:ascii="MS Gothic" w:eastAsia="MS Gothic" w:hAnsi="MS Gothic" w:cs="MS Gothic" w:hint="eastAsia"/>
          <w:sz w:val="22"/>
          <w:szCs w:val="22"/>
        </w:rPr>
        <w:t>☐</w:t>
      </w:r>
      <w:r w:rsidR="003445AD" w:rsidRPr="00F80F61">
        <w:rPr>
          <w:rFonts w:ascii="Calibri" w:hAnsi="Calibri"/>
          <w:bCs/>
          <w:sz w:val="22"/>
          <w:szCs w:val="22"/>
        </w:rPr>
        <w:t xml:space="preserve"> </w:t>
      </w:r>
      <w:r w:rsidRPr="00F80F61">
        <w:rPr>
          <w:rFonts w:ascii="Calibri" w:hAnsi="Calibri"/>
          <w:bCs/>
          <w:sz w:val="22"/>
          <w:szCs w:val="22"/>
        </w:rPr>
        <w:t>Tak</w:t>
      </w:r>
      <w:r w:rsidR="003445AD" w:rsidRPr="00F80F61">
        <w:rPr>
          <w:rFonts w:ascii="Calibri" w:hAnsi="Calibri"/>
          <w:bCs/>
          <w:sz w:val="22"/>
          <w:szCs w:val="22"/>
        </w:rPr>
        <w:t xml:space="preserve">      </w:t>
      </w:r>
      <w:r w:rsidR="003445AD" w:rsidRPr="001C0817">
        <w:rPr>
          <w:rFonts w:ascii="MS Gothic" w:eastAsia="MS Gothic" w:hAnsi="MS Gothic" w:cs="MS Gothic" w:hint="eastAsia"/>
          <w:sz w:val="22"/>
          <w:szCs w:val="22"/>
        </w:rPr>
        <w:t>☐</w:t>
      </w:r>
      <w:r w:rsidR="003445AD" w:rsidRPr="00F80F61">
        <w:rPr>
          <w:rFonts w:ascii="Calibri" w:hAnsi="Calibri"/>
          <w:bCs/>
          <w:sz w:val="22"/>
          <w:szCs w:val="22"/>
        </w:rPr>
        <w:t xml:space="preserve"> N</w:t>
      </w:r>
      <w:r w:rsidRPr="00F80F61">
        <w:rPr>
          <w:rFonts w:ascii="Calibri" w:hAnsi="Calibri"/>
          <w:bCs/>
          <w:sz w:val="22"/>
          <w:szCs w:val="22"/>
        </w:rPr>
        <w:t>ie</w:t>
      </w:r>
      <w:r w:rsidR="003445AD" w:rsidRPr="00F80F61">
        <w:rPr>
          <w:rFonts w:ascii="Calibri" w:hAnsi="Calibri"/>
          <w:sz w:val="22"/>
          <w:szCs w:val="22"/>
        </w:rPr>
        <w:t xml:space="preserve"> </w:t>
      </w:r>
    </w:p>
    <w:p w14:paraId="090FE9E7" w14:textId="77777777" w:rsidR="00D87A86" w:rsidRPr="00F80F61" w:rsidRDefault="00266792" w:rsidP="006C71BD">
      <w:pPr>
        <w:pStyle w:val="Heading1"/>
        <w:ind w:left="720"/>
        <w:rPr>
          <w:rFonts w:ascii="Calibri" w:hAnsi="Calibri"/>
          <w:b w:val="0"/>
          <w:bCs/>
          <w:sz w:val="22"/>
          <w:szCs w:val="22"/>
        </w:rPr>
      </w:pPr>
      <w:r>
        <w:rPr>
          <w:rFonts w:ascii="Calibri" w:hAnsi="Calibri"/>
          <w:bCs/>
          <w:i/>
          <w:sz w:val="22"/>
          <w:szCs w:val="22"/>
        </w:rPr>
        <w:t>Jeśli</w:t>
      </w:r>
      <w:r w:rsidR="00D87A86" w:rsidRPr="00F80F61">
        <w:rPr>
          <w:rFonts w:ascii="Calibri" w:hAnsi="Calibri"/>
          <w:bCs/>
          <w:i/>
          <w:sz w:val="22"/>
          <w:szCs w:val="22"/>
        </w:rPr>
        <w:t xml:space="preserve"> nie </w:t>
      </w:r>
      <w:r w:rsidR="00D87A86" w:rsidRPr="00F80F61">
        <w:rPr>
          <w:rFonts w:ascii="Calibri" w:hAnsi="Calibri"/>
          <w:bCs/>
          <w:iCs/>
          <w:sz w:val="22"/>
          <w:szCs w:val="22"/>
        </w:rPr>
        <w:t>to jak często widywał się Pan/Pani z pacjentem</w:t>
      </w:r>
      <w:r w:rsidR="00D87A86" w:rsidRPr="00F80F61">
        <w:rPr>
          <w:rFonts w:ascii="Calibri" w:hAnsi="Calibri"/>
          <w:bCs/>
          <w:i/>
          <w:sz w:val="22"/>
          <w:szCs w:val="22"/>
        </w:rPr>
        <w:t xml:space="preserve"> ? </w:t>
      </w:r>
    </w:p>
    <w:p w14:paraId="428CF3E2" w14:textId="77777777" w:rsidR="003445AD" w:rsidRPr="00F80F61" w:rsidRDefault="00D87A86" w:rsidP="00D87A86">
      <w:pPr>
        <w:pStyle w:val="Heading1"/>
        <w:ind w:left="720"/>
        <w:rPr>
          <w:rFonts w:ascii="Calibri" w:hAnsi="Calibri"/>
          <w:b w:val="0"/>
          <w:bCs/>
          <w:sz w:val="22"/>
          <w:szCs w:val="22"/>
        </w:rPr>
      </w:pPr>
      <w:r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</w:t>
      </w:r>
      <w:r w:rsidRPr="00F80F61">
        <w:rPr>
          <w:rFonts w:ascii="Calibri" w:hAnsi="Calibri"/>
          <w:b w:val="0"/>
          <w:bCs/>
          <w:sz w:val="22"/>
          <w:szCs w:val="22"/>
        </w:rPr>
        <w:t xml:space="preserve">Częściej niż raz w tygodniu      </w:t>
      </w:r>
      <w:r w:rsidR="003445AD" w:rsidRPr="00750B0B"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Pr="00F80F61">
        <w:rPr>
          <w:rFonts w:ascii="Calibri" w:hAnsi="Calibri"/>
          <w:b w:val="0"/>
          <w:bCs/>
          <w:sz w:val="22"/>
          <w:szCs w:val="22"/>
        </w:rPr>
        <w:t xml:space="preserve"> co weekend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     </w:t>
      </w:r>
      <w:r w:rsidR="003445AD" w:rsidRPr="00750B0B"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</w:t>
      </w:r>
      <w:r w:rsidRPr="00F80F61">
        <w:rPr>
          <w:rFonts w:ascii="Calibri" w:hAnsi="Calibri"/>
          <w:b w:val="0"/>
          <w:bCs/>
          <w:sz w:val="22"/>
          <w:szCs w:val="22"/>
        </w:rPr>
        <w:t>co miesiąc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   </w:t>
      </w:r>
      <w:r w:rsidR="003445AD" w:rsidRPr="00750B0B"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</w:t>
      </w:r>
      <w:r w:rsidRPr="00F80F61">
        <w:rPr>
          <w:rFonts w:ascii="Calibri" w:hAnsi="Calibri"/>
          <w:b w:val="0"/>
          <w:bCs/>
          <w:sz w:val="22"/>
          <w:szCs w:val="22"/>
        </w:rPr>
        <w:t>co rok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      </w:t>
      </w:r>
      <w:r w:rsidR="003445AD" w:rsidRPr="00750B0B"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</w:t>
      </w:r>
      <w:r w:rsidRPr="00F80F61">
        <w:rPr>
          <w:rFonts w:ascii="Calibri" w:hAnsi="Calibri"/>
          <w:b w:val="0"/>
          <w:bCs/>
          <w:sz w:val="22"/>
          <w:szCs w:val="22"/>
        </w:rPr>
        <w:t>rzadziej niż raz w roku</w:t>
      </w:r>
      <w:r w:rsidR="003445AD" w:rsidRPr="00F80F61">
        <w:rPr>
          <w:rFonts w:ascii="Calibri" w:hAnsi="Calibri"/>
          <w:b w:val="0"/>
          <w:bCs/>
          <w:sz w:val="22"/>
          <w:szCs w:val="22"/>
        </w:rPr>
        <w:t xml:space="preserve">    </w:t>
      </w:r>
    </w:p>
    <w:p w14:paraId="347506B2" w14:textId="77777777" w:rsidR="003445AD" w:rsidRPr="00F80F61" w:rsidRDefault="003445AD" w:rsidP="003445AD">
      <w:pPr>
        <w:pStyle w:val="Heading1"/>
        <w:rPr>
          <w:rFonts w:ascii="Calibri" w:hAnsi="Calibri"/>
          <w:b w:val="0"/>
          <w:bCs/>
          <w:sz w:val="22"/>
          <w:szCs w:val="22"/>
        </w:rPr>
      </w:pPr>
      <w:r w:rsidRPr="00F80F61">
        <w:rPr>
          <w:rFonts w:ascii="Calibri" w:hAnsi="Calibri"/>
          <w:b w:val="0"/>
          <w:bCs/>
          <w:sz w:val="22"/>
          <w:szCs w:val="22"/>
        </w:rPr>
        <w:t xml:space="preserve"> </w:t>
      </w:r>
    </w:p>
    <w:p w14:paraId="088EB7E1" w14:textId="77777777" w:rsidR="00D87A86" w:rsidRPr="00F80F61" w:rsidRDefault="00D87A86" w:rsidP="00D87A86">
      <w:pPr>
        <w:pStyle w:val="ListParagraph"/>
        <w:numPr>
          <w:ilvl w:val="0"/>
          <w:numId w:val="24"/>
        </w:numPr>
        <w:rPr>
          <w:rFonts w:ascii="Calibri" w:hAnsi="Calibri"/>
          <w:b/>
          <w:bCs/>
          <w:sz w:val="22"/>
          <w:szCs w:val="22"/>
        </w:rPr>
      </w:pPr>
      <w:r w:rsidRPr="00F80F61">
        <w:rPr>
          <w:rFonts w:ascii="Calibri" w:hAnsi="Calibri"/>
          <w:b/>
          <w:bCs/>
          <w:sz w:val="22"/>
          <w:szCs w:val="22"/>
        </w:rPr>
        <w:t>Gdzie Pan/Pani mieszka?</w:t>
      </w:r>
    </w:p>
    <w:p w14:paraId="6630E4B7" w14:textId="77777777" w:rsidR="003445AD" w:rsidRPr="00F80F61" w:rsidRDefault="00B82CD7" w:rsidP="004B2E6A">
      <w:pPr>
        <w:pStyle w:val="Heading1"/>
        <w:ind w:firstLine="720"/>
        <w:rPr>
          <w:rFonts w:ascii="Calibri" w:hAnsi="Calibri"/>
          <w:b w:val="0"/>
          <w:bCs/>
          <w:sz w:val="22"/>
          <w:szCs w:val="22"/>
        </w:rPr>
      </w:pPr>
      <w:proofErr w:type="gramStart"/>
      <w:r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4B2E6A" w:rsidRPr="00750B0B">
        <w:rPr>
          <w:rFonts w:ascii="Calibri" w:hAnsi="Calibri" w:cs="Calibri"/>
          <w:b w:val="0"/>
          <w:sz w:val="22"/>
          <w:szCs w:val="22"/>
        </w:rPr>
        <w:t xml:space="preserve"> </w:t>
      </w:r>
      <w:r w:rsidR="004B2E6A" w:rsidRPr="00F80F61">
        <w:rPr>
          <w:rFonts w:ascii="Calibri" w:hAnsi="Calibri"/>
          <w:b w:val="0"/>
          <w:bCs/>
          <w:sz w:val="22"/>
          <w:szCs w:val="22"/>
        </w:rPr>
        <w:t xml:space="preserve"> </w:t>
      </w:r>
      <w:r w:rsidR="003F4850" w:rsidRPr="00F80F61">
        <w:rPr>
          <w:rFonts w:ascii="Calibri" w:hAnsi="Calibri"/>
          <w:b w:val="0"/>
          <w:bCs/>
          <w:sz w:val="22"/>
          <w:szCs w:val="22"/>
        </w:rPr>
        <w:t>w</w:t>
      </w:r>
      <w:proofErr w:type="gramEnd"/>
      <w:r w:rsidR="003F4850" w:rsidRPr="00F80F61">
        <w:rPr>
          <w:rFonts w:ascii="Calibri" w:hAnsi="Calibri"/>
          <w:b w:val="0"/>
          <w:bCs/>
          <w:sz w:val="22"/>
          <w:szCs w:val="22"/>
        </w:rPr>
        <w:t xml:space="preserve"> miejscowości, gdzie mieści się szpital      </w:t>
      </w:r>
      <w:r w:rsidR="004B2E6A" w:rsidRPr="00750B0B">
        <w:rPr>
          <w:rFonts w:ascii="MS Gothic" w:eastAsia="MS Gothic" w:hAnsi="MS Gothic" w:cs="Calibri" w:hint="eastAsia"/>
          <w:b w:val="0"/>
          <w:sz w:val="22"/>
          <w:szCs w:val="22"/>
        </w:rPr>
        <w:t>☐</w:t>
      </w:r>
      <w:r w:rsidR="004B2E6A" w:rsidRPr="00F80F61">
        <w:rPr>
          <w:rFonts w:ascii="Calibri" w:hAnsi="Calibri"/>
          <w:b w:val="0"/>
          <w:bCs/>
          <w:sz w:val="22"/>
          <w:szCs w:val="22"/>
        </w:rPr>
        <w:t xml:space="preserve"> </w:t>
      </w:r>
      <w:r w:rsidR="003F4850" w:rsidRPr="00F80F61">
        <w:rPr>
          <w:rFonts w:ascii="Calibri" w:hAnsi="Calibri"/>
          <w:b w:val="0"/>
          <w:bCs/>
          <w:sz w:val="22"/>
          <w:szCs w:val="22"/>
        </w:rPr>
        <w:t>w innej miejscowości</w:t>
      </w:r>
    </w:p>
    <w:p w14:paraId="7CC3203C" w14:textId="77777777" w:rsidR="004B2E6A" w:rsidRPr="00F80F61" w:rsidRDefault="004B2E6A" w:rsidP="004B2E6A">
      <w:pPr>
        <w:rPr>
          <w:rFonts w:ascii="Calibri" w:hAnsi="Calibri"/>
          <w:sz w:val="28"/>
        </w:rPr>
      </w:pPr>
    </w:p>
    <w:p w14:paraId="64B8A33E" w14:textId="77777777" w:rsidR="00B82CD7" w:rsidRPr="00F80F61" w:rsidRDefault="00B82CD7" w:rsidP="00F96CF4">
      <w:pPr>
        <w:spacing w:after="120" w:line="276" w:lineRule="auto"/>
        <w:ind w:left="709"/>
        <w:rPr>
          <w:rFonts w:ascii="Calibri" w:hAnsi="Calibri" w:cs="Arial"/>
          <w:sz w:val="22"/>
          <w:szCs w:val="22"/>
        </w:rPr>
      </w:pPr>
      <w:r w:rsidRPr="00F80F61">
        <w:rPr>
          <w:rFonts w:ascii="Calibri" w:hAnsi="Calibri" w:cs="Arial"/>
          <w:sz w:val="22"/>
          <w:szCs w:val="22"/>
        </w:rPr>
        <w:tab/>
      </w:r>
      <w:r w:rsidRPr="00F80F61">
        <w:rPr>
          <w:rFonts w:ascii="Calibri" w:hAnsi="Calibri" w:cs="Arial"/>
          <w:sz w:val="22"/>
          <w:szCs w:val="22"/>
        </w:rPr>
        <w:tab/>
      </w:r>
    </w:p>
    <w:p w14:paraId="1A5B6EB2" w14:textId="77777777" w:rsidR="009838FD" w:rsidRPr="00F80F61" w:rsidRDefault="009838FD" w:rsidP="009838FD">
      <w:pPr>
        <w:spacing w:line="276" w:lineRule="auto"/>
        <w:rPr>
          <w:rFonts w:ascii="Calibri" w:hAnsi="Calibri" w:cs="Arial"/>
          <w:sz w:val="22"/>
          <w:szCs w:val="22"/>
        </w:rPr>
      </w:pPr>
    </w:p>
    <w:p w14:paraId="40B26F17" w14:textId="77777777" w:rsidR="00F96CF4" w:rsidRPr="00F80F61" w:rsidRDefault="00F96CF4" w:rsidP="009838FD">
      <w:pPr>
        <w:spacing w:line="276" w:lineRule="auto"/>
        <w:rPr>
          <w:rFonts w:ascii="Calibri" w:hAnsi="Calibri" w:cs="Arial"/>
          <w:sz w:val="22"/>
          <w:szCs w:val="22"/>
        </w:rPr>
      </w:pPr>
    </w:p>
    <w:p w14:paraId="185CA9B0" w14:textId="77777777" w:rsidR="00F96CF4" w:rsidRPr="00F80F61" w:rsidRDefault="00F96CF4" w:rsidP="009838FD">
      <w:pPr>
        <w:spacing w:line="276" w:lineRule="auto"/>
        <w:rPr>
          <w:rFonts w:ascii="Calibri" w:hAnsi="Calibri" w:cs="Arial"/>
          <w:sz w:val="22"/>
          <w:szCs w:val="22"/>
        </w:rPr>
      </w:pPr>
    </w:p>
    <w:p w14:paraId="35E680BB" w14:textId="77777777" w:rsidR="003445AD" w:rsidRDefault="003445AD" w:rsidP="004C77DA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b/>
          <w:bCs/>
          <w:sz w:val="22"/>
          <w:szCs w:val="22"/>
        </w:rPr>
      </w:pPr>
    </w:p>
    <w:p w14:paraId="66E55DD3" w14:textId="77777777" w:rsidR="00443ED3" w:rsidRPr="00D6594B" w:rsidRDefault="003F4850" w:rsidP="00B16BFC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jc w:val="center"/>
        <w:rPr>
          <w:rFonts w:ascii="Calibri" w:hAnsi="Calibri" w:cs="Calibri"/>
          <w:sz w:val="22"/>
          <w:szCs w:val="22"/>
        </w:rPr>
      </w:pPr>
      <w:r w:rsidRPr="003F4850">
        <w:rPr>
          <w:rFonts w:ascii="Calibri" w:hAnsi="Calibri" w:cs="Calibri"/>
          <w:b/>
          <w:bCs/>
          <w:sz w:val="22"/>
          <w:szCs w:val="22"/>
          <w:highlight w:val="yellow"/>
        </w:rPr>
        <w:t xml:space="preserve">Dziękujemy bardzo za </w:t>
      </w:r>
      <w:r w:rsidR="00863A0A">
        <w:rPr>
          <w:rFonts w:ascii="Calibri" w:hAnsi="Calibri" w:cs="Calibri"/>
          <w:b/>
          <w:bCs/>
          <w:sz w:val="22"/>
          <w:szCs w:val="22"/>
          <w:highlight w:val="yellow"/>
        </w:rPr>
        <w:t>P</w:t>
      </w:r>
      <w:r w:rsidRPr="003F4850">
        <w:rPr>
          <w:rFonts w:ascii="Calibri" w:hAnsi="Calibri" w:cs="Calibri"/>
          <w:b/>
          <w:bCs/>
          <w:sz w:val="22"/>
          <w:szCs w:val="22"/>
          <w:highlight w:val="yellow"/>
        </w:rPr>
        <w:t>aństwa poświęcony czas oraz</w:t>
      </w:r>
      <w:r w:rsidR="00E61623">
        <w:rPr>
          <w:rFonts w:ascii="Calibri" w:hAnsi="Calibri" w:cs="Calibri"/>
          <w:b/>
          <w:bCs/>
          <w:sz w:val="22"/>
          <w:szCs w:val="22"/>
          <w:highlight w:val="yellow"/>
        </w:rPr>
        <w:t xml:space="preserve"> Państwa</w:t>
      </w:r>
      <w:r w:rsidRPr="003F4850">
        <w:rPr>
          <w:rFonts w:ascii="Calibri" w:hAnsi="Calibri" w:cs="Calibri"/>
          <w:b/>
          <w:bCs/>
          <w:sz w:val="22"/>
          <w:szCs w:val="22"/>
          <w:highlight w:val="yellow"/>
        </w:rPr>
        <w:t xml:space="preserve"> opinie</w:t>
      </w:r>
    </w:p>
    <w:sectPr w:rsidR="00443ED3" w:rsidRPr="00D6594B" w:rsidSect="00546BDD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900" w:bottom="432" w:left="1008" w:header="340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F36A3" w14:textId="77777777" w:rsidR="007B76D1" w:rsidRDefault="007B76D1" w:rsidP="00443ED3">
      <w:r>
        <w:separator/>
      </w:r>
    </w:p>
  </w:endnote>
  <w:endnote w:type="continuationSeparator" w:id="0">
    <w:p w14:paraId="7995AAC2" w14:textId="77777777" w:rsidR="007B76D1" w:rsidRDefault="007B76D1" w:rsidP="00443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F8DDA" w14:textId="77777777" w:rsidR="002A5B27" w:rsidRPr="00884DF5" w:rsidRDefault="002A5B27" w:rsidP="00884DF5">
    <w:pPr>
      <w:pStyle w:val="Footer"/>
      <w:tabs>
        <w:tab w:val="clear" w:pos="8640"/>
        <w:tab w:val="right" w:pos="10348"/>
      </w:tabs>
      <w:rPr>
        <w:rFonts w:ascii="Calibri" w:hAnsi="Calibri"/>
        <w:sz w:val="20"/>
      </w:rPr>
    </w:pPr>
    <w:r w:rsidRPr="00700FD1">
      <w:rPr>
        <w:rFonts w:ascii="Calibri" w:hAnsi="Calibri"/>
        <w:sz w:val="20"/>
      </w:rPr>
      <w:t xml:space="preserve">FS-ICU 24R v. March 18, 2019                         </w:t>
    </w:r>
    <w:r w:rsidRPr="00700FD1">
      <w:rPr>
        <w:rFonts w:ascii="Calibri" w:hAnsi="Calibri"/>
        <w:sz w:val="20"/>
      </w:rPr>
      <w:tab/>
      <w:t xml:space="preserve">© </w:t>
    </w:r>
    <w:r w:rsidRPr="00700FD1">
      <w:rPr>
        <w:rFonts w:ascii="Calibri" w:hAnsi="Calibri"/>
        <w:sz w:val="20"/>
      </w:rPr>
      <w:t>assigned to Critical Care Connections Inc.</w:t>
    </w:r>
    <w:r w:rsidR="00FB4B77" w:rsidRPr="00700FD1">
      <w:rPr>
        <w:rFonts w:ascii="Calibri" w:hAnsi="Calibri"/>
        <w:sz w:val="20"/>
      </w:rPr>
      <w:t xml:space="preserve"> </w:t>
    </w:r>
    <w:r w:rsidRPr="00884DF5">
      <w:rPr>
        <w:rFonts w:ascii="Calibri" w:hAnsi="Calibri"/>
        <w:sz w:val="20"/>
      </w:rPr>
      <w:tab/>
      <w:t xml:space="preserve">Page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PAGE </w:instrText>
    </w:r>
    <w:r w:rsidRPr="00884DF5">
      <w:rPr>
        <w:rFonts w:ascii="Calibri" w:hAnsi="Calibri"/>
        <w:bCs/>
        <w:sz w:val="20"/>
      </w:rPr>
      <w:fldChar w:fldCharType="separate"/>
    </w:r>
    <w:r w:rsidR="00B16BFC">
      <w:rPr>
        <w:rFonts w:ascii="Calibri" w:hAnsi="Calibri"/>
        <w:bCs/>
        <w:noProof/>
        <w:sz w:val="20"/>
      </w:rPr>
      <w:t>6</w:t>
    </w:r>
    <w:r w:rsidRPr="00884DF5">
      <w:rPr>
        <w:rFonts w:ascii="Calibri" w:hAnsi="Calibri"/>
        <w:bCs/>
        <w:sz w:val="20"/>
      </w:rPr>
      <w:fldChar w:fldCharType="end"/>
    </w:r>
    <w:r w:rsidRPr="00884DF5">
      <w:rPr>
        <w:rFonts w:ascii="Calibri" w:hAnsi="Calibri"/>
        <w:sz w:val="20"/>
      </w:rPr>
      <w:t xml:space="preserve"> of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NUMPAGES  </w:instrText>
    </w:r>
    <w:r w:rsidRPr="00884DF5">
      <w:rPr>
        <w:rFonts w:ascii="Calibri" w:hAnsi="Calibri"/>
        <w:bCs/>
        <w:sz w:val="20"/>
      </w:rPr>
      <w:fldChar w:fldCharType="separate"/>
    </w:r>
    <w:r w:rsidR="00B16BFC">
      <w:rPr>
        <w:rFonts w:ascii="Calibri" w:hAnsi="Calibri"/>
        <w:bCs/>
        <w:noProof/>
        <w:sz w:val="20"/>
      </w:rPr>
      <w:t>8</w:t>
    </w:r>
    <w:r w:rsidRPr="00884DF5">
      <w:rPr>
        <w:rFonts w:ascii="Calibri" w:hAnsi="Calibri"/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0A242" w14:textId="77777777" w:rsidR="002A5B27" w:rsidRPr="005D2044" w:rsidRDefault="002A5B27" w:rsidP="00CB650F">
    <w:pPr>
      <w:pStyle w:val="Footer"/>
      <w:tabs>
        <w:tab w:val="clear" w:pos="8640"/>
        <w:tab w:val="right" w:pos="10348"/>
      </w:tabs>
      <w:jc w:val="center"/>
      <w:rPr>
        <w:rFonts w:ascii="Calibri" w:hAnsi="Calibri"/>
        <w:sz w:val="20"/>
      </w:rPr>
    </w:pPr>
    <w:r w:rsidRPr="002F51F9">
      <w:rPr>
        <w:rFonts w:ascii="Calibri" w:hAnsi="Calibri"/>
        <w:sz w:val="20"/>
      </w:rPr>
      <w:t xml:space="preserve">FS-ICU 24R v. March 18, 2019                     </w:t>
    </w:r>
    <w:r w:rsidRPr="002F51F9">
      <w:rPr>
        <w:rFonts w:ascii="Calibri" w:hAnsi="Calibri"/>
        <w:sz w:val="20"/>
      </w:rPr>
      <w:tab/>
      <w:t xml:space="preserve">© </w:t>
    </w:r>
    <w:r w:rsidRPr="002F51F9">
      <w:rPr>
        <w:rFonts w:ascii="Calibri" w:hAnsi="Calibri"/>
        <w:sz w:val="20"/>
      </w:rPr>
      <w:t>assigned to Critical Care Connections Inc.</w:t>
    </w:r>
    <w:r>
      <w:rPr>
        <w:rFonts w:ascii="Calibri" w:hAnsi="Calibri"/>
        <w:sz w:val="20"/>
      </w:rPr>
      <w:tab/>
    </w:r>
    <w:r w:rsidRPr="00884DF5">
      <w:rPr>
        <w:rFonts w:ascii="Calibri" w:hAnsi="Calibri"/>
        <w:sz w:val="20"/>
      </w:rPr>
      <w:t xml:space="preserve">Page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PAGE </w:instrText>
    </w:r>
    <w:r w:rsidRPr="00884DF5">
      <w:rPr>
        <w:rFonts w:ascii="Calibri" w:hAnsi="Calibri"/>
        <w:bCs/>
        <w:sz w:val="20"/>
      </w:rPr>
      <w:fldChar w:fldCharType="separate"/>
    </w:r>
    <w:r w:rsidR="00FB4B77">
      <w:rPr>
        <w:rFonts w:ascii="Calibri" w:hAnsi="Calibri"/>
        <w:bCs/>
        <w:noProof/>
        <w:sz w:val="20"/>
      </w:rPr>
      <w:t>1</w:t>
    </w:r>
    <w:r w:rsidRPr="00884DF5">
      <w:rPr>
        <w:rFonts w:ascii="Calibri" w:hAnsi="Calibri"/>
        <w:bCs/>
        <w:sz w:val="20"/>
      </w:rPr>
      <w:fldChar w:fldCharType="end"/>
    </w:r>
    <w:r w:rsidRPr="00884DF5">
      <w:rPr>
        <w:rFonts w:ascii="Calibri" w:hAnsi="Calibri"/>
        <w:sz w:val="20"/>
      </w:rPr>
      <w:t xml:space="preserve"> of </w:t>
    </w:r>
    <w:r w:rsidRPr="00884DF5">
      <w:rPr>
        <w:rFonts w:ascii="Calibri" w:hAnsi="Calibri"/>
        <w:bCs/>
        <w:sz w:val="20"/>
      </w:rPr>
      <w:fldChar w:fldCharType="begin"/>
    </w:r>
    <w:r w:rsidRPr="00884DF5">
      <w:rPr>
        <w:rFonts w:ascii="Calibri" w:hAnsi="Calibri"/>
        <w:bCs/>
        <w:sz w:val="20"/>
      </w:rPr>
      <w:instrText xml:space="preserve"> NUMPAGES  </w:instrText>
    </w:r>
    <w:r w:rsidRPr="00884DF5">
      <w:rPr>
        <w:rFonts w:ascii="Calibri" w:hAnsi="Calibri"/>
        <w:bCs/>
        <w:sz w:val="20"/>
      </w:rPr>
      <w:fldChar w:fldCharType="separate"/>
    </w:r>
    <w:r w:rsidR="00FB4B77">
      <w:rPr>
        <w:rFonts w:ascii="Calibri" w:hAnsi="Calibri"/>
        <w:bCs/>
        <w:noProof/>
        <w:sz w:val="20"/>
      </w:rPr>
      <w:t>8</w:t>
    </w:r>
    <w:r w:rsidRPr="00884DF5">
      <w:rPr>
        <w:rFonts w:ascii="Calibri" w:hAnsi="Calibri"/>
        <w:bCs/>
        <w:sz w:val="20"/>
      </w:rPr>
      <w:fldChar w:fldCharType="end"/>
    </w:r>
  </w:p>
  <w:p w14:paraId="785D8382" w14:textId="77777777" w:rsidR="002A5B27" w:rsidRPr="001F48D6" w:rsidRDefault="002A5B27" w:rsidP="00BF5DD1">
    <w:pPr>
      <w:pStyle w:val="Footer"/>
      <w:ind w:right="-556"/>
      <w:rPr>
        <w:rFonts w:ascii="Calibri" w:hAnsi="Calibr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C4762" w14:textId="77777777" w:rsidR="007B76D1" w:rsidRDefault="007B76D1" w:rsidP="00443ED3">
      <w:r>
        <w:separator/>
      </w:r>
    </w:p>
  </w:footnote>
  <w:footnote w:type="continuationSeparator" w:id="0">
    <w:p w14:paraId="4B228E2E" w14:textId="77777777" w:rsidR="007B76D1" w:rsidRDefault="007B76D1" w:rsidP="00443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A53CB" w14:textId="77777777" w:rsidR="002A5B27" w:rsidRDefault="002A5B27" w:rsidP="001F48D6">
    <w:pPr>
      <w:pStyle w:val="Header"/>
      <w:jc w:val="center"/>
      <w:rPr>
        <w:b/>
        <w:i/>
      </w:rPr>
    </w:pPr>
  </w:p>
  <w:p w14:paraId="67AD8576" w14:textId="77777777" w:rsidR="00F75C5A" w:rsidRDefault="00F75C5A" w:rsidP="001F48D6">
    <w:pPr>
      <w:tabs>
        <w:tab w:val="left" w:pos="945"/>
      </w:tabs>
      <w:jc w:val="center"/>
      <w:rPr>
        <w:b/>
        <w:i/>
      </w:rPr>
    </w:pPr>
    <w:r w:rsidRPr="00F75C5A">
      <w:rPr>
        <w:b/>
        <w:i/>
      </w:rPr>
      <w:t>Jak sobie radzimy?</w:t>
    </w:r>
  </w:p>
  <w:p w14:paraId="06E5DD3B" w14:textId="77777777" w:rsidR="002A5B27" w:rsidRPr="001F48D6" w:rsidRDefault="00F75C5A" w:rsidP="003445AD">
    <w:pPr>
      <w:tabs>
        <w:tab w:val="left" w:pos="945"/>
      </w:tabs>
      <w:jc w:val="center"/>
      <w:rPr>
        <w:rFonts w:ascii="Calibri" w:hAnsi="Calibri"/>
      </w:rPr>
    </w:pPr>
    <w:r w:rsidRPr="00F75C5A">
      <w:rPr>
        <w:b/>
        <w:i/>
      </w:rPr>
      <w:t>Państwa opinia na temat hospitalizacji Państwa krewnego</w:t>
    </w:r>
    <w:r w:rsidR="002A5B27" w:rsidRPr="001F48D6">
      <w:rPr>
        <w:rFonts w:ascii="Calibri" w:hAnsi="Calibri" w:cs="Calibri"/>
        <w:b/>
        <w:bCs/>
        <w:iCs/>
        <w:sz w:val="28"/>
        <w:szCs w:val="2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A68CF" w14:textId="77777777" w:rsidR="002A5B27" w:rsidRPr="00700FD1" w:rsidRDefault="00F80F61" w:rsidP="00700FD1">
    <w:pPr>
      <w:tabs>
        <w:tab w:val="left" w:pos="945"/>
      </w:tabs>
      <w:spacing w:before="240"/>
      <w:jc w:val="right"/>
      <w:rPr>
        <w:i/>
      </w:rPr>
    </w:pPr>
    <w:r w:rsidRPr="00F80F61">
      <w:rPr>
        <w:noProof/>
        <w:lang w:val="en-CA" w:eastAsia="en-CA"/>
      </w:rPr>
      <w:pict w14:anchorId="3E1973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135" type="#_x0000_t75" style="width:132pt;height:38.25pt;visibility:visible">
          <v:imagedata r:id="rId1" o:title="Final FS-ICU Logo Lock-up copy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EF008424"/>
    <w:lvl w:ilvl="0">
      <w:numFmt w:val="none"/>
      <w:pStyle w:val="Quick1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01026284"/>
    <w:multiLevelType w:val="hybridMultilevel"/>
    <w:tmpl w:val="68E6B81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11A39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1A262F2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89A30A5"/>
    <w:multiLevelType w:val="hybridMultilevel"/>
    <w:tmpl w:val="E9C0F32E"/>
    <w:lvl w:ilvl="0" w:tplc="98EC2CD0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50ACB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AEA6263"/>
    <w:multiLevelType w:val="hybridMultilevel"/>
    <w:tmpl w:val="8A9056CE"/>
    <w:lvl w:ilvl="0" w:tplc="B51CA9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EAD3B80"/>
    <w:multiLevelType w:val="hybridMultilevel"/>
    <w:tmpl w:val="D07261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14D6B"/>
    <w:multiLevelType w:val="hybridMultilevel"/>
    <w:tmpl w:val="6E947EF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353F7"/>
    <w:multiLevelType w:val="hybridMultilevel"/>
    <w:tmpl w:val="EA38E6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082696"/>
    <w:multiLevelType w:val="singleLevel"/>
    <w:tmpl w:val="0409000F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16E437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3425D1A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72F7338"/>
    <w:multiLevelType w:val="singleLevel"/>
    <w:tmpl w:val="0409000F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C655B27"/>
    <w:multiLevelType w:val="hybridMultilevel"/>
    <w:tmpl w:val="709C9E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F1547"/>
    <w:multiLevelType w:val="singleLevel"/>
    <w:tmpl w:val="F07083E8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3359118F"/>
    <w:multiLevelType w:val="hybridMultilevel"/>
    <w:tmpl w:val="9398ABD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2B4E72"/>
    <w:multiLevelType w:val="hybridMultilevel"/>
    <w:tmpl w:val="63205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735A9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7BC6B79"/>
    <w:multiLevelType w:val="hybridMultilevel"/>
    <w:tmpl w:val="6136AA34"/>
    <w:lvl w:ilvl="0" w:tplc="FFFFFFFF">
      <w:start w:val="1"/>
      <w:numFmt w:val="lowerLetter"/>
      <w:lvlText w:val="%1."/>
      <w:lvlJc w:val="left"/>
      <w:pPr>
        <w:ind w:left="65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74" w:hanging="360"/>
      </w:pPr>
    </w:lvl>
    <w:lvl w:ilvl="2" w:tplc="FFFFFFFF" w:tentative="1">
      <w:start w:val="1"/>
      <w:numFmt w:val="lowerRoman"/>
      <w:lvlText w:val="%3."/>
      <w:lvlJc w:val="right"/>
      <w:pPr>
        <w:ind w:left="2094" w:hanging="180"/>
      </w:pPr>
    </w:lvl>
    <w:lvl w:ilvl="3" w:tplc="FFFFFFFF" w:tentative="1">
      <w:start w:val="1"/>
      <w:numFmt w:val="decimal"/>
      <w:lvlText w:val="%4."/>
      <w:lvlJc w:val="left"/>
      <w:pPr>
        <w:ind w:left="2814" w:hanging="360"/>
      </w:pPr>
    </w:lvl>
    <w:lvl w:ilvl="4" w:tplc="FFFFFFFF" w:tentative="1">
      <w:start w:val="1"/>
      <w:numFmt w:val="lowerLetter"/>
      <w:lvlText w:val="%5."/>
      <w:lvlJc w:val="left"/>
      <w:pPr>
        <w:ind w:left="3534" w:hanging="360"/>
      </w:pPr>
    </w:lvl>
    <w:lvl w:ilvl="5" w:tplc="FFFFFFFF" w:tentative="1">
      <w:start w:val="1"/>
      <w:numFmt w:val="lowerRoman"/>
      <w:lvlText w:val="%6."/>
      <w:lvlJc w:val="right"/>
      <w:pPr>
        <w:ind w:left="4254" w:hanging="180"/>
      </w:pPr>
    </w:lvl>
    <w:lvl w:ilvl="6" w:tplc="FFFFFFFF" w:tentative="1">
      <w:start w:val="1"/>
      <w:numFmt w:val="decimal"/>
      <w:lvlText w:val="%7."/>
      <w:lvlJc w:val="left"/>
      <w:pPr>
        <w:ind w:left="4974" w:hanging="360"/>
      </w:pPr>
    </w:lvl>
    <w:lvl w:ilvl="7" w:tplc="FFFFFFFF" w:tentative="1">
      <w:start w:val="1"/>
      <w:numFmt w:val="lowerLetter"/>
      <w:lvlText w:val="%8."/>
      <w:lvlJc w:val="left"/>
      <w:pPr>
        <w:ind w:left="5694" w:hanging="360"/>
      </w:pPr>
    </w:lvl>
    <w:lvl w:ilvl="8" w:tplc="FFFFFFFF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20" w15:restartNumberingAfterBreak="0">
    <w:nsid w:val="38A01BBC"/>
    <w:multiLevelType w:val="singleLevel"/>
    <w:tmpl w:val="0409000F"/>
    <w:lvl w:ilvl="0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3A837733"/>
    <w:multiLevelType w:val="hybridMultilevel"/>
    <w:tmpl w:val="E21AB3FA"/>
    <w:lvl w:ilvl="0" w:tplc="98EC2CD0">
      <w:start w:val="14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BE90D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3D470129"/>
    <w:multiLevelType w:val="hybridMultilevel"/>
    <w:tmpl w:val="C1EACE44"/>
    <w:lvl w:ilvl="0" w:tplc="306AA5B0">
      <w:start w:val="28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6379D8"/>
    <w:multiLevelType w:val="hybridMultilevel"/>
    <w:tmpl w:val="356E151A"/>
    <w:lvl w:ilvl="0" w:tplc="1009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404F24"/>
    <w:multiLevelType w:val="hybridMultilevel"/>
    <w:tmpl w:val="A7F61D06"/>
    <w:lvl w:ilvl="0" w:tplc="5720D144">
      <w:start w:val="1"/>
      <w:numFmt w:val="decimal"/>
      <w:lvlText w:val="%1"/>
      <w:lvlJc w:val="left"/>
      <w:pPr>
        <w:ind w:left="72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1" w:hanging="360"/>
      </w:pPr>
    </w:lvl>
    <w:lvl w:ilvl="2" w:tplc="1009001B" w:tentative="1">
      <w:start w:val="1"/>
      <w:numFmt w:val="lowerRoman"/>
      <w:lvlText w:val="%3."/>
      <w:lvlJc w:val="right"/>
      <w:pPr>
        <w:ind w:left="2161" w:hanging="180"/>
      </w:pPr>
    </w:lvl>
    <w:lvl w:ilvl="3" w:tplc="1009000F" w:tentative="1">
      <w:start w:val="1"/>
      <w:numFmt w:val="decimal"/>
      <w:lvlText w:val="%4."/>
      <w:lvlJc w:val="left"/>
      <w:pPr>
        <w:ind w:left="2881" w:hanging="360"/>
      </w:pPr>
    </w:lvl>
    <w:lvl w:ilvl="4" w:tplc="10090019" w:tentative="1">
      <w:start w:val="1"/>
      <w:numFmt w:val="lowerLetter"/>
      <w:lvlText w:val="%5."/>
      <w:lvlJc w:val="left"/>
      <w:pPr>
        <w:ind w:left="3601" w:hanging="360"/>
      </w:pPr>
    </w:lvl>
    <w:lvl w:ilvl="5" w:tplc="1009001B" w:tentative="1">
      <w:start w:val="1"/>
      <w:numFmt w:val="lowerRoman"/>
      <w:lvlText w:val="%6."/>
      <w:lvlJc w:val="right"/>
      <w:pPr>
        <w:ind w:left="4321" w:hanging="180"/>
      </w:pPr>
    </w:lvl>
    <w:lvl w:ilvl="6" w:tplc="1009000F" w:tentative="1">
      <w:start w:val="1"/>
      <w:numFmt w:val="decimal"/>
      <w:lvlText w:val="%7."/>
      <w:lvlJc w:val="left"/>
      <w:pPr>
        <w:ind w:left="5041" w:hanging="360"/>
      </w:pPr>
    </w:lvl>
    <w:lvl w:ilvl="7" w:tplc="10090019" w:tentative="1">
      <w:start w:val="1"/>
      <w:numFmt w:val="lowerLetter"/>
      <w:lvlText w:val="%8."/>
      <w:lvlJc w:val="left"/>
      <w:pPr>
        <w:ind w:left="5761" w:hanging="360"/>
      </w:pPr>
    </w:lvl>
    <w:lvl w:ilvl="8" w:tplc="10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26" w15:restartNumberingAfterBreak="0">
    <w:nsid w:val="45B328CC"/>
    <w:multiLevelType w:val="singleLevel"/>
    <w:tmpl w:val="58669E3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48E25BC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48E5494A"/>
    <w:multiLevelType w:val="hybridMultilevel"/>
    <w:tmpl w:val="B8E83E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3D7066"/>
    <w:multiLevelType w:val="singleLevel"/>
    <w:tmpl w:val="868E8DF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30" w15:restartNumberingAfterBreak="0">
    <w:nsid w:val="5121169F"/>
    <w:multiLevelType w:val="hybridMultilevel"/>
    <w:tmpl w:val="2034B76C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D513A6"/>
    <w:multiLevelType w:val="singleLevel"/>
    <w:tmpl w:val="E0E2E4F2"/>
    <w:lvl w:ilvl="0">
      <w:start w:val="10"/>
      <w:numFmt w:val="decimal"/>
      <w:lvlText w:val="%1."/>
      <w:lvlJc w:val="left"/>
      <w:pPr>
        <w:tabs>
          <w:tab w:val="num" w:pos="468"/>
        </w:tabs>
        <w:ind w:left="468" w:hanging="468"/>
      </w:pPr>
      <w:rPr>
        <w:rFonts w:hint="default"/>
      </w:rPr>
    </w:lvl>
  </w:abstractNum>
  <w:abstractNum w:abstractNumId="32" w15:restartNumberingAfterBreak="0">
    <w:nsid w:val="524C05D4"/>
    <w:multiLevelType w:val="hybridMultilevel"/>
    <w:tmpl w:val="D1924A80"/>
    <w:lvl w:ilvl="0" w:tplc="0409000F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2525B46"/>
    <w:multiLevelType w:val="hybridMultilevel"/>
    <w:tmpl w:val="AE966466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CC7A3E"/>
    <w:multiLevelType w:val="hybridMultilevel"/>
    <w:tmpl w:val="6136AA34"/>
    <w:lvl w:ilvl="0" w:tplc="650C10B6">
      <w:start w:val="1"/>
      <w:numFmt w:val="lowerLetter"/>
      <w:lvlText w:val="%1."/>
      <w:lvlJc w:val="left"/>
      <w:pPr>
        <w:ind w:left="65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74" w:hanging="360"/>
      </w:pPr>
    </w:lvl>
    <w:lvl w:ilvl="2" w:tplc="1009001B" w:tentative="1">
      <w:start w:val="1"/>
      <w:numFmt w:val="lowerRoman"/>
      <w:lvlText w:val="%3."/>
      <w:lvlJc w:val="right"/>
      <w:pPr>
        <w:ind w:left="2094" w:hanging="180"/>
      </w:pPr>
    </w:lvl>
    <w:lvl w:ilvl="3" w:tplc="1009000F" w:tentative="1">
      <w:start w:val="1"/>
      <w:numFmt w:val="decimal"/>
      <w:lvlText w:val="%4."/>
      <w:lvlJc w:val="left"/>
      <w:pPr>
        <w:ind w:left="2814" w:hanging="360"/>
      </w:pPr>
    </w:lvl>
    <w:lvl w:ilvl="4" w:tplc="10090019" w:tentative="1">
      <w:start w:val="1"/>
      <w:numFmt w:val="lowerLetter"/>
      <w:lvlText w:val="%5."/>
      <w:lvlJc w:val="left"/>
      <w:pPr>
        <w:ind w:left="3534" w:hanging="360"/>
      </w:pPr>
    </w:lvl>
    <w:lvl w:ilvl="5" w:tplc="1009001B" w:tentative="1">
      <w:start w:val="1"/>
      <w:numFmt w:val="lowerRoman"/>
      <w:lvlText w:val="%6."/>
      <w:lvlJc w:val="right"/>
      <w:pPr>
        <w:ind w:left="4254" w:hanging="180"/>
      </w:pPr>
    </w:lvl>
    <w:lvl w:ilvl="6" w:tplc="1009000F" w:tentative="1">
      <w:start w:val="1"/>
      <w:numFmt w:val="decimal"/>
      <w:lvlText w:val="%7."/>
      <w:lvlJc w:val="left"/>
      <w:pPr>
        <w:ind w:left="4974" w:hanging="360"/>
      </w:pPr>
    </w:lvl>
    <w:lvl w:ilvl="7" w:tplc="10090019" w:tentative="1">
      <w:start w:val="1"/>
      <w:numFmt w:val="lowerLetter"/>
      <w:lvlText w:val="%8."/>
      <w:lvlJc w:val="left"/>
      <w:pPr>
        <w:ind w:left="5694" w:hanging="360"/>
      </w:pPr>
    </w:lvl>
    <w:lvl w:ilvl="8" w:tplc="10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5" w15:restartNumberingAfterBreak="0">
    <w:nsid w:val="555868FA"/>
    <w:multiLevelType w:val="hybridMultilevel"/>
    <w:tmpl w:val="03B0F2A6"/>
    <w:lvl w:ilvl="0" w:tplc="5720D1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6F78D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7" w15:restartNumberingAfterBreak="0">
    <w:nsid w:val="5795303D"/>
    <w:multiLevelType w:val="hybridMultilevel"/>
    <w:tmpl w:val="2EDE69D4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886EEE"/>
    <w:multiLevelType w:val="hybridMultilevel"/>
    <w:tmpl w:val="F88CA4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B70488"/>
    <w:multiLevelType w:val="hybridMultilevel"/>
    <w:tmpl w:val="2E5A97E4"/>
    <w:lvl w:ilvl="0" w:tplc="1009000F">
      <w:start w:val="29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FA276B"/>
    <w:multiLevelType w:val="hybridMultilevel"/>
    <w:tmpl w:val="1D00FEBE"/>
    <w:lvl w:ilvl="0" w:tplc="8E3AE4D8">
      <w:start w:val="5"/>
      <w:numFmt w:val="decimal"/>
      <w:lvlText w:val="%1."/>
      <w:lvlJc w:val="left"/>
      <w:pPr>
        <w:ind w:left="1494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D1A40E9"/>
    <w:multiLevelType w:val="hybridMultilevel"/>
    <w:tmpl w:val="F836C562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216C06"/>
    <w:multiLevelType w:val="hybridMultilevel"/>
    <w:tmpl w:val="BE9294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DA7FCB"/>
    <w:multiLevelType w:val="singleLevel"/>
    <w:tmpl w:val="C9987B32"/>
    <w:lvl w:ilvl="0">
      <w:start w:val="9"/>
      <w:numFmt w:val="bullet"/>
      <w:lvlText w:val=""/>
      <w:lvlJc w:val="left"/>
      <w:pPr>
        <w:tabs>
          <w:tab w:val="num" w:pos="420"/>
        </w:tabs>
        <w:ind w:left="420" w:hanging="420"/>
      </w:pPr>
      <w:rPr>
        <w:rFonts w:ascii="Monotype Sorts" w:hAnsi="Monotype Sorts" w:hint="default"/>
        <w:sz w:val="32"/>
      </w:rPr>
    </w:lvl>
  </w:abstractNum>
  <w:abstractNum w:abstractNumId="44" w15:restartNumberingAfterBreak="0">
    <w:nsid w:val="76C12C70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5" w15:restartNumberingAfterBreak="0">
    <w:nsid w:val="794656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6" w15:restartNumberingAfterBreak="0">
    <w:nsid w:val="79F74654"/>
    <w:multiLevelType w:val="hybridMultilevel"/>
    <w:tmpl w:val="747C519E"/>
    <w:lvl w:ilvl="0" w:tplc="4CEC84D8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color w:val="auto"/>
        <w:sz w:val="24"/>
        <w:szCs w:val="24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31434F"/>
    <w:multiLevelType w:val="hybridMultilevel"/>
    <w:tmpl w:val="DDCA2A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BE662A"/>
    <w:multiLevelType w:val="hybridMultilevel"/>
    <w:tmpl w:val="8CF2A2CC"/>
    <w:lvl w:ilvl="0" w:tplc="9CF2588C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3588968">
    <w:abstractNumId w:val="22"/>
  </w:num>
  <w:num w:numId="2" w16cid:durableId="2090342430">
    <w:abstractNumId w:val="26"/>
  </w:num>
  <w:num w:numId="3" w16cid:durableId="1629513098">
    <w:abstractNumId w:val="0"/>
  </w:num>
  <w:num w:numId="4" w16cid:durableId="969242364">
    <w:abstractNumId w:val="27"/>
  </w:num>
  <w:num w:numId="5" w16cid:durableId="2052607300">
    <w:abstractNumId w:val="45"/>
  </w:num>
  <w:num w:numId="6" w16cid:durableId="1561790043">
    <w:abstractNumId w:val="15"/>
  </w:num>
  <w:num w:numId="7" w16cid:durableId="2138527576">
    <w:abstractNumId w:val="31"/>
  </w:num>
  <w:num w:numId="8" w16cid:durableId="203714680">
    <w:abstractNumId w:val="36"/>
  </w:num>
  <w:num w:numId="9" w16cid:durableId="1963459686">
    <w:abstractNumId w:val="29"/>
  </w:num>
  <w:num w:numId="10" w16cid:durableId="1648245659">
    <w:abstractNumId w:val="44"/>
  </w:num>
  <w:num w:numId="11" w16cid:durableId="1921715186">
    <w:abstractNumId w:val="11"/>
  </w:num>
  <w:num w:numId="12" w16cid:durableId="9920001">
    <w:abstractNumId w:val="13"/>
  </w:num>
  <w:num w:numId="13" w16cid:durableId="460274125">
    <w:abstractNumId w:val="20"/>
  </w:num>
  <w:num w:numId="14" w16cid:durableId="647705364">
    <w:abstractNumId w:val="12"/>
  </w:num>
  <w:num w:numId="15" w16cid:durableId="1453865023">
    <w:abstractNumId w:val="5"/>
  </w:num>
  <w:num w:numId="16" w16cid:durableId="182287635">
    <w:abstractNumId w:val="10"/>
  </w:num>
  <w:num w:numId="17" w16cid:durableId="330065027">
    <w:abstractNumId w:val="2"/>
  </w:num>
  <w:num w:numId="18" w16cid:durableId="1075400653">
    <w:abstractNumId w:val="18"/>
  </w:num>
  <w:num w:numId="19" w16cid:durableId="885608743">
    <w:abstractNumId w:val="43"/>
  </w:num>
  <w:num w:numId="20" w16cid:durableId="256448429">
    <w:abstractNumId w:val="3"/>
  </w:num>
  <w:num w:numId="21" w16cid:durableId="2039352383">
    <w:abstractNumId w:val="32"/>
  </w:num>
  <w:num w:numId="22" w16cid:durableId="142048388">
    <w:abstractNumId w:val="9"/>
  </w:num>
  <w:num w:numId="23" w16cid:durableId="757099076">
    <w:abstractNumId w:val="17"/>
  </w:num>
  <w:num w:numId="24" w16cid:durableId="1911578815">
    <w:abstractNumId w:val="6"/>
  </w:num>
  <w:num w:numId="25" w16cid:durableId="1502769401">
    <w:abstractNumId w:val="40"/>
  </w:num>
  <w:num w:numId="26" w16cid:durableId="1196429538">
    <w:abstractNumId w:val="38"/>
  </w:num>
  <w:num w:numId="27" w16cid:durableId="1544171017">
    <w:abstractNumId w:val="37"/>
  </w:num>
  <w:num w:numId="28" w16cid:durableId="1372874323">
    <w:abstractNumId w:val="14"/>
  </w:num>
  <w:num w:numId="29" w16cid:durableId="992221034">
    <w:abstractNumId w:val="21"/>
  </w:num>
  <w:num w:numId="30" w16cid:durableId="1632514017">
    <w:abstractNumId w:val="4"/>
  </w:num>
  <w:num w:numId="31" w16cid:durableId="176433009">
    <w:abstractNumId w:val="28"/>
  </w:num>
  <w:num w:numId="32" w16cid:durableId="1296637313">
    <w:abstractNumId w:val="41"/>
  </w:num>
  <w:num w:numId="33" w16cid:durableId="511115830">
    <w:abstractNumId w:val="16"/>
  </w:num>
  <w:num w:numId="34" w16cid:durableId="9333079">
    <w:abstractNumId w:val="33"/>
  </w:num>
  <w:num w:numId="35" w16cid:durableId="1811091095">
    <w:abstractNumId w:val="30"/>
  </w:num>
  <w:num w:numId="36" w16cid:durableId="2000890074">
    <w:abstractNumId w:val="46"/>
  </w:num>
  <w:num w:numId="37" w16cid:durableId="1737194643">
    <w:abstractNumId w:val="34"/>
  </w:num>
  <w:num w:numId="38" w16cid:durableId="1446190191">
    <w:abstractNumId w:val="23"/>
  </w:num>
  <w:num w:numId="39" w16cid:durableId="2071927672">
    <w:abstractNumId w:val="48"/>
  </w:num>
  <w:num w:numId="40" w16cid:durableId="71775552">
    <w:abstractNumId w:val="24"/>
  </w:num>
  <w:num w:numId="41" w16cid:durableId="590895032">
    <w:abstractNumId w:val="39"/>
  </w:num>
  <w:num w:numId="42" w16cid:durableId="1917282435">
    <w:abstractNumId w:val="7"/>
  </w:num>
  <w:num w:numId="43" w16cid:durableId="756097943">
    <w:abstractNumId w:val="1"/>
  </w:num>
  <w:num w:numId="44" w16cid:durableId="228422175">
    <w:abstractNumId w:val="35"/>
  </w:num>
  <w:num w:numId="45" w16cid:durableId="1801603805">
    <w:abstractNumId w:val="25"/>
  </w:num>
  <w:num w:numId="46" w16cid:durableId="10949842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028172032">
    <w:abstractNumId w:val="8"/>
  </w:num>
  <w:num w:numId="48" w16cid:durableId="637881906">
    <w:abstractNumId w:val="47"/>
  </w:num>
  <w:num w:numId="49" w16cid:durableId="114296189">
    <w:abstractNumId w:val="42"/>
  </w:num>
  <w:num w:numId="50" w16cid:durableId="81703989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NDc3NzQxM7AwMTdS0lEKTi0uzszPAykwrgUAr+qEvCwAAAA="/>
  </w:docVars>
  <w:rsids>
    <w:rsidRoot w:val="00966ECC"/>
    <w:rsid w:val="000040CA"/>
    <w:rsid w:val="00020EAC"/>
    <w:rsid w:val="00033DB8"/>
    <w:rsid w:val="00040993"/>
    <w:rsid w:val="00051729"/>
    <w:rsid w:val="0005385D"/>
    <w:rsid w:val="000732F0"/>
    <w:rsid w:val="0007403B"/>
    <w:rsid w:val="00076500"/>
    <w:rsid w:val="00091FD8"/>
    <w:rsid w:val="000951B2"/>
    <w:rsid w:val="000A5434"/>
    <w:rsid w:val="000C23FF"/>
    <w:rsid w:val="000D0013"/>
    <w:rsid w:val="000D0C9B"/>
    <w:rsid w:val="000D50FA"/>
    <w:rsid w:val="000D5498"/>
    <w:rsid w:val="000D668D"/>
    <w:rsid w:val="00107DDA"/>
    <w:rsid w:val="001169C5"/>
    <w:rsid w:val="00137099"/>
    <w:rsid w:val="001405D6"/>
    <w:rsid w:val="001408B8"/>
    <w:rsid w:val="0014491D"/>
    <w:rsid w:val="00146183"/>
    <w:rsid w:val="00155744"/>
    <w:rsid w:val="00160D63"/>
    <w:rsid w:val="00161523"/>
    <w:rsid w:val="00161FEF"/>
    <w:rsid w:val="0016396C"/>
    <w:rsid w:val="001679B4"/>
    <w:rsid w:val="00177582"/>
    <w:rsid w:val="001956F9"/>
    <w:rsid w:val="001C0817"/>
    <w:rsid w:val="001D426B"/>
    <w:rsid w:val="001E03CC"/>
    <w:rsid w:val="001E6B76"/>
    <w:rsid w:val="001F48D6"/>
    <w:rsid w:val="00200DF3"/>
    <w:rsid w:val="002078C2"/>
    <w:rsid w:val="00211BDD"/>
    <w:rsid w:val="002158BC"/>
    <w:rsid w:val="0023732F"/>
    <w:rsid w:val="00244731"/>
    <w:rsid w:val="00247841"/>
    <w:rsid w:val="0025777A"/>
    <w:rsid w:val="00262D40"/>
    <w:rsid w:val="00266792"/>
    <w:rsid w:val="00271CAA"/>
    <w:rsid w:val="00281C03"/>
    <w:rsid w:val="0028433F"/>
    <w:rsid w:val="002A5B27"/>
    <w:rsid w:val="002A7080"/>
    <w:rsid w:val="002A7C89"/>
    <w:rsid w:val="002B4A9D"/>
    <w:rsid w:val="002B6781"/>
    <w:rsid w:val="002D6F47"/>
    <w:rsid w:val="002E3104"/>
    <w:rsid w:val="002E5DFB"/>
    <w:rsid w:val="002E5F66"/>
    <w:rsid w:val="002F51F9"/>
    <w:rsid w:val="002F5A7A"/>
    <w:rsid w:val="00307016"/>
    <w:rsid w:val="00321B3A"/>
    <w:rsid w:val="00325FCC"/>
    <w:rsid w:val="0033428E"/>
    <w:rsid w:val="003364F9"/>
    <w:rsid w:val="003445AD"/>
    <w:rsid w:val="0035136B"/>
    <w:rsid w:val="00362560"/>
    <w:rsid w:val="003636E0"/>
    <w:rsid w:val="00364D36"/>
    <w:rsid w:val="003815C1"/>
    <w:rsid w:val="00383F43"/>
    <w:rsid w:val="00386C14"/>
    <w:rsid w:val="00397C03"/>
    <w:rsid w:val="003A26DB"/>
    <w:rsid w:val="003B6BC4"/>
    <w:rsid w:val="003C2709"/>
    <w:rsid w:val="003C2D17"/>
    <w:rsid w:val="003D270B"/>
    <w:rsid w:val="003D6E7C"/>
    <w:rsid w:val="003E06F3"/>
    <w:rsid w:val="003F04DB"/>
    <w:rsid w:val="003F4850"/>
    <w:rsid w:val="003F5F13"/>
    <w:rsid w:val="003F668A"/>
    <w:rsid w:val="0041312F"/>
    <w:rsid w:val="00415D66"/>
    <w:rsid w:val="00417614"/>
    <w:rsid w:val="00427687"/>
    <w:rsid w:val="00433DED"/>
    <w:rsid w:val="00437EE3"/>
    <w:rsid w:val="0044125F"/>
    <w:rsid w:val="004419ED"/>
    <w:rsid w:val="00442798"/>
    <w:rsid w:val="00443ED3"/>
    <w:rsid w:val="00445749"/>
    <w:rsid w:val="00457EB3"/>
    <w:rsid w:val="004649AC"/>
    <w:rsid w:val="00464FC5"/>
    <w:rsid w:val="00466AEB"/>
    <w:rsid w:val="00473E58"/>
    <w:rsid w:val="0048211B"/>
    <w:rsid w:val="00482AB1"/>
    <w:rsid w:val="00484DC5"/>
    <w:rsid w:val="004873DA"/>
    <w:rsid w:val="0049731D"/>
    <w:rsid w:val="004A1CBC"/>
    <w:rsid w:val="004A25EE"/>
    <w:rsid w:val="004B1B3F"/>
    <w:rsid w:val="004B2E6A"/>
    <w:rsid w:val="004B62F7"/>
    <w:rsid w:val="004C0DBE"/>
    <w:rsid w:val="004C77DA"/>
    <w:rsid w:val="004D3847"/>
    <w:rsid w:val="004F18B6"/>
    <w:rsid w:val="004F503D"/>
    <w:rsid w:val="004F5170"/>
    <w:rsid w:val="00516432"/>
    <w:rsid w:val="00520FCC"/>
    <w:rsid w:val="0052176D"/>
    <w:rsid w:val="00524466"/>
    <w:rsid w:val="00537EE6"/>
    <w:rsid w:val="0054313E"/>
    <w:rsid w:val="00545620"/>
    <w:rsid w:val="00546BDD"/>
    <w:rsid w:val="00557DF1"/>
    <w:rsid w:val="0056571F"/>
    <w:rsid w:val="00570C6D"/>
    <w:rsid w:val="0057593F"/>
    <w:rsid w:val="005863E9"/>
    <w:rsid w:val="005B254B"/>
    <w:rsid w:val="005B2EEA"/>
    <w:rsid w:val="005C25F7"/>
    <w:rsid w:val="005C44EB"/>
    <w:rsid w:val="005C4C2B"/>
    <w:rsid w:val="005C6DDC"/>
    <w:rsid w:val="005D02C9"/>
    <w:rsid w:val="005D1BF6"/>
    <w:rsid w:val="005D2044"/>
    <w:rsid w:val="005D7BB7"/>
    <w:rsid w:val="005E19A4"/>
    <w:rsid w:val="005E6874"/>
    <w:rsid w:val="00602888"/>
    <w:rsid w:val="006078C1"/>
    <w:rsid w:val="00613CD2"/>
    <w:rsid w:val="00622837"/>
    <w:rsid w:val="006229CA"/>
    <w:rsid w:val="00626A97"/>
    <w:rsid w:val="00633402"/>
    <w:rsid w:val="00644338"/>
    <w:rsid w:val="006574DF"/>
    <w:rsid w:val="006723D2"/>
    <w:rsid w:val="00672B62"/>
    <w:rsid w:val="0067503E"/>
    <w:rsid w:val="006815A6"/>
    <w:rsid w:val="006875B0"/>
    <w:rsid w:val="0069571E"/>
    <w:rsid w:val="006A0045"/>
    <w:rsid w:val="006A3A32"/>
    <w:rsid w:val="006A75BE"/>
    <w:rsid w:val="006B22EE"/>
    <w:rsid w:val="006C71BD"/>
    <w:rsid w:val="006E0D78"/>
    <w:rsid w:val="006F753C"/>
    <w:rsid w:val="00700FD1"/>
    <w:rsid w:val="00704A9A"/>
    <w:rsid w:val="00721A32"/>
    <w:rsid w:val="00743747"/>
    <w:rsid w:val="00750B0B"/>
    <w:rsid w:val="00751FC9"/>
    <w:rsid w:val="00756131"/>
    <w:rsid w:val="00757DC2"/>
    <w:rsid w:val="007704BD"/>
    <w:rsid w:val="00774BA0"/>
    <w:rsid w:val="00792ACE"/>
    <w:rsid w:val="00794A2D"/>
    <w:rsid w:val="00797289"/>
    <w:rsid w:val="007B39D7"/>
    <w:rsid w:val="007B76D1"/>
    <w:rsid w:val="007C1ECA"/>
    <w:rsid w:val="007D2321"/>
    <w:rsid w:val="007D4CB2"/>
    <w:rsid w:val="007D721B"/>
    <w:rsid w:val="007E7180"/>
    <w:rsid w:val="008219F6"/>
    <w:rsid w:val="00832552"/>
    <w:rsid w:val="0083594D"/>
    <w:rsid w:val="00840EBE"/>
    <w:rsid w:val="008413FF"/>
    <w:rsid w:val="00853648"/>
    <w:rsid w:val="00855CC2"/>
    <w:rsid w:val="00863A0A"/>
    <w:rsid w:val="0087091B"/>
    <w:rsid w:val="00871E3D"/>
    <w:rsid w:val="00872C7C"/>
    <w:rsid w:val="00880C23"/>
    <w:rsid w:val="008845B6"/>
    <w:rsid w:val="00884DF5"/>
    <w:rsid w:val="0088612B"/>
    <w:rsid w:val="008A1F31"/>
    <w:rsid w:val="008A6A2D"/>
    <w:rsid w:val="008B2FB6"/>
    <w:rsid w:val="008C0250"/>
    <w:rsid w:val="008C1185"/>
    <w:rsid w:val="008C3841"/>
    <w:rsid w:val="008C50F6"/>
    <w:rsid w:val="008C5996"/>
    <w:rsid w:val="008C6BE7"/>
    <w:rsid w:val="008E15A0"/>
    <w:rsid w:val="008E6D6A"/>
    <w:rsid w:val="008F1687"/>
    <w:rsid w:val="0090632C"/>
    <w:rsid w:val="009074DD"/>
    <w:rsid w:val="00913309"/>
    <w:rsid w:val="00916FC1"/>
    <w:rsid w:val="0092772B"/>
    <w:rsid w:val="00934BB9"/>
    <w:rsid w:val="00942389"/>
    <w:rsid w:val="009554F1"/>
    <w:rsid w:val="0096109F"/>
    <w:rsid w:val="00966ECC"/>
    <w:rsid w:val="00970718"/>
    <w:rsid w:val="0097335A"/>
    <w:rsid w:val="00977489"/>
    <w:rsid w:val="00980917"/>
    <w:rsid w:val="009813B2"/>
    <w:rsid w:val="009838FD"/>
    <w:rsid w:val="009A0FB7"/>
    <w:rsid w:val="009B4DD5"/>
    <w:rsid w:val="009B572A"/>
    <w:rsid w:val="009C2320"/>
    <w:rsid w:val="009C237D"/>
    <w:rsid w:val="009C33DA"/>
    <w:rsid w:val="009C649E"/>
    <w:rsid w:val="009D4BC5"/>
    <w:rsid w:val="009E78BA"/>
    <w:rsid w:val="00A03613"/>
    <w:rsid w:val="00A35BCF"/>
    <w:rsid w:val="00A4200E"/>
    <w:rsid w:val="00A424FC"/>
    <w:rsid w:val="00A43CB1"/>
    <w:rsid w:val="00A53D4C"/>
    <w:rsid w:val="00A54DCD"/>
    <w:rsid w:val="00A57388"/>
    <w:rsid w:val="00A60601"/>
    <w:rsid w:val="00A743FA"/>
    <w:rsid w:val="00A752C1"/>
    <w:rsid w:val="00A91322"/>
    <w:rsid w:val="00A94770"/>
    <w:rsid w:val="00A94EEF"/>
    <w:rsid w:val="00AB5B04"/>
    <w:rsid w:val="00AE78E5"/>
    <w:rsid w:val="00AF0674"/>
    <w:rsid w:val="00AF44A0"/>
    <w:rsid w:val="00B04BD7"/>
    <w:rsid w:val="00B15980"/>
    <w:rsid w:val="00B16BFC"/>
    <w:rsid w:val="00B17381"/>
    <w:rsid w:val="00B21631"/>
    <w:rsid w:val="00B27CC9"/>
    <w:rsid w:val="00B31528"/>
    <w:rsid w:val="00B37377"/>
    <w:rsid w:val="00B524C5"/>
    <w:rsid w:val="00B53813"/>
    <w:rsid w:val="00B54CF6"/>
    <w:rsid w:val="00B600BF"/>
    <w:rsid w:val="00B612A0"/>
    <w:rsid w:val="00B612BB"/>
    <w:rsid w:val="00B640D5"/>
    <w:rsid w:val="00B64F02"/>
    <w:rsid w:val="00B661B2"/>
    <w:rsid w:val="00B719A9"/>
    <w:rsid w:val="00B71B1B"/>
    <w:rsid w:val="00B74658"/>
    <w:rsid w:val="00B75023"/>
    <w:rsid w:val="00B76425"/>
    <w:rsid w:val="00B82CD7"/>
    <w:rsid w:val="00B84EF0"/>
    <w:rsid w:val="00B91E04"/>
    <w:rsid w:val="00B96DA7"/>
    <w:rsid w:val="00BB0B1D"/>
    <w:rsid w:val="00BC18D5"/>
    <w:rsid w:val="00BC2FC4"/>
    <w:rsid w:val="00BD0C0C"/>
    <w:rsid w:val="00BD1B20"/>
    <w:rsid w:val="00BF5DD1"/>
    <w:rsid w:val="00C06235"/>
    <w:rsid w:val="00C21E2A"/>
    <w:rsid w:val="00C21FE2"/>
    <w:rsid w:val="00C27217"/>
    <w:rsid w:val="00C30596"/>
    <w:rsid w:val="00C32211"/>
    <w:rsid w:val="00C32C06"/>
    <w:rsid w:val="00C35548"/>
    <w:rsid w:val="00C47454"/>
    <w:rsid w:val="00C5019F"/>
    <w:rsid w:val="00C97FAE"/>
    <w:rsid w:val="00CA1B72"/>
    <w:rsid w:val="00CA2FB8"/>
    <w:rsid w:val="00CA4292"/>
    <w:rsid w:val="00CA5848"/>
    <w:rsid w:val="00CB2C38"/>
    <w:rsid w:val="00CB650F"/>
    <w:rsid w:val="00CB7009"/>
    <w:rsid w:val="00CC4E8D"/>
    <w:rsid w:val="00CC712B"/>
    <w:rsid w:val="00CE30C6"/>
    <w:rsid w:val="00CE630A"/>
    <w:rsid w:val="00CF0F26"/>
    <w:rsid w:val="00CF5019"/>
    <w:rsid w:val="00CF5A9C"/>
    <w:rsid w:val="00CF7F5A"/>
    <w:rsid w:val="00D124C4"/>
    <w:rsid w:val="00D26AFE"/>
    <w:rsid w:val="00D26B07"/>
    <w:rsid w:val="00D37814"/>
    <w:rsid w:val="00D5346B"/>
    <w:rsid w:val="00D56398"/>
    <w:rsid w:val="00D5651A"/>
    <w:rsid w:val="00D57258"/>
    <w:rsid w:val="00D60150"/>
    <w:rsid w:val="00D6594B"/>
    <w:rsid w:val="00D87129"/>
    <w:rsid w:val="00D87468"/>
    <w:rsid w:val="00D87A86"/>
    <w:rsid w:val="00D90AFF"/>
    <w:rsid w:val="00D96AF2"/>
    <w:rsid w:val="00DA3C2B"/>
    <w:rsid w:val="00DA4AD0"/>
    <w:rsid w:val="00DB604D"/>
    <w:rsid w:val="00DC0D93"/>
    <w:rsid w:val="00DD0DB3"/>
    <w:rsid w:val="00DD111F"/>
    <w:rsid w:val="00DD4349"/>
    <w:rsid w:val="00DD626B"/>
    <w:rsid w:val="00DE566B"/>
    <w:rsid w:val="00DF1171"/>
    <w:rsid w:val="00DF2207"/>
    <w:rsid w:val="00DF2922"/>
    <w:rsid w:val="00E03BAA"/>
    <w:rsid w:val="00E2701F"/>
    <w:rsid w:val="00E336B8"/>
    <w:rsid w:val="00E33845"/>
    <w:rsid w:val="00E36820"/>
    <w:rsid w:val="00E47E92"/>
    <w:rsid w:val="00E55EAE"/>
    <w:rsid w:val="00E57476"/>
    <w:rsid w:val="00E604B9"/>
    <w:rsid w:val="00E61623"/>
    <w:rsid w:val="00E670D8"/>
    <w:rsid w:val="00E813E2"/>
    <w:rsid w:val="00E87BE7"/>
    <w:rsid w:val="00E92011"/>
    <w:rsid w:val="00E92667"/>
    <w:rsid w:val="00E92E9D"/>
    <w:rsid w:val="00EA4DBB"/>
    <w:rsid w:val="00EA6351"/>
    <w:rsid w:val="00EB1D75"/>
    <w:rsid w:val="00EB7A1B"/>
    <w:rsid w:val="00EB7C5F"/>
    <w:rsid w:val="00EC4A1A"/>
    <w:rsid w:val="00ED16ED"/>
    <w:rsid w:val="00ED72BF"/>
    <w:rsid w:val="00EE0321"/>
    <w:rsid w:val="00EE316E"/>
    <w:rsid w:val="00EF0C63"/>
    <w:rsid w:val="00EF42FA"/>
    <w:rsid w:val="00F06EA0"/>
    <w:rsid w:val="00F1107C"/>
    <w:rsid w:val="00F1159C"/>
    <w:rsid w:val="00F16655"/>
    <w:rsid w:val="00F4068D"/>
    <w:rsid w:val="00F465B5"/>
    <w:rsid w:val="00F61A35"/>
    <w:rsid w:val="00F64BA4"/>
    <w:rsid w:val="00F70A58"/>
    <w:rsid w:val="00F75C5A"/>
    <w:rsid w:val="00F77533"/>
    <w:rsid w:val="00F777DA"/>
    <w:rsid w:val="00F80F61"/>
    <w:rsid w:val="00F966A6"/>
    <w:rsid w:val="00F96CF4"/>
    <w:rsid w:val="00FA0C53"/>
    <w:rsid w:val="00FA19CA"/>
    <w:rsid w:val="00FA1CE4"/>
    <w:rsid w:val="00FA722F"/>
    <w:rsid w:val="00FB08FE"/>
    <w:rsid w:val="00FB4B77"/>
    <w:rsid w:val="00FB58A4"/>
    <w:rsid w:val="00FC15EF"/>
    <w:rsid w:val="00FC4FD4"/>
    <w:rsid w:val="00FC7D07"/>
    <w:rsid w:val="00FD4120"/>
    <w:rsid w:val="00FD6251"/>
    <w:rsid w:val="00FE15E3"/>
    <w:rsid w:val="00FE3343"/>
    <w:rsid w:val="00FE63D7"/>
    <w:rsid w:val="00FE68A9"/>
    <w:rsid w:val="00FF1DD0"/>
    <w:rsid w:val="00FF238D"/>
    <w:rsid w:val="00FF4735"/>
    <w:rsid w:val="00FF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987A0D"/>
  <w15:docId w15:val="{3A739FD8-975E-440D-9E4A-94DD1DA77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4BD"/>
    <w:rPr>
      <w:rFonts w:ascii="Arial" w:hAnsi="Arial"/>
      <w:sz w:val="24"/>
      <w:lang w:val="pl-PL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6"/>
      <w:vertAlign w:val="subscri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sz w:val="18"/>
    </w:rPr>
  </w:style>
  <w:style w:type="paragraph" w:styleId="BodyText2">
    <w:name w:val="Body Text 2"/>
    <w:basedOn w:val="Normal"/>
    <w:semiHidden/>
    <w:rPr>
      <w:b/>
    </w:rPr>
  </w:style>
  <w:style w:type="paragraph" w:customStyle="1" w:styleId="Quick1">
    <w:name w:val="Quick 1."/>
    <w:basedOn w:val="Normal"/>
    <w:pPr>
      <w:widowControl w:val="0"/>
      <w:numPr>
        <w:numId w:val="3"/>
      </w:numPr>
      <w:ind w:left="360" w:hanging="360"/>
    </w:pPr>
    <w:rPr>
      <w:rFonts w:ascii="Times New Roman" w:hAnsi="Times New Roman"/>
      <w:snapToGrid w:val="0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jc w:val="center"/>
    </w:pPr>
    <w:rPr>
      <w:sz w:val="20"/>
    </w:rPr>
  </w:style>
  <w:style w:type="character" w:styleId="PageNumber">
    <w:name w:val="page number"/>
    <w:basedOn w:val="DefaultParagraphFont"/>
    <w:semiHidden/>
  </w:style>
  <w:style w:type="paragraph" w:styleId="Caption">
    <w:name w:val="caption"/>
    <w:basedOn w:val="Normal"/>
    <w:next w:val="Normal"/>
    <w:qFormat/>
    <w:pPr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</w:pPr>
    <w:rPr>
      <w:b/>
    </w:rPr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uiPriority w:val="59"/>
    <w:rsid w:val="00076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5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572A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link w:val="Footer"/>
    <w:uiPriority w:val="99"/>
    <w:rsid w:val="00BF5DD1"/>
    <w:rPr>
      <w:rFonts w:ascii="Arial" w:hAnsi="Arial"/>
      <w:sz w:val="24"/>
      <w:lang w:val="en-US" w:eastAsia="en-US"/>
    </w:rPr>
  </w:style>
  <w:style w:type="character" w:customStyle="1" w:styleId="HeaderChar">
    <w:name w:val="Header Char"/>
    <w:link w:val="Header"/>
    <w:uiPriority w:val="99"/>
    <w:rsid w:val="00970718"/>
    <w:rPr>
      <w:rFonts w:ascii="Arial" w:hAnsi="Arial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0632C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40E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EB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840EBE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B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0EBE"/>
    <w:rPr>
      <w:rFonts w:ascii="Arial" w:hAnsi="Arial"/>
      <w:b/>
      <w:bCs/>
      <w:lang w:val="en-US" w:eastAsia="en-US"/>
    </w:rPr>
  </w:style>
  <w:style w:type="paragraph" w:styleId="Revision">
    <w:name w:val="Revision"/>
    <w:hidden/>
    <w:uiPriority w:val="99"/>
    <w:semiHidden/>
    <w:rsid w:val="00FF238D"/>
    <w:rPr>
      <w:rFonts w:ascii="Arial" w:hAnsi="Arial"/>
      <w:sz w:val="24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6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06F52-E995-44CF-A9FE-B8B8160CF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89</Words>
  <Characters>10772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The questions that follow as about your most recent emergency visit at Kingston General Hospital</vt:lpstr>
      <vt:lpstr>The questions that follow as about your most recent emergency visit at Kingston General Hospital</vt:lpstr>
    </vt:vector>
  </TitlesOfParts>
  <Company>Kingston General Hospital</Company>
  <LinksUpToDate>false</LinksUpToDate>
  <CharactersWithSpaces>1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questions that follow as about your most recent emergency visit at Kingston General Hospital</dc:title>
  <dc:subject/>
  <dc:creator>Network Operations</dc:creator>
  <cp:keywords/>
  <cp:lastModifiedBy>Shawna Froese</cp:lastModifiedBy>
  <cp:revision>2</cp:revision>
  <cp:lastPrinted>2022-09-29T14:52:00Z</cp:lastPrinted>
  <dcterms:created xsi:type="dcterms:W3CDTF">2022-09-29T15:00:00Z</dcterms:created>
  <dcterms:modified xsi:type="dcterms:W3CDTF">2022-09-29T15:00:00Z</dcterms:modified>
</cp:coreProperties>
</file>